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F234DA" w14:paraId="3C6BCB70" w14:textId="77777777" w:rsidTr="00EC3EB7">
        <w:tc>
          <w:tcPr>
            <w:tcW w:w="5812" w:type="dxa"/>
            <w:shd w:val="clear" w:color="auto" w:fill="auto"/>
          </w:tcPr>
          <w:p w14:paraId="686512AC" w14:textId="356B6AFF" w:rsidR="00CE6865" w:rsidRPr="00F234DA" w:rsidRDefault="00A0702E" w:rsidP="005605B6">
            <w:pPr>
              <w:rPr>
                <w:rFonts w:cs="Calibri"/>
              </w:rPr>
            </w:pPr>
            <w:r>
              <w:rPr>
                <w:rFonts w:cs="Calibri"/>
                <w:b/>
                <w:bCs/>
              </w:rPr>
              <w:t>Licenciatura em Engenharia Informática</w:t>
            </w:r>
          </w:p>
        </w:tc>
        <w:tc>
          <w:tcPr>
            <w:tcW w:w="5103" w:type="dxa"/>
            <w:shd w:val="clear" w:color="auto" w:fill="auto"/>
          </w:tcPr>
          <w:p w14:paraId="109D3CD3" w14:textId="0D1DA1B9" w:rsidR="00EC3EB7" w:rsidRPr="00F234DA" w:rsidRDefault="005A562E" w:rsidP="00EC3EB7">
            <w:pPr>
              <w:ind w:left="1162" w:hanging="1162"/>
              <w:rPr>
                <w:rFonts w:cs="Calibri"/>
              </w:rPr>
            </w:pPr>
            <w:r w:rsidRPr="00F234DA">
              <w:rPr>
                <w:rFonts w:cs="Calibri"/>
                <w:b/>
                <w:bCs/>
              </w:rPr>
              <w:t>Ano letivo:</w:t>
            </w:r>
            <w:r w:rsidRPr="00F234DA">
              <w:rPr>
                <w:rFonts w:cs="Calibri"/>
              </w:rPr>
              <w:t xml:space="preserve"> </w:t>
            </w:r>
            <w:r w:rsidR="00EC3EB7" w:rsidRPr="00F234DA">
              <w:rPr>
                <w:rFonts w:cs="Calibri"/>
              </w:rPr>
              <w:t>202</w:t>
            </w:r>
            <w:r w:rsidR="00FC4462">
              <w:rPr>
                <w:rFonts w:cs="Calibri"/>
              </w:rPr>
              <w:t>4</w:t>
            </w:r>
            <w:r w:rsidR="00EC3EB7" w:rsidRPr="00F234DA">
              <w:rPr>
                <w:rFonts w:cs="Calibri"/>
              </w:rPr>
              <w:t>/20</w:t>
            </w:r>
            <w:r w:rsidR="00BA03B3" w:rsidRPr="00F234DA">
              <w:rPr>
                <w:rFonts w:cs="Calibri"/>
              </w:rPr>
              <w:t>2</w:t>
            </w:r>
            <w:r w:rsidR="00FC4462">
              <w:rPr>
                <w:rFonts w:cs="Calibri"/>
              </w:rPr>
              <w:t>5</w:t>
            </w:r>
          </w:p>
          <w:p w14:paraId="088A4AFF" w14:textId="461EB845" w:rsidR="00CE6865" w:rsidRPr="00F234DA" w:rsidRDefault="00F234DA" w:rsidP="00EC3EB7">
            <w:pPr>
              <w:rPr>
                <w:rFonts w:cs="Calibri"/>
              </w:rPr>
            </w:pPr>
            <w:r w:rsidRPr="00F234DA">
              <w:rPr>
                <w:rFonts w:cs="Calibri"/>
                <w:b/>
                <w:bCs/>
              </w:rPr>
              <w:t>Data</w:t>
            </w:r>
            <w:r w:rsidR="00EC3EB7" w:rsidRPr="00F234DA">
              <w:rPr>
                <w:rFonts w:cs="Calibri"/>
                <w:b/>
                <w:bCs/>
              </w:rPr>
              <w:t>:</w:t>
            </w:r>
            <w:r w:rsidR="00EC3EB7" w:rsidRPr="00F234DA">
              <w:rPr>
                <w:rFonts w:cs="Calibri"/>
              </w:rPr>
              <w:t xml:space="preserve"> </w:t>
            </w:r>
            <w:r w:rsidR="00FC4462">
              <w:rPr>
                <w:rFonts w:cs="Calibri"/>
              </w:rPr>
              <w:t>1</w:t>
            </w:r>
            <w:r w:rsidR="001A5330">
              <w:rPr>
                <w:rFonts w:cs="Calibri"/>
              </w:rPr>
              <w:t>4</w:t>
            </w:r>
            <w:r w:rsidR="00EC3EB7" w:rsidRPr="00F234DA">
              <w:rPr>
                <w:rFonts w:cs="Calibri"/>
              </w:rPr>
              <w:t>/</w:t>
            </w:r>
            <w:r w:rsidR="00AA3005">
              <w:rPr>
                <w:rFonts w:cs="Calibri"/>
              </w:rPr>
              <w:t>0</w:t>
            </w:r>
            <w:r w:rsidR="00FC4462">
              <w:rPr>
                <w:rFonts w:cs="Calibri"/>
              </w:rPr>
              <w:t>1</w:t>
            </w:r>
            <w:r w:rsidR="00EC3EB7" w:rsidRPr="00F234DA">
              <w:rPr>
                <w:rFonts w:cs="Calibri"/>
              </w:rPr>
              <w:t>/</w:t>
            </w:r>
            <w:r w:rsidR="00FC4462">
              <w:rPr>
                <w:rFonts w:cs="Calibri"/>
              </w:rPr>
              <w:t>2024</w:t>
            </w:r>
            <w:r w:rsidR="00EC3EB7" w:rsidRPr="00F234DA">
              <w:rPr>
                <w:rFonts w:cs="Calibri"/>
              </w:rPr>
              <w:t xml:space="preserve"> </w:t>
            </w:r>
          </w:p>
        </w:tc>
      </w:tr>
    </w:tbl>
    <w:p w14:paraId="290029CC" w14:textId="77777777" w:rsidR="002C2EEE" w:rsidRPr="00F234DA" w:rsidRDefault="002C2EEE" w:rsidP="0076572E">
      <w:pPr>
        <w:rPr>
          <w:rFonts w:cs="Calibri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="00CE6865" w:rsidRPr="00F234DA" w14:paraId="7B87C5AF" w14:textId="77777777" w:rsidTr="00F234DA">
        <w:trPr>
          <w:trHeight w:val="241"/>
        </w:trPr>
        <w:tc>
          <w:tcPr>
            <w:tcW w:w="867" w:type="dxa"/>
            <w:shd w:val="clear" w:color="auto" w:fill="auto"/>
            <w:vAlign w:val="bottom"/>
          </w:tcPr>
          <w:p w14:paraId="56527FA0" w14:textId="77777777" w:rsidR="00CE6865" w:rsidRPr="00F234DA" w:rsidRDefault="00CE6865" w:rsidP="0076572E">
            <w:pPr>
              <w:rPr>
                <w:rFonts w:cs="Calibri"/>
                <w:b/>
                <w:bCs/>
              </w:rPr>
            </w:pPr>
            <w:r w:rsidRPr="00F234DA">
              <w:rPr>
                <w:rFonts w:cs="Calibri"/>
                <w:b/>
                <w:bCs/>
              </w:rPr>
              <w:t>Nome:</w:t>
            </w:r>
          </w:p>
        </w:tc>
        <w:tc>
          <w:tcPr>
            <w:tcW w:w="683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6685BE0B" w:rsidR="00CE6865" w:rsidRPr="00F234DA" w:rsidRDefault="00FC4462" w:rsidP="0076572E">
            <w:pPr>
              <w:rPr>
                <w:rFonts w:cs="Calibri"/>
              </w:rPr>
            </w:pPr>
            <w:r>
              <w:rPr>
                <w:rFonts w:cs="Calibri"/>
              </w:rPr>
              <w:t>Mariana Pais Jorge Magalhães</w:t>
            </w:r>
          </w:p>
        </w:tc>
        <w:tc>
          <w:tcPr>
            <w:tcW w:w="470" w:type="dxa"/>
            <w:shd w:val="clear" w:color="auto" w:fill="auto"/>
            <w:vAlign w:val="bottom"/>
          </w:tcPr>
          <w:p w14:paraId="61EE0B0D" w14:textId="77777777" w:rsidR="00CE6865" w:rsidRPr="00F234DA" w:rsidRDefault="00CE6865" w:rsidP="0076572E">
            <w:pPr>
              <w:rPr>
                <w:rFonts w:cs="Calibri"/>
                <w:b/>
                <w:bCs/>
              </w:rPr>
            </w:pPr>
            <w:r w:rsidRPr="00F234DA">
              <w:rPr>
                <w:rFonts w:cs="Calibri"/>
                <w:b/>
                <w:bCs/>
              </w:rPr>
              <w:t>Nº</w:t>
            </w:r>
          </w:p>
        </w:tc>
        <w:tc>
          <w:tcPr>
            <w:tcW w:w="2031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191C77D2" w:rsidR="00CE6865" w:rsidRPr="00F234DA" w:rsidRDefault="00FC4462" w:rsidP="0076572E">
            <w:pPr>
              <w:rPr>
                <w:rFonts w:cs="Calibri"/>
              </w:rPr>
            </w:pPr>
            <w:r>
              <w:rPr>
                <w:rFonts w:cs="Calibri"/>
              </w:rPr>
              <w:t>a2022147454</w:t>
            </w:r>
          </w:p>
        </w:tc>
      </w:tr>
    </w:tbl>
    <w:p w14:paraId="22B7CA7B" w14:textId="265231B6" w:rsidR="00CE6865" w:rsidRDefault="00CE6865" w:rsidP="0076572E">
      <w:pPr>
        <w:rPr>
          <w:rFonts w:cs="Calibri"/>
        </w:rPr>
      </w:pPr>
    </w:p>
    <w:p w14:paraId="05913961" w14:textId="46AEE1DA" w:rsidR="00AA3005" w:rsidRDefault="00AA3005" w:rsidP="00AA3005">
      <w:pPr>
        <w:jc w:val="center"/>
        <w:rPr>
          <w:rFonts w:cs="Calibri"/>
          <w:b/>
          <w:bCs/>
          <w:sz w:val="36"/>
          <w:szCs w:val="36"/>
        </w:rPr>
      </w:pPr>
      <w:r w:rsidRPr="00AA3005">
        <w:rPr>
          <w:rFonts w:cs="Calibri"/>
          <w:b/>
          <w:bCs/>
          <w:sz w:val="36"/>
          <w:szCs w:val="36"/>
        </w:rPr>
        <w:t>Manual do Utilizador</w:t>
      </w:r>
    </w:p>
    <w:sdt>
      <w:sdtPr>
        <w:rPr>
          <w:rFonts w:ascii="Calibri" w:eastAsia="Times New Roman" w:hAnsi="Calibri" w:cs="Times New Roman"/>
          <w:color w:val="auto"/>
          <w:sz w:val="22"/>
          <w:szCs w:val="24"/>
        </w:rPr>
        <w:id w:val="-46026752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A197DA" w14:textId="7EE35535" w:rsidR="00C841C8" w:rsidRDefault="00C841C8">
          <w:pPr>
            <w:pStyle w:val="Cabealhodondice"/>
          </w:pPr>
          <w:r>
            <w:t>Índice</w:t>
          </w:r>
        </w:p>
        <w:p w14:paraId="2F357F76" w14:textId="5216FF59" w:rsidR="00835464" w:rsidRDefault="00C841C8">
          <w:pPr>
            <w:pStyle w:val="ndice1"/>
            <w:tabs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939976" w:history="1">
            <w:r w:rsidR="00835464" w:rsidRPr="00DC41B9">
              <w:rPr>
                <w:rStyle w:val="Hiperligao"/>
                <w:noProof/>
              </w:rPr>
              <w:t>Lista de figuras</w:t>
            </w:r>
            <w:r w:rsidR="00835464">
              <w:rPr>
                <w:noProof/>
                <w:webHidden/>
              </w:rPr>
              <w:tab/>
            </w:r>
            <w:r w:rsidR="00835464">
              <w:rPr>
                <w:noProof/>
                <w:webHidden/>
              </w:rPr>
              <w:fldChar w:fldCharType="begin"/>
            </w:r>
            <w:r w:rsidR="00835464">
              <w:rPr>
                <w:noProof/>
                <w:webHidden/>
              </w:rPr>
              <w:instrText xml:space="preserve"> PAGEREF _Toc187939976 \h </w:instrText>
            </w:r>
            <w:r w:rsidR="00835464">
              <w:rPr>
                <w:noProof/>
                <w:webHidden/>
              </w:rPr>
            </w:r>
            <w:r w:rsidR="00835464"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2</w:t>
            </w:r>
            <w:r w:rsidR="00835464">
              <w:rPr>
                <w:noProof/>
                <w:webHidden/>
              </w:rPr>
              <w:fldChar w:fldCharType="end"/>
            </w:r>
          </w:hyperlink>
        </w:p>
        <w:p w14:paraId="32679F7E" w14:textId="08CDEB3F" w:rsidR="00835464" w:rsidRDefault="00835464">
          <w:pPr>
            <w:pStyle w:val="ndice1"/>
            <w:tabs>
              <w:tab w:val="left" w:pos="44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77" w:history="1">
            <w:r w:rsidRPr="00DC41B9">
              <w:rPr>
                <w:rStyle w:val="Hiperligao"/>
                <w:noProof/>
              </w:rPr>
              <w:t>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Pré-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E8581" w14:textId="0387577C" w:rsidR="00835464" w:rsidRDefault="00835464">
          <w:pPr>
            <w:pStyle w:val="ndice1"/>
            <w:tabs>
              <w:tab w:val="left" w:pos="44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78" w:history="1">
            <w:r w:rsidRPr="00DC41B9">
              <w:rPr>
                <w:rStyle w:val="Hiperligao"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Uti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492CF" w14:textId="31595820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79" w:history="1">
            <w:r w:rsidRPr="00DC41B9">
              <w:rPr>
                <w:rStyle w:val="Hiperligao"/>
                <w:noProof/>
              </w:rPr>
              <w:t>2.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Inici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0ED16" w14:textId="67B1631D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0" w:history="1">
            <w:r w:rsidRPr="00DC41B9">
              <w:rPr>
                <w:rStyle w:val="Hiperligao"/>
                <w:noProof/>
              </w:rPr>
              <w:t>2.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Reg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42F53" w14:textId="3E2C36A1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1" w:history="1">
            <w:r w:rsidRPr="00DC41B9">
              <w:rPr>
                <w:rStyle w:val="Hiperligao"/>
                <w:noProof/>
              </w:rPr>
              <w:t>2.3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Realização do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83DD2" w14:textId="3321A139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2" w:history="1">
            <w:r w:rsidRPr="00DC41B9">
              <w:rPr>
                <w:rStyle w:val="Hiperligao"/>
                <w:noProof/>
              </w:rPr>
              <w:t>2.4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provação de reg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883BE" w14:textId="3623539F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3" w:history="1">
            <w:r w:rsidRPr="00DC41B9">
              <w:rPr>
                <w:rStyle w:val="Hiperligao"/>
                <w:noProof/>
              </w:rPr>
              <w:t>2.5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Editar perf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303CB" w14:textId="68849384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4" w:history="1">
            <w:r w:rsidRPr="00DC41B9">
              <w:rPr>
                <w:rStyle w:val="Hiperligao"/>
                <w:noProof/>
              </w:rPr>
              <w:t>2.6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Listagem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52836" w14:textId="701930E9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5" w:history="1">
            <w:r w:rsidRPr="00DC41B9">
              <w:rPr>
                <w:rStyle w:val="Hiperligao"/>
                <w:noProof/>
              </w:rPr>
              <w:t>2.7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Informações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4728F" w14:textId="00F031F8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6" w:history="1">
            <w:r w:rsidRPr="00DC41B9">
              <w:rPr>
                <w:rStyle w:val="Hiperligao"/>
                <w:noProof/>
              </w:rPr>
              <w:t>2.8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BDB13" w14:textId="0033B2D9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7" w:history="1">
            <w:r w:rsidRPr="00DC41B9">
              <w:rPr>
                <w:rStyle w:val="Hiperligao"/>
                <w:noProof/>
              </w:rPr>
              <w:t>2.9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dicionar Fornece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03CF2" w14:textId="53A9DD5B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8" w:history="1">
            <w:r w:rsidRPr="00DC41B9">
              <w:rPr>
                <w:rStyle w:val="Hiperligao"/>
                <w:noProof/>
              </w:rPr>
              <w:t>2.10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dicionar Categ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EEFFA" w14:textId="6013BF53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89" w:history="1">
            <w:r w:rsidRPr="00DC41B9">
              <w:rPr>
                <w:rStyle w:val="Hiperligao"/>
                <w:noProof/>
              </w:rPr>
              <w:t xml:space="preserve">2.11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Gerir Equip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8F80E" w14:textId="3C70F345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0" w:history="1">
            <w:r w:rsidRPr="00DC41B9">
              <w:rPr>
                <w:rStyle w:val="Hiperligao"/>
                <w:noProof/>
              </w:rPr>
              <w:t xml:space="preserve">2.12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dicionar equip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0E756" w14:textId="062B6F7A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1" w:history="1">
            <w:r w:rsidRPr="00DC41B9">
              <w:rPr>
                <w:rStyle w:val="Hiperligao"/>
                <w:noProof/>
              </w:rPr>
              <w:t xml:space="preserve">2.13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ssociar fornecedor a um equipamento ex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79533" w14:textId="4AAFE347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2" w:history="1">
            <w:r w:rsidRPr="00DC41B9">
              <w:rPr>
                <w:rStyle w:val="Hiperligao"/>
                <w:noProof/>
              </w:rPr>
              <w:t xml:space="preserve">2.14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ssociar categoria a um equipamento ex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39FE3" w14:textId="4CA0A8DE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3" w:history="1">
            <w:r w:rsidRPr="00DC41B9">
              <w:rPr>
                <w:rStyle w:val="Hiperligao"/>
                <w:noProof/>
              </w:rPr>
              <w:t xml:space="preserve">2.15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tualizar st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9C9EB" w14:textId="6F8C3195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4" w:history="1">
            <w:r w:rsidRPr="00DC41B9">
              <w:rPr>
                <w:rStyle w:val="Hiperligao"/>
                <w:noProof/>
              </w:rPr>
              <w:t xml:space="preserve">2.16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Listagem de Equip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3F8FE" w14:textId="57CF20D6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5" w:history="1">
            <w:r w:rsidRPr="00DC41B9">
              <w:rPr>
                <w:rStyle w:val="Hiperligao"/>
                <w:noProof/>
              </w:rPr>
              <w:t xml:space="preserve">2.17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Pedido de comp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3D9B9" w14:textId="606032C4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6" w:history="1">
            <w:r w:rsidRPr="00DC41B9">
              <w:rPr>
                <w:rStyle w:val="Hiperligao"/>
                <w:noProof/>
              </w:rPr>
              <w:t xml:space="preserve">2.18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Listagem d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489EA" w14:textId="3FB0879D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7" w:history="1">
            <w:r w:rsidRPr="00DC41B9">
              <w:rPr>
                <w:rStyle w:val="Hiperligao"/>
                <w:noProof/>
              </w:rPr>
              <w:t xml:space="preserve">2.19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provação de pedidos de serviç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BABA6" w14:textId="694F600C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8" w:history="1">
            <w:r w:rsidRPr="00DC41B9">
              <w:rPr>
                <w:rStyle w:val="Hiperligao"/>
                <w:noProof/>
              </w:rPr>
              <w:t xml:space="preserve">2.20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Criação de uma sub taref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4F0BF" w14:textId="0A7E67AE" w:rsidR="00835464" w:rsidRDefault="00835464">
          <w:pPr>
            <w:pStyle w:val="ndice2"/>
            <w:tabs>
              <w:tab w:val="left" w:pos="96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39999" w:history="1">
            <w:r w:rsidRPr="00DC41B9">
              <w:rPr>
                <w:rStyle w:val="Hiperligao"/>
                <w:noProof/>
              </w:rPr>
              <w:t xml:space="preserve">2.21 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Encerramento de um serviç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3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4A961" w14:textId="2047517E" w:rsidR="00835464" w:rsidRDefault="00835464">
          <w:pPr>
            <w:pStyle w:val="ndice1"/>
            <w:tabs>
              <w:tab w:val="left" w:pos="440"/>
              <w:tab w:val="right" w:leader="dot" w:pos="1019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7940000" w:history="1">
            <w:r w:rsidRPr="00DC41B9">
              <w:rPr>
                <w:rStyle w:val="Hiperligao"/>
                <w:noProof/>
              </w:rPr>
              <w:t>3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C41B9">
              <w:rPr>
                <w:rStyle w:val="Hiperligao"/>
                <w:noProof/>
              </w:rPr>
              <w:t>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940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45747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E42C6" w14:textId="695CDA84" w:rsidR="00C841C8" w:rsidRPr="00835464" w:rsidRDefault="00C841C8" w:rsidP="00835464">
          <w:r>
            <w:rPr>
              <w:b/>
              <w:bCs/>
            </w:rPr>
            <w:fldChar w:fldCharType="end"/>
          </w:r>
        </w:p>
      </w:sdtContent>
    </w:sdt>
    <w:p w14:paraId="1370EB3C" w14:textId="4536171C" w:rsidR="00851D50" w:rsidRDefault="00851D50" w:rsidP="00851D50">
      <w:pPr>
        <w:pStyle w:val="Ttulo1"/>
        <w:numPr>
          <w:ilvl w:val="0"/>
          <w:numId w:val="0"/>
        </w:numPr>
      </w:pPr>
      <w:bookmarkStart w:id="0" w:name="_Toc187939976"/>
      <w:r>
        <w:lastRenderedPageBreak/>
        <w:t>Lista de figuras</w:t>
      </w:r>
      <w:bookmarkEnd w:id="0"/>
    </w:p>
    <w:p w14:paraId="3D015FBF" w14:textId="1E69245F" w:rsidR="00835464" w:rsidRDefault="00851D50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TOC \c "Figura" </w:instrText>
      </w:r>
      <w:r>
        <w:rPr>
          <w:lang w:eastAsia="en-US"/>
        </w:rPr>
        <w:fldChar w:fldCharType="separate"/>
      </w:r>
      <w:r w:rsidR="00835464">
        <w:rPr>
          <w:noProof/>
        </w:rPr>
        <w:t>Figura 1 - criação de um administrador</w:t>
      </w:r>
      <w:r w:rsidR="00835464">
        <w:rPr>
          <w:noProof/>
        </w:rPr>
        <w:tab/>
      </w:r>
      <w:r w:rsidR="00835464">
        <w:rPr>
          <w:noProof/>
        </w:rPr>
        <w:fldChar w:fldCharType="begin"/>
      </w:r>
      <w:r w:rsidR="00835464">
        <w:rPr>
          <w:noProof/>
        </w:rPr>
        <w:instrText xml:space="preserve"> PAGEREF _Toc187940001 \h </w:instrText>
      </w:r>
      <w:r w:rsidR="00835464">
        <w:rPr>
          <w:noProof/>
        </w:rPr>
      </w:r>
      <w:r w:rsidR="00835464">
        <w:rPr>
          <w:noProof/>
        </w:rPr>
        <w:fldChar w:fldCharType="separate"/>
      </w:r>
      <w:r w:rsidR="00D45747">
        <w:rPr>
          <w:noProof/>
        </w:rPr>
        <w:t>4</w:t>
      </w:r>
      <w:r w:rsidR="00835464">
        <w:rPr>
          <w:noProof/>
        </w:rPr>
        <w:fldChar w:fldCharType="end"/>
      </w:r>
    </w:p>
    <w:p w14:paraId="78C30105" w14:textId="4EFE7970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 - Menu princip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2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4</w:t>
      </w:r>
      <w:r>
        <w:rPr>
          <w:noProof/>
        </w:rPr>
        <w:fldChar w:fldCharType="end"/>
      </w:r>
    </w:p>
    <w:p w14:paraId="6C0B0677" w14:textId="053E5CCD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 - menu de regis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3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5</w:t>
      </w:r>
      <w:r>
        <w:rPr>
          <w:noProof/>
        </w:rPr>
        <w:fldChar w:fldCharType="end"/>
      </w:r>
    </w:p>
    <w:p w14:paraId="7E03E190" w14:textId="34D89830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 - criação de técn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4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5</w:t>
      </w:r>
      <w:r>
        <w:rPr>
          <w:noProof/>
        </w:rPr>
        <w:fldChar w:fldCharType="end"/>
      </w:r>
    </w:p>
    <w:p w14:paraId="75F14586" w14:textId="36F5C73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5 - confirmação da criação do utiliza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5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5</w:t>
      </w:r>
      <w:r>
        <w:rPr>
          <w:noProof/>
        </w:rPr>
        <w:fldChar w:fldCharType="end"/>
      </w:r>
    </w:p>
    <w:p w14:paraId="44051B64" w14:textId="453009E3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6 - login de utilizador inativ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6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5</w:t>
      </w:r>
      <w:r>
        <w:rPr>
          <w:noProof/>
        </w:rPr>
        <w:fldChar w:fldCharType="end"/>
      </w:r>
    </w:p>
    <w:p w14:paraId="12F8B2F5" w14:textId="6DB7984D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7 - mensagem de boas vind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7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6</w:t>
      </w:r>
      <w:r>
        <w:rPr>
          <w:noProof/>
        </w:rPr>
        <w:fldChar w:fldCharType="end"/>
      </w:r>
    </w:p>
    <w:p w14:paraId="69F61C7F" w14:textId="2FC10B21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8 - menu de administra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8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6</w:t>
      </w:r>
      <w:r>
        <w:rPr>
          <w:noProof/>
        </w:rPr>
        <w:fldChar w:fldCharType="end"/>
      </w:r>
    </w:p>
    <w:p w14:paraId="21B01685" w14:textId="4DA116BF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9 - menu de técn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09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6</w:t>
      </w:r>
      <w:r>
        <w:rPr>
          <w:noProof/>
        </w:rPr>
        <w:fldChar w:fldCharType="end"/>
      </w:r>
    </w:p>
    <w:p w14:paraId="7B5CB2BF" w14:textId="6DFF84C8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0 – menu dos clien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0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6</w:t>
      </w:r>
      <w:r>
        <w:rPr>
          <w:noProof/>
        </w:rPr>
        <w:fldChar w:fldCharType="end"/>
      </w:r>
    </w:p>
    <w:p w14:paraId="2E423FB3" w14:textId="54655704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1 - lista de utilizadores ina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1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7</w:t>
      </w:r>
      <w:r>
        <w:rPr>
          <w:noProof/>
        </w:rPr>
        <w:fldChar w:fldCharType="end"/>
      </w:r>
    </w:p>
    <w:p w14:paraId="3E9288AC" w14:textId="6D77124B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2 - aprovação de regis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2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7</w:t>
      </w:r>
      <w:r>
        <w:rPr>
          <w:noProof/>
        </w:rPr>
        <w:fldChar w:fldCharType="end"/>
      </w:r>
    </w:p>
    <w:p w14:paraId="169215BD" w14:textId="51FE3856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3 - perfil do Utiliza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3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7</w:t>
      </w:r>
      <w:r>
        <w:rPr>
          <w:noProof/>
        </w:rPr>
        <w:fldChar w:fldCharType="end"/>
      </w:r>
    </w:p>
    <w:p w14:paraId="7D58B2AC" w14:textId="20D650D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4 - opção de escolh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4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8</w:t>
      </w:r>
      <w:r>
        <w:rPr>
          <w:noProof/>
        </w:rPr>
        <w:fldChar w:fldCharType="end"/>
      </w:r>
    </w:p>
    <w:p w14:paraId="4ECB6778" w14:textId="74B49ADA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5 - alteração do logi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5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8</w:t>
      </w:r>
      <w:r>
        <w:rPr>
          <w:noProof/>
        </w:rPr>
        <w:fldChar w:fldCharType="end"/>
      </w:r>
    </w:p>
    <w:p w14:paraId="6C4D5184" w14:textId="1D7A9BEA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6 - confirmar alteraçõ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6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8</w:t>
      </w:r>
      <w:r>
        <w:rPr>
          <w:noProof/>
        </w:rPr>
        <w:fldChar w:fldCharType="end"/>
      </w:r>
    </w:p>
    <w:p w14:paraId="6D3D1682" w14:textId="61B468A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7 - menu de listagem de utilizado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7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8</w:t>
      </w:r>
      <w:r>
        <w:rPr>
          <w:noProof/>
        </w:rPr>
        <w:fldChar w:fldCharType="end"/>
      </w:r>
    </w:p>
    <w:p w14:paraId="5B95663F" w14:textId="37E6B4EE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8 - listagem do tipo técn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8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9</w:t>
      </w:r>
      <w:r>
        <w:rPr>
          <w:noProof/>
        </w:rPr>
        <w:fldChar w:fldCharType="end"/>
      </w:r>
    </w:p>
    <w:p w14:paraId="0D8063D2" w14:textId="32A54027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19 - Informação do Siste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19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9</w:t>
      </w:r>
      <w:r>
        <w:rPr>
          <w:noProof/>
        </w:rPr>
        <w:fldChar w:fldCharType="end"/>
      </w:r>
    </w:p>
    <w:p w14:paraId="1182161B" w14:textId="3BC46294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0 - lo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0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9</w:t>
      </w:r>
      <w:r>
        <w:rPr>
          <w:noProof/>
        </w:rPr>
        <w:fldChar w:fldCharType="end"/>
      </w:r>
    </w:p>
    <w:p w14:paraId="4696C0BB" w14:textId="32559EC4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1 - adicionar fornecedo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1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0</w:t>
      </w:r>
      <w:r>
        <w:rPr>
          <w:noProof/>
        </w:rPr>
        <w:fldChar w:fldCharType="end"/>
      </w:r>
    </w:p>
    <w:p w14:paraId="206CA53F" w14:textId="57E01B84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2 - adiconar categor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2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0</w:t>
      </w:r>
      <w:r>
        <w:rPr>
          <w:noProof/>
        </w:rPr>
        <w:fldChar w:fldCharType="end"/>
      </w:r>
    </w:p>
    <w:p w14:paraId="030C172A" w14:textId="67625B4F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3 - gerir equipa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3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0</w:t>
      </w:r>
      <w:r>
        <w:rPr>
          <w:noProof/>
        </w:rPr>
        <w:fldChar w:fldCharType="end"/>
      </w:r>
    </w:p>
    <w:p w14:paraId="01E15F5B" w14:textId="5116E3F4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4 - adicionar Equipamen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4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1</w:t>
      </w:r>
      <w:r>
        <w:rPr>
          <w:noProof/>
        </w:rPr>
        <w:fldChar w:fldCharType="end"/>
      </w:r>
    </w:p>
    <w:p w14:paraId="3E13E946" w14:textId="3E1C0BD7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5 - associar fornece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5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1</w:t>
      </w:r>
      <w:r>
        <w:rPr>
          <w:noProof/>
        </w:rPr>
        <w:fldChar w:fldCharType="end"/>
      </w:r>
    </w:p>
    <w:p w14:paraId="1CE8EA49" w14:textId="585C6408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6 - associar categor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6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2</w:t>
      </w:r>
      <w:r>
        <w:rPr>
          <w:noProof/>
        </w:rPr>
        <w:fldChar w:fldCharType="end"/>
      </w:r>
    </w:p>
    <w:p w14:paraId="2E70A5C6" w14:textId="3B6F62C3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7 - lista de equipa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7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2</w:t>
      </w:r>
      <w:r>
        <w:rPr>
          <w:noProof/>
        </w:rPr>
        <w:fldChar w:fldCharType="end"/>
      </w:r>
    </w:p>
    <w:p w14:paraId="329459B3" w14:textId="39377FE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8 - associar fornece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8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3</w:t>
      </w:r>
      <w:r>
        <w:rPr>
          <w:noProof/>
        </w:rPr>
        <w:fldChar w:fldCharType="end"/>
      </w:r>
    </w:p>
    <w:p w14:paraId="0041E76C" w14:textId="48D35A56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29 - listagem de equipa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29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3</w:t>
      </w:r>
      <w:r>
        <w:rPr>
          <w:noProof/>
        </w:rPr>
        <w:fldChar w:fldCharType="end"/>
      </w:r>
    </w:p>
    <w:p w14:paraId="7B57C0F8" w14:textId="20ECE08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0 - associar categori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0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4</w:t>
      </w:r>
      <w:r>
        <w:rPr>
          <w:noProof/>
        </w:rPr>
        <w:fldChar w:fldCharType="end"/>
      </w:r>
    </w:p>
    <w:p w14:paraId="7092E6C6" w14:textId="5437ABE0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1 - atualizar sto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1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4</w:t>
      </w:r>
      <w:r>
        <w:rPr>
          <w:noProof/>
        </w:rPr>
        <w:fldChar w:fldCharType="end"/>
      </w:r>
    </w:p>
    <w:p w14:paraId="4EAC2BBF" w14:textId="2DF8E3F2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2 - menu listagem de equipa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2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5</w:t>
      </w:r>
      <w:r>
        <w:rPr>
          <w:noProof/>
        </w:rPr>
        <w:fldChar w:fldCharType="end"/>
      </w:r>
    </w:p>
    <w:p w14:paraId="3E1714EE" w14:textId="79061C2A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lastRenderedPageBreak/>
        <w:t>Figura 33 - listar por marc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3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5</w:t>
      </w:r>
      <w:r>
        <w:rPr>
          <w:noProof/>
        </w:rPr>
        <w:fldChar w:fldCharType="end"/>
      </w:r>
    </w:p>
    <w:p w14:paraId="168AC06F" w14:textId="3A2B0215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4 - listagem por marc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4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5</w:t>
      </w:r>
      <w:r>
        <w:rPr>
          <w:noProof/>
        </w:rPr>
        <w:fldChar w:fldCharType="end"/>
      </w:r>
    </w:p>
    <w:p w14:paraId="64053139" w14:textId="37666087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5 - início do serviço de comp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5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6</w:t>
      </w:r>
      <w:r>
        <w:rPr>
          <w:noProof/>
        </w:rPr>
        <w:fldChar w:fldCharType="end"/>
      </w:r>
    </w:p>
    <w:p w14:paraId="363E3BD0" w14:textId="14244B80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6 - fim do serviço de comp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6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6</w:t>
      </w:r>
      <w:r>
        <w:rPr>
          <w:noProof/>
        </w:rPr>
        <w:fldChar w:fldCharType="end"/>
      </w:r>
    </w:p>
    <w:p w14:paraId="0C8967D1" w14:textId="42B760B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7 - listagem de serviços clien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7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6</w:t>
      </w:r>
      <w:r>
        <w:rPr>
          <w:noProof/>
        </w:rPr>
        <w:fldChar w:fldCharType="end"/>
      </w:r>
    </w:p>
    <w:p w14:paraId="0E607AD2" w14:textId="7116FCA5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8 - Listagem de serviços do clien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8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7</w:t>
      </w:r>
      <w:r>
        <w:rPr>
          <w:noProof/>
        </w:rPr>
        <w:fldChar w:fldCharType="end"/>
      </w:r>
    </w:p>
    <w:p w14:paraId="26547F1E" w14:textId="5932C2E9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39 - menu de listagem de serviços para administrado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39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7</w:t>
      </w:r>
      <w:r>
        <w:rPr>
          <w:noProof/>
        </w:rPr>
        <w:fldChar w:fldCharType="end"/>
      </w:r>
    </w:p>
    <w:p w14:paraId="129D578D" w14:textId="5457F931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0 - Listar todos os serviços existen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0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7</w:t>
      </w:r>
      <w:r>
        <w:rPr>
          <w:noProof/>
        </w:rPr>
        <w:fldChar w:fldCharType="end"/>
      </w:r>
    </w:p>
    <w:p w14:paraId="393471CC" w14:textId="6252A2A3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1 - menu de listagem de técn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1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8</w:t>
      </w:r>
      <w:r>
        <w:rPr>
          <w:noProof/>
        </w:rPr>
        <w:fldChar w:fldCharType="end"/>
      </w:r>
    </w:p>
    <w:p w14:paraId="2BFE7414" w14:textId="170E54AD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2 - listar todos os serviços de um tecn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2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8</w:t>
      </w:r>
      <w:r>
        <w:rPr>
          <w:noProof/>
        </w:rPr>
        <w:fldChar w:fldCharType="end"/>
      </w:r>
    </w:p>
    <w:p w14:paraId="5BB7FC5B" w14:textId="115890F8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3 - menu do administra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3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8</w:t>
      </w:r>
      <w:r>
        <w:rPr>
          <w:noProof/>
        </w:rPr>
        <w:fldChar w:fldCharType="end"/>
      </w:r>
    </w:p>
    <w:p w14:paraId="3C5907C6" w14:textId="560C1302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4 - lista de serviços submeti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4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9</w:t>
      </w:r>
      <w:r>
        <w:rPr>
          <w:noProof/>
        </w:rPr>
        <w:fldChar w:fldCharType="end"/>
      </w:r>
    </w:p>
    <w:p w14:paraId="3E8C132B" w14:textId="0BC4062F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5 - associação de um técn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5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19</w:t>
      </w:r>
      <w:r>
        <w:rPr>
          <w:noProof/>
        </w:rPr>
        <w:fldChar w:fldCharType="end"/>
      </w:r>
    </w:p>
    <w:p w14:paraId="1EC8231A" w14:textId="4F6B484C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6 - menu técn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6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0</w:t>
      </w:r>
      <w:r>
        <w:rPr>
          <w:noProof/>
        </w:rPr>
        <w:fldChar w:fldCharType="end"/>
      </w:r>
    </w:p>
    <w:p w14:paraId="7EF7650C" w14:textId="564EDC91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7 - submenu de ver serviç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7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0</w:t>
      </w:r>
      <w:r>
        <w:rPr>
          <w:noProof/>
        </w:rPr>
        <w:fldChar w:fldCharType="end"/>
      </w:r>
    </w:p>
    <w:p w14:paraId="73EC7DEF" w14:textId="381923F9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8 - listagem para criação de sub taref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8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0</w:t>
      </w:r>
      <w:r>
        <w:rPr>
          <w:noProof/>
        </w:rPr>
        <w:fldChar w:fldCharType="end"/>
      </w:r>
    </w:p>
    <w:p w14:paraId="52A82E56" w14:textId="23B9CDF6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49 - associar técnico a sub taref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49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1</w:t>
      </w:r>
      <w:r>
        <w:rPr>
          <w:noProof/>
        </w:rPr>
        <w:fldChar w:fldCharType="end"/>
      </w:r>
    </w:p>
    <w:p w14:paraId="19068478" w14:textId="03A6F6B2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50 - escolha do serviço para encerrar o serviç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50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1</w:t>
      </w:r>
      <w:r>
        <w:rPr>
          <w:noProof/>
        </w:rPr>
        <w:fldChar w:fldCharType="end"/>
      </w:r>
    </w:p>
    <w:p w14:paraId="2A14A04C" w14:textId="7DED6A62" w:rsidR="00835464" w:rsidRDefault="00835464">
      <w:pPr>
        <w:pStyle w:val="ndicedeilustraes"/>
        <w:tabs>
          <w:tab w:val="right" w:leader="dot" w:pos="10196"/>
        </w:tabs>
        <w:rPr>
          <w:rFonts w:asciiTheme="minorHAnsi" w:eastAsiaTheme="minorEastAsia" w:hAnsiTheme="minorHAnsi" w:cstheme="minorBidi"/>
          <w:noProof/>
          <w:kern w:val="2"/>
          <w:sz w:val="24"/>
          <w14:ligatures w14:val="standardContextual"/>
        </w:rPr>
      </w:pPr>
      <w:r>
        <w:rPr>
          <w:noProof/>
        </w:rPr>
        <w:t>Figura 51 - indicar o tempo gas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7940051 \h </w:instrText>
      </w:r>
      <w:r>
        <w:rPr>
          <w:noProof/>
        </w:rPr>
      </w:r>
      <w:r>
        <w:rPr>
          <w:noProof/>
        </w:rPr>
        <w:fldChar w:fldCharType="separate"/>
      </w:r>
      <w:r w:rsidR="00D45747">
        <w:rPr>
          <w:noProof/>
        </w:rPr>
        <w:t>21</w:t>
      </w:r>
      <w:r>
        <w:rPr>
          <w:noProof/>
        </w:rPr>
        <w:fldChar w:fldCharType="end"/>
      </w:r>
    </w:p>
    <w:p w14:paraId="44A8E5D5" w14:textId="74565FFE" w:rsidR="005D1F57" w:rsidRDefault="00851D50" w:rsidP="005D1F57">
      <w:pPr>
        <w:rPr>
          <w:lang w:eastAsia="en-US"/>
        </w:rPr>
      </w:pPr>
      <w:r>
        <w:rPr>
          <w:lang w:eastAsia="en-US"/>
        </w:rPr>
        <w:fldChar w:fldCharType="end"/>
      </w:r>
    </w:p>
    <w:p w14:paraId="7F0FC653" w14:textId="3E487D69" w:rsidR="00C841C8" w:rsidRPr="00851D50" w:rsidRDefault="005D1F57" w:rsidP="005D1F57">
      <w:pPr>
        <w:spacing w:before="0"/>
        <w:jc w:val="left"/>
        <w:rPr>
          <w:lang w:eastAsia="en-US"/>
        </w:rPr>
      </w:pPr>
      <w:r>
        <w:rPr>
          <w:lang w:eastAsia="en-US"/>
        </w:rPr>
        <w:br w:type="page"/>
      </w:r>
    </w:p>
    <w:p w14:paraId="10311DA7" w14:textId="7EA47140" w:rsidR="00EC3EB7" w:rsidRPr="00F234DA" w:rsidRDefault="0090797D">
      <w:pPr>
        <w:pStyle w:val="Ttulo1"/>
      </w:pPr>
      <w:bookmarkStart w:id="1" w:name="_Toc187939977"/>
      <w:r>
        <w:lastRenderedPageBreak/>
        <w:t>Pré-Requisitos</w:t>
      </w:r>
      <w:bookmarkEnd w:id="1"/>
    </w:p>
    <w:p w14:paraId="07AB68F7" w14:textId="77777777" w:rsidR="0090797D" w:rsidRPr="0090797D" w:rsidRDefault="0090797D" w:rsidP="0090797D">
      <w:pPr>
        <w:spacing w:before="100" w:beforeAutospacing="1" w:after="120"/>
        <w:jc w:val="left"/>
        <w:rPr>
          <w:rFonts w:ascii="Arial" w:hAnsi="Arial" w:cs="Arial"/>
          <w:sz w:val="20"/>
          <w:szCs w:val="20"/>
        </w:rPr>
      </w:pPr>
      <w:r w:rsidRPr="0090797D">
        <w:rPr>
          <w:rFonts w:ascii="Arial" w:hAnsi="Arial" w:cs="Arial"/>
          <w:sz w:val="20"/>
          <w:szCs w:val="20"/>
        </w:rPr>
        <w:t>Para executar corretamente a aplicação, é necessário garantir que os seguintes pré-requisitos sejam atendidos:</w:t>
      </w:r>
    </w:p>
    <w:p w14:paraId="55E68559" w14:textId="77777777" w:rsidR="0090797D" w:rsidRPr="0090797D" w:rsidRDefault="0090797D" w:rsidP="0090797D">
      <w:pPr>
        <w:numPr>
          <w:ilvl w:val="0"/>
          <w:numId w:val="19"/>
        </w:numPr>
        <w:spacing w:before="0" w:after="100" w:afterAutospacing="1"/>
        <w:jc w:val="left"/>
        <w:rPr>
          <w:rFonts w:ascii="Arial" w:hAnsi="Arial" w:cs="Arial"/>
          <w:sz w:val="20"/>
          <w:szCs w:val="20"/>
        </w:rPr>
      </w:pPr>
      <w:r w:rsidRPr="0090797D">
        <w:rPr>
          <w:rFonts w:ascii="Arial" w:hAnsi="Arial" w:cs="Arial"/>
          <w:b/>
          <w:bCs/>
          <w:sz w:val="20"/>
          <w:szCs w:val="20"/>
        </w:rPr>
        <w:t>Java 8 ou superior instalado</w:t>
      </w:r>
      <w:r w:rsidRPr="0090797D">
        <w:rPr>
          <w:rFonts w:ascii="Arial" w:hAnsi="Arial" w:cs="Arial"/>
          <w:sz w:val="20"/>
          <w:szCs w:val="20"/>
        </w:rPr>
        <w:t xml:space="preserve">: Certifique-se de que o Java </w:t>
      </w:r>
      <w:proofErr w:type="spellStart"/>
      <w:r w:rsidRPr="0090797D">
        <w:rPr>
          <w:rFonts w:ascii="Arial" w:hAnsi="Arial" w:cs="Arial"/>
          <w:sz w:val="20"/>
          <w:szCs w:val="20"/>
        </w:rPr>
        <w:t>Development</w:t>
      </w:r>
      <w:proofErr w:type="spellEnd"/>
      <w:r w:rsidRPr="0090797D">
        <w:rPr>
          <w:rFonts w:ascii="Arial" w:hAnsi="Arial" w:cs="Arial"/>
          <w:sz w:val="20"/>
          <w:szCs w:val="20"/>
        </w:rPr>
        <w:t xml:space="preserve"> Kit (JDK) 8 ou uma versão mais recente está instalado no sistema. Pode ser obtido no site oficial da Oracle ou em distribuições open-</w:t>
      </w:r>
      <w:proofErr w:type="spellStart"/>
      <w:r w:rsidRPr="0090797D">
        <w:rPr>
          <w:rFonts w:ascii="Arial" w:hAnsi="Arial" w:cs="Arial"/>
          <w:sz w:val="20"/>
          <w:szCs w:val="20"/>
        </w:rPr>
        <w:t>source</w:t>
      </w:r>
      <w:proofErr w:type="spellEnd"/>
      <w:r w:rsidRPr="0090797D">
        <w:rPr>
          <w:rFonts w:ascii="Arial" w:hAnsi="Arial" w:cs="Arial"/>
          <w:sz w:val="20"/>
          <w:szCs w:val="20"/>
        </w:rPr>
        <w:t xml:space="preserve"> como o </w:t>
      </w:r>
      <w:proofErr w:type="spellStart"/>
      <w:r w:rsidRPr="0090797D">
        <w:rPr>
          <w:rFonts w:ascii="Arial" w:hAnsi="Arial" w:cs="Arial"/>
          <w:sz w:val="20"/>
          <w:szCs w:val="20"/>
        </w:rPr>
        <w:t>OpenJDK</w:t>
      </w:r>
      <w:proofErr w:type="spellEnd"/>
      <w:r w:rsidRPr="0090797D">
        <w:rPr>
          <w:rFonts w:ascii="Arial" w:hAnsi="Arial" w:cs="Arial"/>
          <w:sz w:val="20"/>
          <w:szCs w:val="20"/>
        </w:rPr>
        <w:t>.</w:t>
      </w:r>
    </w:p>
    <w:p w14:paraId="07969B53" w14:textId="77777777" w:rsidR="0090797D" w:rsidRPr="0090797D" w:rsidRDefault="0090797D" w:rsidP="0090797D">
      <w:pPr>
        <w:numPr>
          <w:ilvl w:val="0"/>
          <w:numId w:val="19"/>
        </w:numPr>
        <w:spacing w:before="0" w:after="100" w:afterAutospacing="1"/>
        <w:jc w:val="left"/>
        <w:rPr>
          <w:rFonts w:ascii="Arial" w:hAnsi="Arial" w:cs="Arial"/>
          <w:sz w:val="20"/>
          <w:szCs w:val="20"/>
        </w:rPr>
      </w:pPr>
      <w:r w:rsidRPr="0090797D">
        <w:rPr>
          <w:rFonts w:ascii="Arial" w:hAnsi="Arial" w:cs="Arial"/>
          <w:b/>
          <w:bCs/>
          <w:sz w:val="20"/>
          <w:szCs w:val="20"/>
        </w:rPr>
        <w:t>Ambiente de Desenvolvimento Integrado (IDE)</w:t>
      </w:r>
      <w:r w:rsidRPr="0090797D">
        <w:rPr>
          <w:rFonts w:ascii="Arial" w:hAnsi="Arial" w:cs="Arial"/>
          <w:sz w:val="20"/>
          <w:szCs w:val="20"/>
        </w:rPr>
        <w:t xml:space="preserve">: Recomenda-se instalar uma IDE como Visual </w:t>
      </w:r>
      <w:proofErr w:type="spellStart"/>
      <w:r w:rsidRPr="0090797D">
        <w:rPr>
          <w:rFonts w:ascii="Arial" w:hAnsi="Arial" w:cs="Arial"/>
          <w:sz w:val="20"/>
          <w:szCs w:val="20"/>
        </w:rPr>
        <w:t>Studio</w:t>
      </w:r>
      <w:proofErr w:type="spellEnd"/>
      <w:r w:rsidRPr="0090797D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90797D">
        <w:rPr>
          <w:rFonts w:ascii="Arial" w:hAnsi="Arial" w:cs="Arial"/>
          <w:sz w:val="20"/>
          <w:szCs w:val="20"/>
        </w:rPr>
        <w:t>Code</w:t>
      </w:r>
      <w:proofErr w:type="spellEnd"/>
      <w:r w:rsidRPr="0090797D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90797D">
        <w:rPr>
          <w:rFonts w:ascii="Arial" w:hAnsi="Arial" w:cs="Arial"/>
          <w:sz w:val="20"/>
          <w:szCs w:val="20"/>
        </w:rPr>
        <w:t>IntelliJ</w:t>
      </w:r>
      <w:proofErr w:type="spellEnd"/>
      <w:r w:rsidRPr="0090797D">
        <w:rPr>
          <w:rFonts w:ascii="Arial" w:hAnsi="Arial" w:cs="Arial"/>
          <w:sz w:val="20"/>
          <w:szCs w:val="20"/>
        </w:rPr>
        <w:t xml:space="preserve"> IDEA, Eclipse ou qualquer outra de sua preferência, para facilitar a execução e depuração do código.</w:t>
      </w:r>
    </w:p>
    <w:p w14:paraId="37D17986" w14:textId="36EF1768" w:rsidR="0090797D" w:rsidRPr="0090797D" w:rsidRDefault="0090797D" w:rsidP="0090797D">
      <w:pPr>
        <w:numPr>
          <w:ilvl w:val="0"/>
          <w:numId w:val="19"/>
        </w:numPr>
        <w:spacing w:before="0" w:after="100" w:afterAutospacing="1"/>
        <w:jc w:val="left"/>
        <w:rPr>
          <w:rFonts w:ascii="Arial" w:hAnsi="Arial" w:cs="Arial"/>
          <w:sz w:val="20"/>
          <w:szCs w:val="20"/>
        </w:rPr>
      </w:pPr>
      <w:r w:rsidRPr="0090797D">
        <w:rPr>
          <w:rFonts w:ascii="Arial" w:hAnsi="Arial" w:cs="Arial"/>
          <w:b/>
          <w:bCs/>
          <w:sz w:val="20"/>
          <w:szCs w:val="20"/>
        </w:rPr>
        <w:t>Acesso à pasta do projeto</w:t>
      </w:r>
      <w:r w:rsidRPr="0090797D">
        <w:rPr>
          <w:rFonts w:ascii="Arial" w:hAnsi="Arial" w:cs="Arial"/>
          <w:sz w:val="20"/>
          <w:szCs w:val="20"/>
        </w:rPr>
        <w:t xml:space="preserve">: Navegue até o diretório do projeto, especificamente à pasta </w:t>
      </w:r>
      <w:proofErr w:type="spellStart"/>
      <w:r w:rsidRPr="0090797D">
        <w:rPr>
          <w:rFonts w:ascii="Arial" w:hAnsi="Arial" w:cs="Arial"/>
          <w:sz w:val="20"/>
          <w:szCs w:val="20"/>
        </w:rPr>
        <w:t>src</w:t>
      </w:r>
      <w:proofErr w:type="spellEnd"/>
      <w:r w:rsidR="00A233CC">
        <w:rPr>
          <w:rFonts w:ascii="Arial" w:hAnsi="Arial" w:cs="Arial"/>
          <w:sz w:val="20"/>
          <w:szCs w:val="20"/>
        </w:rPr>
        <w:t xml:space="preserve"> caso não possua o projeto pode fazer </w:t>
      </w:r>
      <w:proofErr w:type="spellStart"/>
      <w:r w:rsidR="00A233CC" w:rsidRPr="00A233CC">
        <w:rPr>
          <w:rFonts w:ascii="Arial" w:hAnsi="Arial" w:cs="Arial"/>
          <w:i/>
          <w:iCs/>
          <w:sz w:val="20"/>
          <w:szCs w:val="20"/>
        </w:rPr>
        <w:t>git</w:t>
      </w:r>
      <w:proofErr w:type="spellEnd"/>
      <w:r w:rsidR="00A233CC" w:rsidRPr="00A233CC">
        <w:rPr>
          <w:rFonts w:ascii="Arial" w:hAnsi="Arial" w:cs="Arial"/>
          <w:i/>
          <w:iCs/>
          <w:sz w:val="20"/>
          <w:szCs w:val="20"/>
        </w:rPr>
        <w:t xml:space="preserve"> clone </w:t>
      </w:r>
      <w:hyperlink r:id="rId8" w:history="1">
        <w:r w:rsidR="00A233CC" w:rsidRPr="00A233CC">
          <w:rPr>
            <w:rStyle w:val="Hiperligao"/>
            <w:rFonts w:ascii="Arial" w:hAnsi="Arial" w:cs="Arial"/>
            <w:i/>
            <w:iCs/>
            <w:sz w:val="20"/>
            <w:szCs w:val="20"/>
          </w:rPr>
          <w:t>https://github.com/Marycrazy/Proj_programacao</w:t>
        </w:r>
      </w:hyperlink>
      <w:r w:rsidR="00A233CC">
        <w:rPr>
          <w:rFonts w:ascii="Arial" w:hAnsi="Arial" w:cs="Arial"/>
          <w:sz w:val="20"/>
          <w:szCs w:val="20"/>
        </w:rPr>
        <w:t xml:space="preserve"> para clonar o projeto para o seu ambiente de trabalho</w:t>
      </w:r>
      <w:r w:rsidRPr="0090797D">
        <w:rPr>
          <w:rFonts w:ascii="Arial" w:hAnsi="Arial" w:cs="Arial"/>
          <w:sz w:val="20"/>
          <w:szCs w:val="20"/>
        </w:rPr>
        <w:t>.</w:t>
      </w:r>
    </w:p>
    <w:p w14:paraId="7A2FD042" w14:textId="77777777" w:rsidR="0090797D" w:rsidRPr="0090797D" w:rsidRDefault="0090797D" w:rsidP="0090797D">
      <w:pPr>
        <w:numPr>
          <w:ilvl w:val="0"/>
          <w:numId w:val="19"/>
        </w:numPr>
        <w:spacing w:before="0" w:after="100" w:afterAutospacing="1"/>
        <w:jc w:val="left"/>
        <w:rPr>
          <w:rFonts w:ascii="Arial" w:hAnsi="Arial" w:cs="Arial"/>
          <w:sz w:val="20"/>
          <w:szCs w:val="20"/>
        </w:rPr>
      </w:pPr>
      <w:r w:rsidRPr="0090797D">
        <w:rPr>
          <w:rFonts w:ascii="Arial" w:hAnsi="Arial" w:cs="Arial"/>
          <w:b/>
          <w:bCs/>
          <w:sz w:val="20"/>
          <w:szCs w:val="20"/>
        </w:rPr>
        <w:t>Execução do arquivo principal</w:t>
      </w:r>
      <w:r w:rsidRPr="0090797D">
        <w:rPr>
          <w:rFonts w:ascii="Arial" w:hAnsi="Arial" w:cs="Arial"/>
          <w:sz w:val="20"/>
          <w:szCs w:val="20"/>
        </w:rPr>
        <w:t>: Localize o arquivo Main.java na pasta src e execute-o diretamente a partir da sua IDE ou por linha de comando.</w:t>
      </w:r>
    </w:p>
    <w:p w14:paraId="470351D3" w14:textId="4DBCAD66" w:rsidR="004935EE" w:rsidRDefault="0090797D">
      <w:pPr>
        <w:pStyle w:val="Ttulo1"/>
      </w:pPr>
      <w:bookmarkStart w:id="2" w:name="_Toc187939978"/>
      <w:r>
        <w:t>Utilização</w:t>
      </w:r>
      <w:bookmarkEnd w:id="2"/>
      <w:r w:rsidR="00F234DA">
        <w:t xml:space="preserve"> </w:t>
      </w:r>
    </w:p>
    <w:p w14:paraId="1BFEB50A" w14:textId="3C10D1A5" w:rsidR="00EC3EB7" w:rsidRPr="00535FF6" w:rsidRDefault="00522E7D">
      <w:pPr>
        <w:pStyle w:val="Ttulo2"/>
      </w:pPr>
      <w:bookmarkStart w:id="3" w:name="_Toc187939979"/>
      <w:r>
        <w:t>Inicialização</w:t>
      </w:r>
      <w:bookmarkEnd w:id="3"/>
    </w:p>
    <w:p w14:paraId="7112ACDD" w14:textId="77777777" w:rsidR="00522E7D" w:rsidRDefault="00522E7D" w:rsidP="00287FDD">
      <w:pPr>
        <w:ind w:firstLine="709"/>
      </w:pPr>
      <w:r>
        <w:t>Ao inicializar a aplicação caso não existam utilizadores autenticados ele vai pedir para criar um utilizador, um administrador.</w:t>
      </w:r>
    </w:p>
    <w:p w14:paraId="022FE5CC" w14:textId="1F5B20F2" w:rsidR="00522E7D" w:rsidRDefault="005F44D9" w:rsidP="00522E7D">
      <w:pPr>
        <w:keepNext/>
        <w:ind w:firstLine="709"/>
        <w:jc w:val="center"/>
      </w:pPr>
      <w:r>
        <w:rPr>
          <w:noProof/>
        </w:rPr>
        <w:drawing>
          <wp:inline distT="0" distB="0" distL="0" distR="0" wp14:anchorId="34C5058C" wp14:editId="2963BFF4">
            <wp:extent cx="2667000" cy="1537801"/>
            <wp:effectExtent l="0" t="0" r="0" b="5715"/>
            <wp:docPr id="771050299" name="Imagem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530" cy="1544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BC6C6" w14:textId="500FF2F0" w:rsidR="00522E7D" w:rsidRDefault="00522E7D" w:rsidP="00522E7D">
      <w:pPr>
        <w:pStyle w:val="Legenda"/>
        <w:jc w:val="center"/>
      </w:pPr>
      <w:bookmarkStart w:id="4" w:name="_Toc187940001"/>
      <w:r>
        <w:t xml:space="preserve">Figura </w:t>
      </w:r>
      <w:fldSimple w:instr=" SEQ Figura \* ARABIC ">
        <w:r w:rsidR="00D45747">
          <w:rPr>
            <w:noProof/>
          </w:rPr>
          <w:t>1</w:t>
        </w:r>
      </w:fldSimple>
      <w:r>
        <w:t xml:space="preserve"> - criação de um administrador</w:t>
      </w:r>
      <w:bookmarkEnd w:id="4"/>
    </w:p>
    <w:p w14:paraId="4FD92E62" w14:textId="5CFC4048" w:rsidR="00522E7D" w:rsidRPr="00522E7D" w:rsidRDefault="00522E7D" w:rsidP="00522E7D">
      <w:pPr>
        <w:ind w:firstLine="360"/>
      </w:pPr>
      <w:r>
        <w:t>Caso alguns destes elementos não seja válido ele dá erro e pergunta outra vez, no caso ele deu erro porque não aceita caracteres acentuados.</w:t>
      </w:r>
    </w:p>
    <w:p w14:paraId="75BB3E02" w14:textId="77777777" w:rsidR="005F44D9" w:rsidRDefault="00522E7D" w:rsidP="00CA4589">
      <w:pPr>
        <w:ind w:firstLine="709"/>
      </w:pPr>
      <w:r>
        <w:t xml:space="preserve"> </w:t>
      </w:r>
    </w:p>
    <w:p w14:paraId="6FB7C5FF" w14:textId="0653258B" w:rsidR="00311653" w:rsidRDefault="00CA4589" w:rsidP="005F44D9">
      <w:pPr>
        <w:spacing w:before="0"/>
        <w:ind w:firstLine="360"/>
        <w:jc w:val="left"/>
      </w:pPr>
      <w:r>
        <w:t>Caso já existam utilizadores ele passa diretamente para o menu principal.</w:t>
      </w:r>
    </w:p>
    <w:p w14:paraId="3A01EA34" w14:textId="77777777" w:rsidR="00CA4589" w:rsidRDefault="00CA4589" w:rsidP="00CA4589">
      <w:pPr>
        <w:keepNext/>
        <w:ind w:firstLine="709"/>
        <w:jc w:val="center"/>
      </w:pPr>
      <w:r w:rsidRPr="00CA4589">
        <w:rPr>
          <w:noProof/>
        </w:rPr>
        <w:drawing>
          <wp:inline distT="0" distB="0" distL="0" distR="0" wp14:anchorId="076F5A3E" wp14:editId="64058723">
            <wp:extent cx="2640665" cy="1524000"/>
            <wp:effectExtent l="0" t="0" r="7620" b="0"/>
            <wp:docPr id="727475542" name="Imagem 1" descr="Uma imagem com texto, Tipo de letra, captura de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475542" name="Imagem 1" descr="Uma imagem com texto, Tipo de letra, captura de ecrã, pret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5465" cy="153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8D3C" w14:textId="48F66DCC" w:rsidR="00CA4589" w:rsidRPr="00CA4589" w:rsidRDefault="00CA4589" w:rsidP="00CA4589">
      <w:pPr>
        <w:pStyle w:val="Legenda"/>
        <w:jc w:val="center"/>
        <w:rPr>
          <w:color w:val="auto"/>
          <w:sz w:val="22"/>
          <w:szCs w:val="24"/>
        </w:rPr>
      </w:pPr>
      <w:bookmarkStart w:id="5" w:name="_Toc187940002"/>
      <w:r>
        <w:t xml:space="preserve">Figura </w:t>
      </w:r>
      <w:fldSimple w:instr=" SEQ Figura \* ARABIC ">
        <w:r w:rsidR="00D45747">
          <w:rPr>
            <w:noProof/>
          </w:rPr>
          <w:t>2</w:t>
        </w:r>
      </w:fldSimple>
      <w:r>
        <w:t xml:space="preserve"> - Menu principal</w:t>
      </w:r>
      <w:bookmarkEnd w:id="5"/>
    </w:p>
    <w:p w14:paraId="57C77546" w14:textId="369FD45C" w:rsidR="00F234DA" w:rsidRPr="00F234DA" w:rsidRDefault="00E46270">
      <w:pPr>
        <w:pStyle w:val="Ttulo2"/>
      </w:pPr>
      <w:bookmarkStart w:id="6" w:name="_Toc187939980"/>
      <w:r>
        <w:lastRenderedPageBreak/>
        <w:t>Registo</w:t>
      </w:r>
      <w:bookmarkEnd w:id="6"/>
    </w:p>
    <w:p w14:paraId="27554994" w14:textId="4C05C611" w:rsidR="00F234DA" w:rsidRDefault="00E46270" w:rsidP="00E46270">
      <w:pPr>
        <w:pStyle w:val="textos"/>
        <w:ind w:firstLine="360"/>
      </w:pPr>
      <w:r>
        <w:t>Para um novo utilizador se registar basta selecionar a opção 2 e escolher o tipo de utilizador que vai ser (administrador, técnico, cliente).</w:t>
      </w:r>
    </w:p>
    <w:p w14:paraId="7DB3BC4E" w14:textId="77777777" w:rsidR="00A44817" w:rsidRDefault="00E46270" w:rsidP="00A44817">
      <w:pPr>
        <w:pStyle w:val="textos"/>
        <w:keepNext/>
        <w:ind w:firstLine="360"/>
        <w:jc w:val="center"/>
      </w:pPr>
      <w:r w:rsidRPr="00E46270">
        <w:rPr>
          <w:noProof/>
        </w:rPr>
        <w:drawing>
          <wp:inline distT="0" distB="0" distL="0" distR="0" wp14:anchorId="7ECDE125" wp14:editId="157A34BE">
            <wp:extent cx="1821697" cy="1433945"/>
            <wp:effectExtent l="0" t="0" r="7620" b="0"/>
            <wp:docPr id="564671377" name="Imagem 1" descr="Uma imagem com texto, Tipo de letra, captura de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671377" name="Imagem 1" descr="Uma imagem com texto, Tipo de letra, captura de ecrã, preto&#10;&#10;Descrição gerada automaticamente"/>
                    <pic:cNvPicPr/>
                  </pic:nvPicPr>
                  <pic:blipFill rotWithShape="1">
                    <a:blip r:embed="rId11"/>
                    <a:srcRect b="7147"/>
                    <a:stretch/>
                  </pic:blipFill>
                  <pic:spPr bwMode="auto">
                    <a:xfrm>
                      <a:off x="0" y="0"/>
                      <a:ext cx="1832561" cy="1442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DC18B" w14:textId="78E07634" w:rsidR="00E46270" w:rsidRDefault="00A44817" w:rsidP="00A44817">
      <w:pPr>
        <w:pStyle w:val="Legenda"/>
        <w:jc w:val="center"/>
      </w:pPr>
      <w:bookmarkStart w:id="7" w:name="_Toc187940003"/>
      <w:r>
        <w:t xml:space="preserve">Figura </w:t>
      </w:r>
      <w:fldSimple w:instr=" SEQ Figura \* ARABIC ">
        <w:r w:rsidR="00D45747">
          <w:rPr>
            <w:noProof/>
          </w:rPr>
          <w:t>3</w:t>
        </w:r>
      </w:fldSimple>
      <w:r>
        <w:t xml:space="preserve"> - menu de registo</w:t>
      </w:r>
      <w:bookmarkEnd w:id="7"/>
    </w:p>
    <w:p w14:paraId="7BFCE90E" w14:textId="6F4A56F5" w:rsidR="00E46270" w:rsidRDefault="00E46270" w:rsidP="00E46270">
      <w:pPr>
        <w:pStyle w:val="textos"/>
        <w:ind w:firstLine="360"/>
      </w:pPr>
      <w:r>
        <w:t>No caso se ser técnico ao cliente ele vai pedir o número de telemóvel, o NIF, e a morada. Ao contraio que o</w:t>
      </w:r>
      <w:r w:rsidR="005F44D9">
        <w:t xml:space="preserve"> </w:t>
      </w:r>
      <w:r>
        <w:t xml:space="preserve">administrador </w:t>
      </w:r>
      <w:r w:rsidR="00A44817">
        <w:t>que não vai pedir. No exemplo abaixo criamos um técnico.</w:t>
      </w:r>
    </w:p>
    <w:p w14:paraId="3907B689" w14:textId="77777777" w:rsidR="00A44817" w:rsidRDefault="00A44817" w:rsidP="00A44817">
      <w:pPr>
        <w:pStyle w:val="textos"/>
        <w:keepNext/>
        <w:ind w:firstLine="360"/>
        <w:jc w:val="center"/>
      </w:pPr>
      <w:r>
        <w:rPr>
          <w:noProof/>
        </w:rPr>
        <w:drawing>
          <wp:inline distT="0" distB="0" distL="0" distR="0" wp14:anchorId="20C92C10" wp14:editId="71E92944">
            <wp:extent cx="1791225" cy="1766455"/>
            <wp:effectExtent l="0" t="0" r="0" b="5715"/>
            <wp:docPr id="1687979615" name="Imagem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734" cy="177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49E82" w14:textId="77C62DA5" w:rsidR="00A44817" w:rsidRDefault="00A44817" w:rsidP="00A44817">
      <w:pPr>
        <w:pStyle w:val="Legenda"/>
        <w:jc w:val="center"/>
      </w:pPr>
      <w:bookmarkStart w:id="8" w:name="_Toc187940004"/>
      <w:r>
        <w:t xml:space="preserve">Figura </w:t>
      </w:r>
      <w:fldSimple w:instr=" SEQ Figura \* ARABIC ">
        <w:r w:rsidR="00D45747">
          <w:rPr>
            <w:noProof/>
          </w:rPr>
          <w:t>4</w:t>
        </w:r>
      </w:fldSimple>
      <w:r>
        <w:t xml:space="preserve"> - criação de técnico</w:t>
      </w:r>
      <w:bookmarkEnd w:id="8"/>
    </w:p>
    <w:p w14:paraId="2FAAA916" w14:textId="77777777" w:rsidR="00A44817" w:rsidRDefault="00A44817" w:rsidP="00A44817">
      <w:pPr>
        <w:keepNext/>
        <w:jc w:val="center"/>
      </w:pPr>
      <w:r w:rsidRPr="00A44817">
        <w:rPr>
          <w:noProof/>
        </w:rPr>
        <w:drawing>
          <wp:inline distT="0" distB="0" distL="0" distR="0" wp14:anchorId="5637BC2C" wp14:editId="02AA56AB">
            <wp:extent cx="2313709" cy="333937"/>
            <wp:effectExtent l="0" t="0" r="0" b="9525"/>
            <wp:docPr id="627246292" name="Imagem 1" descr="Uma imagem com texto, Tipo de letr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246292" name="Imagem 1" descr="Uma imagem com texto, Tipo de letra, captura de ecrã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7246" cy="34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27BD6" w14:textId="422EB22E" w:rsidR="00A44817" w:rsidRPr="00A44817" w:rsidRDefault="00A44817" w:rsidP="00A44817">
      <w:pPr>
        <w:pStyle w:val="Legenda"/>
        <w:jc w:val="center"/>
      </w:pPr>
      <w:bookmarkStart w:id="9" w:name="_Toc187940005"/>
      <w:r>
        <w:t xml:space="preserve">Figura </w:t>
      </w:r>
      <w:fldSimple w:instr=" SEQ Figura \* ARABIC ">
        <w:r w:rsidR="00D45747">
          <w:rPr>
            <w:noProof/>
          </w:rPr>
          <w:t>5</w:t>
        </w:r>
      </w:fldSimple>
      <w:r>
        <w:t xml:space="preserve"> - confirmação da criação do utilizador</w:t>
      </w:r>
      <w:bookmarkEnd w:id="9"/>
    </w:p>
    <w:p w14:paraId="0D9FD04B" w14:textId="2E3CF950" w:rsidR="00DE326E" w:rsidRDefault="005F44D9">
      <w:pPr>
        <w:pStyle w:val="Ttulo2"/>
      </w:pPr>
      <w:bookmarkStart w:id="10" w:name="_Toc187939981"/>
      <w:r>
        <w:t>Realização do login</w:t>
      </w:r>
      <w:bookmarkEnd w:id="10"/>
    </w:p>
    <w:p w14:paraId="5582E0B7" w14:textId="6C21A4C3" w:rsidR="00415536" w:rsidRDefault="005F44D9" w:rsidP="005F44D9">
      <w:pPr>
        <w:ind w:firstLine="360"/>
        <w:rPr>
          <w:rFonts w:cs="Calibri"/>
        </w:rPr>
      </w:pPr>
      <w:r>
        <w:rPr>
          <w:rFonts w:cs="Calibri"/>
        </w:rPr>
        <w:t>Para realizar o basta introduzir o username e a password, mas para o login poder ser feito é preciso que a conta esteja ativa, ou seja o administrador tem de aprovar o registo</w:t>
      </w:r>
      <w:r w:rsidR="002B31FD">
        <w:rPr>
          <w:rFonts w:cs="Calibri"/>
        </w:rPr>
        <w:t>.</w:t>
      </w:r>
    </w:p>
    <w:p w14:paraId="511455AD" w14:textId="77777777" w:rsidR="002B31FD" w:rsidRDefault="002B31FD" w:rsidP="002B31FD">
      <w:pPr>
        <w:keepNext/>
        <w:ind w:firstLine="360"/>
        <w:jc w:val="center"/>
      </w:pPr>
      <w:r>
        <w:rPr>
          <w:noProof/>
        </w:rPr>
        <w:drawing>
          <wp:inline distT="0" distB="0" distL="0" distR="0" wp14:anchorId="4803EB5E" wp14:editId="04AE8392">
            <wp:extent cx="3906982" cy="820543"/>
            <wp:effectExtent l="0" t="0" r="0" b="0"/>
            <wp:docPr id="1445797352" name="Imagem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532" cy="83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C4CEB" w14:textId="3B624872" w:rsidR="002B31FD" w:rsidRDefault="002B31FD" w:rsidP="002B31FD">
      <w:pPr>
        <w:pStyle w:val="Legenda"/>
        <w:jc w:val="center"/>
      </w:pPr>
      <w:bookmarkStart w:id="11" w:name="_Toc187940006"/>
      <w:r>
        <w:t xml:space="preserve">Figura </w:t>
      </w:r>
      <w:fldSimple w:instr=" SEQ Figura \* ARABIC ">
        <w:r w:rsidR="00D45747">
          <w:rPr>
            <w:noProof/>
          </w:rPr>
          <w:t>6</w:t>
        </w:r>
      </w:fldSimple>
      <w:r>
        <w:t xml:space="preserve"> - login de utilizador inativo</w:t>
      </w:r>
      <w:bookmarkEnd w:id="11"/>
    </w:p>
    <w:p w14:paraId="08C18845" w14:textId="77777777" w:rsidR="00835464" w:rsidRDefault="00835464">
      <w:pPr>
        <w:spacing w:before="0"/>
        <w:jc w:val="left"/>
      </w:pPr>
      <w:r>
        <w:br w:type="page"/>
      </w:r>
    </w:p>
    <w:p w14:paraId="55B34089" w14:textId="7E79265C" w:rsidR="002B31FD" w:rsidRDefault="002B31FD" w:rsidP="002B31FD">
      <w:pPr>
        <w:ind w:firstLine="360"/>
      </w:pPr>
      <w:r>
        <w:lastRenderedPageBreak/>
        <w:t>Caso o administrador tenha aprovado o registo ele deixa prosseguir para o menu, consoante o tipo de cliente.</w:t>
      </w:r>
    </w:p>
    <w:p w14:paraId="49F60D25" w14:textId="77777777" w:rsidR="002B31FD" w:rsidRDefault="002B31FD" w:rsidP="002B31FD">
      <w:pPr>
        <w:keepNext/>
        <w:ind w:firstLine="360"/>
        <w:jc w:val="center"/>
      </w:pPr>
      <w:r w:rsidRPr="002B31FD">
        <w:rPr>
          <w:noProof/>
        </w:rPr>
        <w:drawing>
          <wp:inline distT="0" distB="0" distL="0" distR="0" wp14:anchorId="49806036" wp14:editId="1FCBFB25">
            <wp:extent cx="2292928" cy="424125"/>
            <wp:effectExtent l="0" t="0" r="0" b="0"/>
            <wp:docPr id="671292175" name="Imagem 1" descr="Uma imagem com texto, Tipo de letra, captura de ecrã, Gráfico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292175" name="Imagem 1" descr="Uma imagem com texto, Tipo de letra, captura de ecrã, Gráficos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5090" cy="43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2A006" w14:textId="57F79964" w:rsidR="002B31FD" w:rsidRDefault="002B31FD" w:rsidP="002B31FD">
      <w:pPr>
        <w:pStyle w:val="Legenda"/>
        <w:jc w:val="center"/>
      </w:pPr>
      <w:bookmarkStart w:id="12" w:name="_Toc187940007"/>
      <w:r>
        <w:t xml:space="preserve">Figura </w:t>
      </w:r>
      <w:fldSimple w:instr=" SEQ Figura \* ARABIC ">
        <w:r w:rsidR="00D45747">
          <w:rPr>
            <w:noProof/>
          </w:rPr>
          <w:t>7</w:t>
        </w:r>
      </w:fldSimple>
      <w:r>
        <w:t xml:space="preserve"> - mensagem de </w:t>
      </w:r>
      <w:proofErr w:type="gramStart"/>
      <w:r>
        <w:t>boas vindas</w:t>
      </w:r>
      <w:bookmarkEnd w:id="12"/>
      <w:proofErr w:type="gramEnd"/>
    </w:p>
    <w:p w14:paraId="410B8A82" w14:textId="77777777" w:rsidR="002B31FD" w:rsidRDefault="002B31FD" w:rsidP="002B31FD">
      <w:pPr>
        <w:keepNext/>
        <w:jc w:val="center"/>
      </w:pPr>
      <w:r w:rsidRPr="002B31FD">
        <w:rPr>
          <w:noProof/>
        </w:rPr>
        <w:drawing>
          <wp:inline distT="0" distB="0" distL="0" distR="0" wp14:anchorId="37C01678" wp14:editId="3793FF94">
            <wp:extent cx="2812473" cy="1921278"/>
            <wp:effectExtent l="0" t="0" r="6985" b="3175"/>
            <wp:docPr id="1813934436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934436" name="Imagem 1" descr="Uma imagem com texto, captura de ecrã, Tipo de letr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6929" cy="193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A4C1" w14:textId="1CEEAFC1" w:rsidR="00DE326E" w:rsidRDefault="002B31FD" w:rsidP="00FD05A5">
      <w:pPr>
        <w:pStyle w:val="Legenda"/>
        <w:jc w:val="center"/>
      </w:pPr>
      <w:bookmarkStart w:id="13" w:name="_Toc187940008"/>
      <w:r>
        <w:t xml:space="preserve">Figura </w:t>
      </w:r>
      <w:fldSimple w:instr=" SEQ Figura \* ARABIC ">
        <w:r w:rsidR="00D45747">
          <w:rPr>
            <w:noProof/>
          </w:rPr>
          <w:t>8</w:t>
        </w:r>
      </w:fldSimple>
      <w:r>
        <w:t xml:space="preserve"> - menu de administrador</w:t>
      </w:r>
      <w:bookmarkEnd w:id="13"/>
    </w:p>
    <w:p w14:paraId="2599FF1D" w14:textId="77777777" w:rsidR="00D42E92" w:rsidRDefault="00FD05A5" w:rsidP="00D42E92">
      <w:pPr>
        <w:keepNext/>
        <w:jc w:val="center"/>
      </w:pPr>
      <w:r w:rsidRPr="00FD05A5">
        <w:rPr>
          <w:noProof/>
        </w:rPr>
        <w:drawing>
          <wp:inline distT="0" distB="0" distL="0" distR="0" wp14:anchorId="47CC5562" wp14:editId="4522E5C6">
            <wp:extent cx="2659791" cy="1640205"/>
            <wp:effectExtent l="0" t="0" r="7620" b="0"/>
            <wp:docPr id="1346676372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676372" name="Imagem 1" descr="Uma imagem com texto, captura de ecrã, Tipo de letr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77399" cy="1651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1D8A2" w14:textId="42EDAD51" w:rsidR="00FD05A5" w:rsidRDefault="00D42E92" w:rsidP="00D42E92">
      <w:pPr>
        <w:pStyle w:val="Legenda"/>
        <w:jc w:val="center"/>
      </w:pPr>
      <w:bookmarkStart w:id="14" w:name="_Toc187940009"/>
      <w:r>
        <w:t xml:space="preserve">Figura </w:t>
      </w:r>
      <w:fldSimple w:instr=" SEQ Figura \* ARABIC ">
        <w:r w:rsidR="00D45747">
          <w:rPr>
            <w:noProof/>
          </w:rPr>
          <w:t>9</w:t>
        </w:r>
      </w:fldSimple>
      <w:r>
        <w:t xml:space="preserve"> - menu de técnicos</w:t>
      </w:r>
      <w:bookmarkEnd w:id="14"/>
    </w:p>
    <w:p w14:paraId="274F65B9" w14:textId="77777777" w:rsidR="00D42E92" w:rsidRDefault="00D42E92" w:rsidP="00D42E92">
      <w:pPr>
        <w:keepNext/>
        <w:jc w:val="center"/>
      </w:pPr>
      <w:r w:rsidRPr="00D42E92">
        <w:rPr>
          <w:noProof/>
        </w:rPr>
        <w:drawing>
          <wp:inline distT="0" distB="0" distL="0" distR="0" wp14:anchorId="4615C769" wp14:editId="25421102">
            <wp:extent cx="2698369" cy="1108363"/>
            <wp:effectExtent l="0" t="0" r="6985" b="0"/>
            <wp:docPr id="1329546144" name="Imagem 1" descr="Uma imagem com texto, Tipo de letra, captura de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546144" name="Imagem 1" descr="Uma imagem com texto, Tipo de letra, captura de ecrã, pre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28307" cy="112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2A003" w14:textId="6CBE63F8" w:rsidR="00D42E92" w:rsidRPr="00D42E92" w:rsidRDefault="00D42E92" w:rsidP="00D42E92">
      <w:pPr>
        <w:pStyle w:val="Legenda"/>
        <w:jc w:val="center"/>
      </w:pPr>
      <w:bookmarkStart w:id="15" w:name="_Toc187940010"/>
      <w:r>
        <w:t xml:space="preserve">Figura </w:t>
      </w:r>
      <w:fldSimple w:instr=" SEQ Figura \* ARABIC ">
        <w:r w:rsidR="00D45747">
          <w:rPr>
            <w:noProof/>
          </w:rPr>
          <w:t>10</w:t>
        </w:r>
      </w:fldSimple>
      <w:r>
        <w:t xml:space="preserve"> – menu dos clientes</w:t>
      </w:r>
      <w:bookmarkEnd w:id="15"/>
    </w:p>
    <w:p w14:paraId="28C090A1" w14:textId="77777777" w:rsidR="00835464" w:rsidRDefault="00835464">
      <w:pPr>
        <w:spacing w:before="0"/>
        <w:jc w:val="left"/>
        <w:rPr>
          <w:rFonts w:cs="Calibri"/>
          <w:b/>
          <w:bCs/>
          <w:color w:val="000000"/>
          <w:sz w:val="28"/>
          <w:szCs w:val="28"/>
          <w:lang w:eastAsia="en-US"/>
        </w:rPr>
      </w:pPr>
      <w:bookmarkStart w:id="16" w:name="_Toc187939982"/>
      <w:r>
        <w:br w:type="page"/>
      </w:r>
    </w:p>
    <w:p w14:paraId="099CB5B0" w14:textId="718C26FC" w:rsidR="00DE326E" w:rsidRPr="00DE326E" w:rsidRDefault="002B31FD">
      <w:pPr>
        <w:pStyle w:val="Ttulo2"/>
      </w:pPr>
      <w:r>
        <w:lastRenderedPageBreak/>
        <w:t>Aprovação de registo</w:t>
      </w:r>
      <w:bookmarkEnd w:id="16"/>
    </w:p>
    <w:p w14:paraId="14BDBC32" w14:textId="2894DA37" w:rsidR="0005137F" w:rsidRDefault="002B31FD" w:rsidP="002B31FD">
      <w:r>
        <w:t xml:space="preserve">Para </w:t>
      </w:r>
      <w:r w:rsidR="00FD05A5">
        <w:t>aprovar um registo o administrador seleciona a opção 2 (aprovar registo) e é apresentada uma lista com todos os utilizadores inativos.</w:t>
      </w:r>
    </w:p>
    <w:p w14:paraId="35C37D8D" w14:textId="77777777" w:rsidR="00FD05A5" w:rsidRDefault="00FD05A5" w:rsidP="00FD05A5">
      <w:pPr>
        <w:jc w:val="center"/>
      </w:pPr>
    </w:p>
    <w:p w14:paraId="75AEB7CB" w14:textId="77777777" w:rsidR="00FD05A5" w:rsidRDefault="00FD05A5" w:rsidP="00FD05A5">
      <w:pPr>
        <w:keepNext/>
        <w:jc w:val="center"/>
      </w:pPr>
      <w:r w:rsidRPr="00FD05A5">
        <w:rPr>
          <w:noProof/>
        </w:rPr>
        <w:drawing>
          <wp:inline distT="0" distB="0" distL="0" distR="0" wp14:anchorId="2EBC3957" wp14:editId="7BAF7440">
            <wp:extent cx="3147237" cy="2784763"/>
            <wp:effectExtent l="0" t="0" r="0" b="0"/>
            <wp:docPr id="37015998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159989" name="Imagem 1" descr="Uma imagem com texto, captura de ecrã, Tipo de letra&#10;&#10;Descrição gerada automaticamente"/>
                    <pic:cNvPicPr/>
                  </pic:nvPicPr>
                  <pic:blipFill rotWithShape="1">
                    <a:blip r:embed="rId19"/>
                    <a:srcRect t="2501" r="5822"/>
                    <a:stretch/>
                  </pic:blipFill>
                  <pic:spPr bwMode="auto">
                    <a:xfrm>
                      <a:off x="0" y="0"/>
                      <a:ext cx="3159893" cy="2795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9AAA2" w14:textId="1C077D58" w:rsidR="00FD05A5" w:rsidRDefault="00FD05A5" w:rsidP="00FD05A5">
      <w:pPr>
        <w:pStyle w:val="Legenda"/>
        <w:jc w:val="center"/>
      </w:pPr>
      <w:bookmarkStart w:id="17" w:name="_Toc187940011"/>
      <w:r>
        <w:t xml:space="preserve">Figura </w:t>
      </w:r>
      <w:fldSimple w:instr=" SEQ Figura \* ARABIC ">
        <w:r w:rsidR="00D45747">
          <w:rPr>
            <w:noProof/>
          </w:rPr>
          <w:t>11</w:t>
        </w:r>
      </w:fldSimple>
      <w:r>
        <w:t xml:space="preserve"> - lista de utilizadores inativos</w:t>
      </w:r>
      <w:bookmarkEnd w:id="17"/>
    </w:p>
    <w:p w14:paraId="382808A6" w14:textId="77777777" w:rsidR="00FD05A5" w:rsidRDefault="00FD05A5" w:rsidP="00FD05A5">
      <w:r>
        <w:tab/>
        <w:t>A seguir basta dizer qual o utilizador que quer permitir o registo.</w:t>
      </w:r>
    </w:p>
    <w:p w14:paraId="0A9E6011" w14:textId="77777777" w:rsidR="00FD05A5" w:rsidRDefault="00FD05A5" w:rsidP="00FD05A5">
      <w:pPr>
        <w:keepNext/>
        <w:jc w:val="center"/>
      </w:pPr>
      <w:r w:rsidRPr="00FD05A5">
        <w:rPr>
          <w:noProof/>
        </w:rPr>
        <w:drawing>
          <wp:inline distT="0" distB="0" distL="0" distR="0" wp14:anchorId="007E72A8" wp14:editId="1DD8A066">
            <wp:extent cx="3574473" cy="456353"/>
            <wp:effectExtent l="0" t="0" r="0" b="1270"/>
            <wp:docPr id="660668879" name="Imagem 1" descr="Uma imagem com texto, Tipo de letra, captura de ecrã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68879" name="Imagem 1" descr="Uma imagem com texto, Tipo de letra, captura de ecrã, pre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99757" cy="45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3D24" w14:textId="5AE1A4CB" w:rsidR="00DE326E" w:rsidRPr="00E119F7" w:rsidRDefault="00FD05A5" w:rsidP="00E119F7">
      <w:pPr>
        <w:pStyle w:val="Legenda"/>
        <w:jc w:val="center"/>
      </w:pPr>
      <w:bookmarkStart w:id="18" w:name="_Toc187940012"/>
      <w:r>
        <w:t xml:space="preserve">Figura </w:t>
      </w:r>
      <w:fldSimple w:instr=" SEQ Figura \* ARABIC ">
        <w:r w:rsidR="00D45747">
          <w:rPr>
            <w:noProof/>
          </w:rPr>
          <w:t>12</w:t>
        </w:r>
      </w:fldSimple>
      <w:r>
        <w:t xml:space="preserve"> - aprovação de registo</w:t>
      </w:r>
      <w:bookmarkEnd w:id="18"/>
    </w:p>
    <w:p w14:paraId="691B60CC" w14:textId="4464EDF7" w:rsidR="00DE326E" w:rsidRDefault="00D42E92">
      <w:pPr>
        <w:pStyle w:val="Ttulo2"/>
      </w:pPr>
      <w:bookmarkStart w:id="19" w:name="_Toc187939983"/>
      <w:r>
        <w:t>Editar perfil</w:t>
      </w:r>
      <w:bookmarkEnd w:id="19"/>
    </w:p>
    <w:p w14:paraId="0D54EA2E" w14:textId="6E472F6A" w:rsidR="007A5A23" w:rsidRDefault="00D42E92" w:rsidP="00D42E92">
      <w:pPr>
        <w:ind w:firstLine="360"/>
      </w:pPr>
      <w:bookmarkStart w:id="20" w:name="_Hlk185101840"/>
      <w:r>
        <w:t>Qual quer utilizador pode alterar qualquer informação do teu perfil, primeiro é apresentada a informação do utilizador e depois é dada a escolha, do que quer alterar.</w:t>
      </w:r>
    </w:p>
    <w:p w14:paraId="7A23B114" w14:textId="77777777" w:rsidR="00D42E92" w:rsidRDefault="00D42E92" w:rsidP="00D42E92">
      <w:pPr>
        <w:keepNext/>
        <w:ind w:firstLine="360"/>
        <w:jc w:val="center"/>
      </w:pPr>
      <w:r w:rsidRPr="00D42E92">
        <w:rPr>
          <w:noProof/>
        </w:rPr>
        <w:drawing>
          <wp:inline distT="0" distB="0" distL="0" distR="0" wp14:anchorId="6C7BF763" wp14:editId="11E6F5DF">
            <wp:extent cx="2140528" cy="1697049"/>
            <wp:effectExtent l="0" t="0" r="0" b="0"/>
            <wp:docPr id="970290086" name="Imagem 1" descr="Uma imagem com texto, Tipo de letra, captura de ecrã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290086" name="Imagem 1" descr="Uma imagem com texto, Tipo de letra, captura de ecrã, design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53170" cy="170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24FCF" w14:textId="3D421315" w:rsidR="00D42E92" w:rsidRDefault="00D42E92" w:rsidP="00D42E92">
      <w:pPr>
        <w:pStyle w:val="Legenda"/>
        <w:jc w:val="center"/>
      </w:pPr>
      <w:bookmarkStart w:id="21" w:name="_Toc187940013"/>
      <w:r>
        <w:t xml:space="preserve">Figura </w:t>
      </w:r>
      <w:fldSimple w:instr=" SEQ Figura \* ARABIC ">
        <w:r w:rsidR="00D45747">
          <w:rPr>
            <w:noProof/>
          </w:rPr>
          <w:t>13</w:t>
        </w:r>
      </w:fldSimple>
      <w:r>
        <w:t xml:space="preserve"> - perfil do Utilizador</w:t>
      </w:r>
      <w:bookmarkEnd w:id="21"/>
    </w:p>
    <w:p w14:paraId="17AFD6DE" w14:textId="77777777" w:rsidR="00D42E92" w:rsidRDefault="00D42E92" w:rsidP="00D42E92">
      <w:pPr>
        <w:keepNext/>
        <w:jc w:val="center"/>
      </w:pPr>
      <w:r w:rsidRPr="00D42E92">
        <w:rPr>
          <w:noProof/>
        </w:rPr>
        <w:lastRenderedPageBreak/>
        <w:drawing>
          <wp:inline distT="0" distB="0" distL="0" distR="0" wp14:anchorId="12161DD8" wp14:editId="4DEA946D">
            <wp:extent cx="1821873" cy="1939636"/>
            <wp:effectExtent l="0" t="0" r="6985" b="3810"/>
            <wp:docPr id="2109006407" name="Imagem 1" descr="Uma imagem com texto, Tipo de letra, captura de ecrã, tipograf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006407" name="Imagem 1" descr="Uma imagem com texto, Tipo de letra, captura de ecrã, tipografi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27270" cy="194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70C7E" w14:textId="69EE8A81" w:rsidR="00D42E92" w:rsidRDefault="00D42E92" w:rsidP="00D42E92">
      <w:pPr>
        <w:pStyle w:val="Legenda"/>
        <w:jc w:val="center"/>
      </w:pPr>
      <w:bookmarkStart w:id="22" w:name="_Toc187940014"/>
      <w:r>
        <w:t xml:space="preserve">Figura </w:t>
      </w:r>
      <w:fldSimple w:instr=" SEQ Figura \* ARABIC ">
        <w:r w:rsidR="00D45747">
          <w:rPr>
            <w:noProof/>
          </w:rPr>
          <w:t>14</w:t>
        </w:r>
      </w:fldSimple>
      <w:r>
        <w:t xml:space="preserve"> - opção de escolha</w:t>
      </w:r>
      <w:bookmarkEnd w:id="22"/>
    </w:p>
    <w:p w14:paraId="0B7D7E2B" w14:textId="10D8B312" w:rsidR="00851D50" w:rsidRDefault="00851D50" w:rsidP="00851D50">
      <w:r>
        <w:tab/>
        <w:t>Exemplo alteração do login:</w:t>
      </w:r>
      <w:r w:rsidRPr="00851D50">
        <w:rPr>
          <w:noProof/>
        </w:rPr>
        <w:t xml:space="preserve"> </w:t>
      </w:r>
    </w:p>
    <w:p w14:paraId="4C8962E1" w14:textId="77777777" w:rsidR="00851D50" w:rsidRDefault="00851D50" w:rsidP="00851D50">
      <w:pPr>
        <w:keepNext/>
        <w:jc w:val="center"/>
      </w:pPr>
      <w:r w:rsidRPr="00851D50">
        <w:rPr>
          <w:noProof/>
        </w:rPr>
        <w:drawing>
          <wp:inline distT="0" distB="0" distL="0" distR="0" wp14:anchorId="18515010" wp14:editId="3C96339D">
            <wp:extent cx="2362200" cy="499975"/>
            <wp:effectExtent l="0" t="0" r="0" b="0"/>
            <wp:docPr id="605726586" name="Imagem 1" descr="Uma imagem com texto, Tipo de letra, captura de ecrã, tipograf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726586" name="Imagem 1" descr="Uma imagem com texto, Tipo de letra, captura de ecrã, tipografia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84378" cy="50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09869" w14:textId="206805F1" w:rsidR="00851D50" w:rsidRDefault="00851D50" w:rsidP="00851D50">
      <w:pPr>
        <w:pStyle w:val="Legenda"/>
        <w:jc w:val="center"/>
      </w:pPr>
      <w:bookmarkStart w:id="23" w:name="_Toc187940015"/>
      <w:r>
        <w:t xml:space="preserve">Figura </w:t>
      </w:r>
      <w:fldSimple w:instr=" SEQ Figura \* ARABIC ">
        <w:r w:rsidR="00D45747">
          <w:rPr>
            <w:noProof/>
          </w:rPr>
          <w:t>15</w:t>
        </w:r>
      </w:fldSimple>
      <w:r>
        <w:t xml:space="preserve"> - alteração do login</w:t>
      </w:r>
      <w:bookmarkEnd w:id="23"/>
    </w:p>
    <w:p w14:paraId="4887CA7B" w14:textId="77777777" w:rsidR="00851D50" w:rsidRDefault="00851D50" w:rsidP="00851D50">
      <w:pPr>
        <w:keepNext/>
        <w:jc w:val="center"/>
      </w:pPr>
      <w:r w:rsidRPr="00851D50">
        <w:rPr>
          <w:noProof/>
        </w:rPr>
        <w:drawing>
          <wp:inline distT="0" distB="0" distL="0" distR="0" wp14:anchorId="1B0136B9" wp14:editId="287DA0BB">
            <wp:extent cx="2419362" cy="1808018"/>
            <wp:effectExtent l="0" t="0" r="0" b="1905"/>
            <wp:docPr id="1170717925" name="Imagem 1" descr="Uma imagem com texto, Tipo de letra, captura de ecrã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17925" name="Imagem 1" descr="Uma imagem com texto, Tipo de letra, captura de ecrã, design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23288" cy="181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7C1BD" w14:textId="3E9B90C7" w:rsidR="00070713" w:rsidRDefault="00851D50" w:rsidP="00851D50">
      <w:pPr>
        <w:pStyle w:val="Legenda"/>
        <w:jc w:val="center"/>
      </w:pPr>
      <w:bookmarkStart w:id="24" w:name="_Toc187940016"/>
      <w:r>
        <w:t xml:space="preserve">Figura </w:t>
      </w:r>
      <w:fldSimple w:instr=" SEQ Figura \* ARABIC ">
        <w:r w:rsidR="00D45747">
          <w:rPr>
            <w:noProof/>
          </w:rPr>
          <w:t>16</w:t>
        </w:r>
      </w:fldSimple>
      <w:r>
        <w:t xml:space="preserve"> - confirmar alterações</w:t>
      </w:r>
      <w:bookmarkEnd w:id="24"/>
    </w:p>
    <w:bookmarkEnd w:id="20"/>
    <w:p w14:paraId="55BE3252" w14:textId="32C40DC9" w:rsidR="00070713" w:rsidRPr="00C30C99" w:rsidRDefault="00070713" w:rsidP="00070713"/>
    <w:p w14:paraId="3E4517ED" w14:textId="28C56995" w:rsidR="00DE326E" w:rsidRPr="00DE326E" w:rsidRDefault="00DF734B">
      <w:pPr>
        <w:pStyle w:val="Ttulo2"/>
      </w:pPr>
      <w:bookmarkStart w:id="25" w:name="_Toc187939984"/>
      <w:r>
        <w:t>Listagem de Utilizadores</w:t>
      </w:r>
      <w:bookmarkEnd w:id="25"/>
    </w:p>
    <w:p w14:paraId="57B09DDF" w14:textId="57F30154" w:rsidR="00DF734B" w:rsidRDefault="00DF734B" w:rsidP="00DF734B">
      <w:pPr>
        <w:ind w:left="360"/>
      </w:pPr>
      <w:r>
        <w:t>Apenas os administradores podem listar todos e qualquer Utilizadores.</w:t>
      </w:r>
    </w:p>
    <w:p w14:paraId="4E8AD21B" w14:textId="77777777" w:rsidR="00DF734B" w:rsidRDefault="00DF734B" w:rsidP="00DF734B">
      <w:pPr>
        <w:keepNext/>
        <w:ind w:left="360"/>
        <w:jc w:val="center"/>
      </w:pPr>
      <w:r w:rsidRPr="00DF734B">
        <w:rPr>
          <w:noProof/>
        </w:rPr>
        <w:drawing>
          <wp:inline distT="0" distB="0" distL="0" distR="0" wp14:anchorId="03551CFE" wp14:editId="5A8D0066">
            <wp:extent cx="3114191" cy="1496291"/>
            <wp:effectExtent l="0" t="0" r="0" b="8890"/>
            <wp:docPr id="98565093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650932" name=""/>
                    <pic:cNvPicPr/>
                  </pic:nvPicPr>
                  <pic:blipFill rotWithShape="1">
                    <a:blip r:embed="rId25"/>
                    <a:srcRect r="3907"/>
                    <a:stretch/>
                  </pic:blipFill>
                  <pic:spPr bwMode="auto">
                    <a:xfrm>
                      <a:off x="0" y="0"/>
                      <a:ext cx="3136889" cy="15071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EB5A1" w14:textId="0D035D7B" w:rsidR="00DF734B" w:rsidRDefault="00DF734B" w:rsidP="00DF734B">
      <w:pPr>
        <w:pStyle w:val="Legenda"/>
        <w:jc w:val="center"/>
      </w:pPr>
      <w:bookmarkStart w:id="26" w:name="_Toc187940017"/>
      <w:r>
        <w:t xml:space="preserve">Figura </w:t>
      </w:r>
      <w:fldSimple w:instr=" SEQ Figura \* ARABIC ">
        <w:r w:rsidR="00D45747">
          <w:rPr>
            <w:noProof/>
          </w:rPr>
          <w:t>17</w:t>
        </w:r>
      </w:fldSimple>
      <w:r>
        <w:t xml:space="preserve"> - menu de listagem de utilizadores</w:t>
      </w:r>
      <w:bookmarkEnd w:id="26"/>
    </w:p>
    <w:p w14:paraId="5250A392" w14:textId="77777777" w:rsidR="00DF734B" w:rsidRDefault="00DF734B">
      <w:pPr>
        <w:spacing w:before="0"/>
        <w:jc w:val="left"/>
      </w:pPr>
      <w:r>
        <w:br w:type="page"/>
      </w:r>
    </w:p>
    <w:p w14:paraId="53AF96C9" w14:textId="5CB62259" w:rsidR="00DF734B" w:rsidRDefault="00DF734B" w:rsidP="00DF734B">
      <w:pPr>
        <w:ind w:firstLine="360"/>
      </w:pPr>
      <w:r>
        <w:lastRenderedPageBreak/>
        <w:t>É dada a opção de como o utilizador que listar os utilizadores, por exemplo listar do tipo técnico.</w:t>
      </w:r>
    </w:p>
    <w:p w14:paraId="451F0B0F" w14:textId="77777777" w:rsidR="00DF734B" w:rsidRDefault="00DF734B" w:rsidP="00DF734B">
      <w:pPr>
        <w:keepNext/>
        <w:ind w:firstLine="360"/>
        <w:jc w:val="center"/>
      </w:pPr>
      <w:r w:rsidRPr="00DF734B">
        <w:rPr>
          <w:noProof/>
        </w:rPr>
        <w:drawing>
          <wp:inline distT="0" distB="0" distL="0" distR="0" wp14:anchorId="21696B10" wp14:editId="1097C4C2">
            <wp:extent cx="2042527" cy="2251364"/>
            <wp:effectExtent l="0" t="0" r="0" b="0"/>
            <wp:docPr id="484205623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205623" name="Imagem 1" descr="Uma imagem com texto, captura de ecrã, Tipo de letr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51106" cy="226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CE265" w14:textId="7352FCDA" w:rsidR="00DF734B" w:rsidRPr="00DF734B" w:rsidRDefault="00DF734B" w:rsidP="00DF734B">
      <w:pPr>
        <w:pStyle w:val="Legenda"/>
        <w:jc w:val="center"/>
      </w:pPr>
      <w:bookmarkStart w:id="27" w:name="_Toc187940018"/>
      <w:r>
        <w:t xml:space="preserve">Figura </w:t>
      </w:r>
      <w:fldSimple w:instr=" SEQ Figura \* ARABIC ">
        <w:r w:rsidR="00D45747">
          <w:rPr>
            <w:noProof/>
          </w:rPr>
          <w:t>18</w:t>
        </w:r>
      </w:fldSimple>
      <w:r>
        <w:t xml:space="preserve"> - listagem do tipo técnico</w:t>
      </w:r>
      <w:bookmarkEnd w:id="27"/>
    </w:p>
    <w:p w14:paraId="03FFB505" w14:textId="77777777" w:rsidR="00DF734B" w:rsidRPr="00DF734B" w:rsidRDefault="00DF734B" w:rsidP="00DF734B"/>
    <w:p w14:paraId="6C2B033A" w14:textId="1F2FB5E1" w:rsidR="00DF734B" w:rsidRDefault="00DF734B" w:rsidP="00DF734B">
      <w:pPr>
        <w:pStyle w:val="Ttulo2"/>
        <w:numPr>
          <w:ilvl w:val="1"/>
          <w:numId w:val="21"/>
        </w:numPr>
      </w:pPr>
      <w:r>
        <w:t xml:space="preserve"> </w:t>
      </w:r>
      <w:r>
        <w:tab/>
      </w:r>
      <w:bookmarkStart w:id="28" w:name="_Toc187939985"/>
      <w:r>
        <w:t>Informações do Sistema</w:t>
      </w:r>
      <w:bookmarkEnd w:id="28"/>
    </w:p>
    <w:p w14:paraId="4902CF93" w14:textId="0BE207BB" w:rsidR="00963218" w:rsidRDefault="00DF734B" w:rsidP="00963218">
      <w:pPr>
        <w:ind w:left="360"/>
        <w:rPr>
          <w:lang w:eastAsia="en-US"/>
        </w:rPr>
      </w:pPr>
      <w:r>
        <w:rPr>
          <w:lang w:eastAsia="en-US"/>
        </w:rPr>
        <w:t xml:space="preserve">O administrador pode ver quantas vezes a aplicação foi iniciada e quem foi o </w:t>
      </w:r>
      <w:proofErr w:type="gramStart"/>
      <w:r>
        <w:rPr>
          <w:lang w:eastAsia="en-US"/>
        </w:rPr>
        <w:t>ultimo</w:t>
      </w:r>
      <w:proofErr w:type="gramEnd"/>
      <w:r>
        <w:rPr>
          <w:lang w:eastAsia="en-US"/>
        </w:rPr>
        <w:t xml:space="preserve"> utilizador</w:t>
      </w:r>
      <w:r w:rsidR="00963218">
        <w:rPr>
          <w:lang w:eastAsia="en-US"/>
        </w:rPr>
        <w:t xml:space="preserve"> no caso o username do utilizador.</w:t>
      </w:r>
    </w:p>
    <w:p w14:paraId="51F8AF04" w14:textId="77777777" w:rsidR="00963218" w:rsidRDefault="00963218" w:rsidP="00963218">
      <w:pPr>
        <w:keepNext/>
        <w:ind w:left="360"/>
        <w:jc w:val="center"/>
      </w:pPr>
      <w:r w:rsidRPr="00963218">
        <w:rPr>
          <w:noProof/>
          <w:lang w:eastAsia="en-US"/>
        </w:rPr>
        <w:drawing>
          <wp:inline distT="0" distB="0" distL="0" distR="0" wp14:anchorId="518B338F" wp14:editId="77F71A41">
            <wp:extent cx="2604655" cy="1008699"/>
            <wp:effectExtent l="0" t="0" r="5715" b="1270"/>
            <wp:docPr id="1525093210" name="Imagem 1" descr="Uma imagem com texto, Tipo de letr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93210" name="Imagem 1" descr="Uma imagem com texto, Tipo de letra, captura de ecrã&#10;&#10;Descrição gerada automaticamente"/>
                    <pic:cNvPicPr/>
                  </pic:nvPicPr>
                  <pic:blipFill rotWithShape="1">
                    <a:blip r:embed="rId27"/>
                    <a:srcRect t="9876"/>
                    <a:stretch/>
                  </pic:blipFill>
                  <pic:spPr bwMode="auto">
                    <a:xfrm>
                      <a:off x="0" y="0"/>
                      <a:ext cx="2633758" cy="1019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C04E1" w14:textId="610B07E9" w:rsidR="00963218" w:rsidRDefault="00963218" w:rsidP="00963218">
      <w:pPr>
        <w:pStyle w:val="Legenda"/>
        <w:jc w:val="center"/>
      </w:pPr>
      <w:bookmarkStart w:id="29" w:name="_Toc187940019"/>
      <w:r>
        <w:t xml:space="preserve">Figura </w:t>
      </w:r>
      <w:fldSimple w:instr=" SEQ Figura \* ARABIC ">
        <w:r w:rsidR="00D45747">
          <w:rPr>
            <w:noProof/>
          </w:rPr>
          <w:t>19</w:t>
        </w:r>
      </w:fldSimple>
      <w:r>
        <w:t xml:space="preserve"> - Informação do Sistema</w:t>
      </w:r>
      <w:bookmarkEnd w:id="29"/>
    </w:p>
    <w:p w14:paraId="5985DCEC" w14:textId="0E2A182D" w:rsidR="00963218" w:rsidRDefault="00963218" w:rsidP="00963218">
      <w:pPr>
        <w:pStyle w:val="Ttulo2"/>
        <w:numPr>
          <w:ilvl w:val="1"/>
          <w:numId w:val="21"/>
        </w:numPr>
      </w:pPr>
      <w:r>
        <w:t xml:space="preserve"> </w:t>
      </w:r>
      <w:r>
        <w:tab/>
      </w:r>
      <w:bookmarkStart w:id="30" w:name="_Toc187939986"/>
      <w:r>
        <w:t>Logs</w:t>
      </w:r>
      <w:bookmarkEnd w:id="30"/>
    </w:p>
    <w:p w14:paraId="763873BE" w14:textId="56C5CD52" w:rsidR="00963218" w:rsidRDefault="00963218" w:rsidP="00963218">
      <w:pPr>
        <w:ind w:left="360"/>
        <w:rPr>
          <w:lang w:eastAsia="en-US"/>
        </w:rPr>
      </w:pPr>
      <w:r>
        <w:rPr>
          <w:lang w:eastAsia="en-US"/>
        </w:rPr>
        <w:t>O administrador tem acesso a todas as ações dos utilizadores através dos logs.</w:t>
      </w:r>
    </w:p>
    <w:p w14:paraId="6DA6252E" w14:textId="77777777" w:rsidR="00963218" w:rsidRDefault="00963218" w:rsidP="00963218">
      <w:pPr>
        <w:keepNext/>
        <w:ind w:left="360"/>
        <w:jc w:val="center"/>
      </w:pPr>
      <w:r w:rsidRPr="00963218">
        <w:rPr>
          <w:noProof/>
          <w:lang w:eastAsia="en-US"/>
        </w:rPr>
        <w:drawing>
          <wp:inline distT="0" distB="0" distL="0" distR="0" wp14:anchorId="767BB80E" wp14:editId="6A5AF50F">
            <wp:extent cx="2946197" cy="1960418"/>
            <wp:effectExtent l="0" t="0" r="6985" b="1905"/>
            <wp:docPr id="1240900624" name="Imagem 1" descr="Uma imagem com texto, Tipo de letr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900624" name="Imagem 1" descr="Uma imagem com texto, Tipo de letra, captura de ecrã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59861" cy="1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27E08" w14:textId="086327A7" w:rsidR="00963218" w:rsidRPr="00963218" w:rsidRDefault="00963218" w:rsidP="00963218">
      <w:pPr>
        <w:pStyle w:val="Legenda"/>
        <w:jc w:val="center"/>
        <w:rPr>
          <w:lang w:eastAsia="en-US"/>
        </w:rPr>
      </w:pPr>
      <w:bookmarkStart w:id="31" w:name="_Toc187940020"/>
      <w:r>
        <w:t xml:space="preserve">Figura </w:t>
      </w:r>
      <w:fldSimple w:instr=" SEQ Figura \* ARABIC ">
        <w:r w:rsidR="00D45747">
          <w:rPr>
            <w:noProof/>
          </w:rPr>
          <w:t>20</w:t>
        </w:r>
      </w:fldSimple>
      <w:r>
        <w:t xml:space="preserve"> - logs</w:t>
      </w:r>
      <w:bookmarkEnd w:id="31"/>
    </w:p>
    <w:p w14:paraId="3649EDE6" w14:textId="65C68A95" w:rsidR="00963218" w:rsidRDefault="00963218" w:rsidP="00963218">
      <w:pPr>
        <w:pStyle w:val="Ttulo2"/>
        <w:numPr>
          <w:ilvl w:val="1"/>
          <w:numId w:val="21"/>
        </w:numPr>
      </w:pPr>
      <w:r>
        <w:lastRenderedPageBreak/>
        <w:t xml:space="preserve"> </w:t>
      </w:r>
      <w:r>
        <w:tab/>
      </w:r>
      <w:bookmarkStart w:id="32" w:name="_Toc187939987"/>
      <w:r>
        <w:t>Adicionar Fornecedores</w:t>
      </w:r>
      <w:bookmarkEnd w:id="32"/>
    </w:p>
    <w:p w14:paraId="55B5D9E8" w14:textId="2D2C1749" w:rsidR="00963218" w:rsidRPr="00963218" w:rsidRDefault="00963218" w:rsidP="00963218">
      <w:pPr>
        <w:ind w:left="360"/>
      </w:pPr>
      <w:r>
        <w:t>Os técnicos podem adicionar fornecedores ao sistema ainda que não tenham equipamentos associados.</w:t>
      </w:r>
    </w:p>
    <w:p w14:paraId="0FDBD5F8" w14:textId="77777777" w:rsidR="00963218" w:rsidRDefault="00963218" w:rsidP="00963218">
      <w:pPr>
        <w:keepNext/>
        <w:jc w:val="center"/>
      </w:pPr>
      <w:r w:rsidRPr="00963218">
        <w:rPr>
          <w:noProof/>
        </w:rPr>
        <w:drawing>
          <wp:inline distT="0" distB="0" distL="0" distR="0" wp14:anchorId="4F1A7B55" wp14:editId="71B5D3B8">
            <wp:extent cx="2874818" cy="1415099"/>
            <wp:effectExtent l="0" t="0" r="1905" b="0"/>
            <wp:docPr id="1582220811" name="Imagem 1" descr="Uma imagem com texto, Tipo de letr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20811" name="Imagem 1" descr="Uma imagem com texto, Tipo de letra, captura de ecrã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81810" cy="1418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FF6FC" w14:textId="468A7C12" w:rsidR="00963218" w:rsidRDefault="00963218" w:rsidP="00963218">
      <w:pPr>
        <w:pStyle w:val="Legenda"/>
        <w:jc w:val="center"/>
      </w:pPr>
      <w:bookmarkStart w:id="33" w:name="_Toc187940021"/>
      <w:r>
        <w:t xml:space="preserve">Figura </w:t>
      </w:r>
      <w:fldSimple w:instr=" SEQ Figura \* ARABIC ">
        <w:r w:rsidR="00D45747">
          <w:rPr>
            <w:noProof/>
          </w:rPr>
          <w:t>21</w:t>
        </w:r>
      </w:fldSimple>
      <w:r>
        <w:t xml:space="preserve"> - adicionar fornecedores</w:t>
      </w:r>
      <w:bookmarkEnd w:id="33"/>
    </w:p>
    <w:p w14:paraId="161E37E6" w14:textId="0E9B6422" w:rsidR="00BD0167" w:rsidRDefault="00BD0167" w:rsidP="00BD0167">
      <w:pPr>
        <w:pStyle w:val="Ttulo2"/>
        <w:numPr>
          <w:ilvl w:val="1"/>
          <w:numId w:val="21"/>
        </w:numPr>
      </w:pPr>
      <w:bookmarkStart w:id="34" w:name="_Toc187939988"/>
      <w:r>
        <w:t>Adicionar Categoria</w:t>
      </w:r>
      <w:bookmarkEnd w:id="34"/>
    </w:p>
    <w:p w14:paraId="74975663" w14:textId="25AE922F" w:rsidR="00BD0167" w:rsidRDefault="00BD0167" w:rsidP="00BD0167">
      <w:pPr>
        <w:ind w:left="360"/>
        <w:rPr>
          <w:lang w:eastAsia="en-US"/>
        </w:rPr>
      </w:pPr>
      <w:r>
        <w:rPr>
          <w:lang w:eastAsia="en-US"/>
        </w:rPr>
        <w:t>Da mesma forma que os fornecedores são adicionados os técnicos também podem adicionar categorias ainda que não haja um equipamento associado a ele.</w:t>
      </w:r>
    </w:p>
    <w:p w14:paraId="63D2632A" w14:textId="77777777" w:rsidR="00BD0167" w:rsidRDefault="00BD0167" w:rsidP="00BD0167">
      <w:pPr>
        <w:keepNext/>
        <w:ind w:left="360"/>
        <w:jc w:val="center"/>
      </w:pPr>
      <w:r w:rsidRPr="00BD0167">
        <w:rPr>
          <w:noProof/>
          <w:lang w:eastAsia="en-US"/>
        </w:rPr>
        <w:drawing>
          <wp:inline distT="0" distB="0" distL="0" distR="0" wp14:anchorId="4D2DEF71" wp14:editId="5415E1D8">
            <wp:extent cx="3186546" cy="935855"/>
            <wp:effectExtent l="0" t="0" r="0" b="0"/>
            <wp:docPr id="622371705" name="Imagem 1" descr="Uma imagem com texto, Tipo de letr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371705" name="Imagem 1" descr="Uma imagem com texto, Tipo de letra, captura de ecrã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2963" cy="940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98F84" w14:textId="19B3FA4A" w:rsidR="00BD0167" w:rsidRDefault="00BD0167" w:rsidP="00BD0167">
      <w:pPr>
        <w:pStyle w:val="Legenda"/>
        <w:jc w:val="center"/>
      </w:pPr>
      <w:bookmarkStart w:id="35" w:name="_Toc187940022"/>
      <w:r>
        <w:t xml:space="preserve">Figura </w:t>
      </w:r>
      <w:fldSimple w:instr=" SEQ Figura \* ARABIC ">
        <w:r w:rsidR="00D45747">
          <w:rPr>
            <w:noProof/>
          </w:rPr>
          <w:t>22</w:t>
        </w:r>
      </w:fldSimple>
      <w:r>
        <w:t xml:space="preserve"> - adiconar categoria</w:t>
      </w:r>
      <w:bookmarkEnd w:id="35"/>
    </w:p>
    <w:p w14:paraId="36567B98" w14:textId="0DC5B8C6" w:rsidR="00BD0167" w:rsidRDefault="00BD0167" w:rsidP="00BD0167">
      <w:pPr>
        <w:pStyle w:val="Ttulo2"/>
        <w:numPr>
          <w:ilvl w:val="0"/>
          <w:numId w:val="0"/>
        </w:numPr>
        <w:ind w:left="792" w:hanging="432"/>
      </w:pPr>
      <w:bookmarkStart w:id="36" w:name="_Toc187939989"/>
      <w:r>
        <w:t xml:space="preserve">2.11 </w:t>
      </w:r>
      <w:r>
        <w:tab/>
        <w:t>Gerir Equipamentos</w:t>
      </w:r>
      <w:bookmarkEnd w:id="36"/>
    </w:p>
    <w:p w14:paraId="5602B24B" w14:textId="2131E63B" w:rsidR="00BD0167" w:rsidRDefault="00BD0167" w:rsidP="00BD0167">
      <w:pPr>
        <w:rPr>
          <w:lang w:eastAsia="en-US"/>
        </w:rPr>
      </w:pPr>
      <w:r>
        <w:rPr>
          <w:lang w:eastAsia="en-US"/>
        </w:rPr>
        <w:tab/>
        <w:t xml:space="preserve">Os técnicos podem gerir os equipamentos desde adicionar </w:t>
      </w:r>
      <w:proofErr w:type="gramStart"/>
      <w:r>
        <w:rPr>
          <w:lang w:eastAsia="en-US"/>
        </w:rPr>
        <w:t>um novos</w:t>
      </w:r>
      <w:proofErr w:type="gramEnd"/>
      <w:r>
        <w:rPr>
          <w:lang w:eastAsia="en-US"/>
        </w:rPr>
        <w:t>, adicionar um fornecedor ou categoria a um equipamento já existente, atualizar o stock de algum equipamento e listar todos os equipamentos.</w:t>
      </w:r>
    </w:p>
    <w:p w14:paraId="0204E46A" w14:textId="77777777" w:rsidR="00BD0167" w:rsidRDefault="00BD0167" w:rsidP="00BD0167">
      <w:pPr>
        <w:keepNext/>
        <w:jc w:val="center"/>
      </w:pPr>
      <w:r w:rsidRPr="00BD0167">
        <w:rPr>
          <w:noProof/>
          <w:lang w:eastAsia="en-US"/>
        </w:rPr>
        <w:drawing>
          <wp:inline distT="0" distB="0" distL="0" distR="0" wp14:anchorId="4DD5F616" wp14:editId="67DC0F59">
            <wp:extent cx="3422073" cy="1375474"/>
            <wp:effectExtent l="0" t="0" r="6985" b="0"/>
            <wp:docPr id="711418963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418963" name="Imagem 1" descr="Uma imagem com texto, captura de ecrã, Tipo de letra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44348" cy="138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D1820" w14:textId="4004DE08" w:rsidR="00BD0167" w:rsidRDefault="00BD0167" w:rsidP="00BD0167">
      <w:pPr>
        <w:pStyle w:val="Legenda"/>
        <w:jc w:val="center"/>
      </w:pPr>
      <w:bookmarkStart w:id="37" w:name="_Toc187940023"/>
      <w:r>
        <w:t xml:space="preserve">Figura </w:t>
      </w:r>
      <w:fldSimple w:instr=" SEQ Figura \* ARABIC ">
        <w:r w:rsidR="00D45747">
          <w:rPr>
            <w:noProof/>
          </w:rPr>
          <w:t>23</w:t>
        </w:r>
      </w:fldSimple>
      <w:r>
        <w:t xml:space="preserve"> - gerir equipamentos</w:t>
      </w:r>
      <w:bookmarkEnd w:id="37"/>
    </w:p>
    <w:p w14:paraId="0190AE3B" w14:textId="2D4BE0B5" w:rsidR="00BD0167" w:rsidRPr="00BD0167" w:rsidRDefault="00835464" w:rsidP="00835464">
      <w:pPr>
        <w:spacing w:before="0"/>
        <w:jc w:val="left"/>
        <w:rPr>
          <w:lang w:eastAsia="en-US"/>
        </w:rPr>
      </w:pPr>
      <w:r>
        <w:rPr>
          <w:lang w:eastAsia="en-US"/>
        </w:rPr>
        <w:br w:type="page"/>
      </w:r>
    </w:p>
    <w:p w14:paraId="29D97304" w14:textId="460CDA10" w:rsidR="00BD0167" w:rsidRDefault="00BD0167" w:rsidP="00EB4BEF">
      <w:pPr>
        <w:pStyle w:val="Ttulo2"/>
        <w:numPr>
          <w:ilvl w:val="0"/>
          <w:numId w:val="0"/>
        </w:numPr>
        <w:ind w:left="792" w:hanging="432"/>
      </w:pPr>
      <w:bookmarkStart w:id="38" w:name="_Toc187939990"/>
      <w:r>
        <w:lastRenderedPageBreak/>
        <w:t xml:space="preserve">2.12 </w:t>
      </w:r>
      <w:r>
        <w:tab/>
        <w:t>Adicionar equipamentos</w:t>
      </w:r>
      <w:bookmarkEnd w:id="38"/>
    </w:p>
    <w:p w14:paraId="58014F18" w14:textId="727D700C" w:rsidR="00EB4BEF" w:rsidRPr="00EB4BEF" w:rsidRDefault="00EB4BEF" w:rsidP="00EB4BEF">
      <w:pPr>
        <w:ind w:firstLine="360"/>
        <w:rPr>
          <w:lang w:eastAsia="en-US"/>
        </w:rPr>
      </w:pPr>
      <w:r>
        <w:rPr>
          <w:lang w:eastAsia="en-US"/>
        </w:rPr>
        <w:t>Para adicionar um equipamento basta selecionar a opção adicionar equipamentos e preencher o formulário.</w:t>
      </w:r>
    </w:p>
    <w:p w14:paraId="26B36D29" w14:textId="77777777" w:rsidR="00963218" w:rsidRPr="00963218" w:rsidRDefault="00963218" w:rsidP="00963218"/>
    <w:p w14:paraId="6BDE5538" w14:textId="77777777" w:rsidR="00EB4BEF" w:rsidRDefault="00EB4BEF" w:rsidP="00EB4BEF">
      <w:pPr>
        <w:keepNext/>
        <w:jc w:val="center"/>
      </w:pPr>
      <w:r w:rsidRPr="00EB4BEF">
        <w:rPr>
          <w:noProof/>
        </w:rPr>
        <w:drawing>
          <wp:inline distT="0" distB="0" distL="0" distR="0" wp14:anchorId="75DD9FB0" wp14:editId="4D65944D">
            <wp:extent cx="5506049" cy="2951018"/>
            <wp:effectExtent l="0" t="0" r="0" b="1905"/>
            <wp:docPr id="1605551359" name="Imagem 1" descr="Uma imagem com texto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551359" name="Imagem 1" descr="Uma imagem com texto, captura de ecrã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09639" cy="295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80511" w14:textId="736E5988" w:rsidR="00AF137C" w:rsidRDefault="00EB4BEF" w:rsidP="00EB4BEF">
      <w:pPr>
        <w:pStyle w:val="Legenda"/>
        <w:jc w:val="center"/>
      </w:pPr>
      <w:bookmarkStart w:id="39" w:name="_Toc187940024"/>
      <w:r>
        <w:t xml:space="preserve">Figura </w:t>
      </w:r>
      <w:fldSimple w:instr=" SEQ Figura \* ARABIC ">
        <w:r w:rsidR="00D45747">
          <w:rPr>
            <w:noProof/>
          </w:rPr>
          <w:t>24</w:t>
        </w:r>
      </w:fldSimple>
      <w:r>
        <w:t xml:space="preserve"> - adicionar Equipamento</w:t>
      </w:r>
      <w:bookmarkEnd w:id="39"/>
    </w:p>
    <w:p w14:paraId="2DDE4157" w14:textId="7EC1CE39" w:rsidR="00EB4BEF" w:rsidRDefault="00EB4BEF" w:rsidP="00EB4BEF">
      <w:r>
        <w:t>Feito o preenchimento do formulário falta associar um fornecedor e uma categoria.</w:t>
      </w:r>
    </w:p>
    <w:p w14:paraId="3F3E82D7" w14:textId="77777777" w:rsidR="00EB4BEF" w:rsidRDefault="00EB4BEF" w:rsidP="00EB4BEF">
      <w:pPr>
        <w:keepNext/>
        <w:jc w:val="center"/>
      </w:pPr>
      <w:r w:rsidRPr="00EB4BEF">
        <w:rPr>
          <w:noProof/>
        </w:rPr>
        <w:drawing>
          <wp:inline distT="0" distB="0" distL="0" distR="0" wp14:anchorId="590B9D0B" wp14:editId="10C34C3D">
            <wp:extent cx="3199143" cy="3850820"/>
            <wp:effectExtent l="0" t="0" r="1270" b="0"/>
            <wp:docPr id="1642820769" name="Imagem 1" descr="Uma imagem com texto, captura de ecrã, Tipo de letra, men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820769" name="Imagem 1" descr="Uma imagem com texto, captura de ecrã, Tipo de letra, menu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05214" cy="3858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9E75" w14:textId="0C4E845E" w:rsidR="00EB4BEF" w:rsidRDefault="00EB4BEF" w:rsidP="00EB4BEF">
      <w:pPr>
        <w:pStyle w:val="Legenda"/>
        <w:jc w:val="center"/>
      </w:pPr>
      <w:bookmarkStart w:id="40" w:name="_Toc187940025"/>
      <w:r>
        <w:t xml:space="preserve">Figura </w:t>
      </w:r>
      <w:fldSimple w:instr=" SEQ Figura \* ARABIC ">
        <w:r w:rsidR="00D45747">
          <w:rPr>
            <w:noProof/>
          </w:rPr>
          <w:t>25</w:t>
        </w:r>
      </w:fldSimple>
      <w:r>
        <w:t xml:space="preserve"> - associar fornecedor</w:t>
      </w:r>
      <w:bookmarkEnd w:id="40"/>
    </w:p>
    <w:p w14:paraId="58F90857" w14:textId="77777777" w:rsidR="00EB4BEF" w:rsidRDefault="00EB4BEF" w:rsidP="00EB4BEF">
      <w:pPr>
        <w:keepNext/>
        <w:jc w:val="center"/>
      </w:pPr>
      <w:r w:rsidRPr="00EB4BEF">
        <w:rPr>
          <w:noProof/>
        </w:rPr>
        <w:lastRenderedPageBreak/>
        <w:drawing>
          <wp:inline distT="0" distB="0" distL="0" distR="0" wp14:anchorId="60FE4F7D" wp14:editId="49B24937">
            <wp:extent cx="3438638" cy="4301836"/>
            <wp:effectExtent l="0" t="0" r="0" b="3810"/>
            <wp:docPr id="1188921889" name="Imagem 1" descr="Uma imagem com texto, captura de ecrã, Tipo de letra, men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921889" name="Imagem 1" descr="Uma imagem com texto, captura de ecrã, Tipo de letra, menu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46100" cy="431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9421A" w14:textId="1D0280ED" w:rsidR="00EB4BEF" w:rsidRDefault="00EB4BEF" w:rsidP="00EB4BEF">
      <w:pPr>
        <w:pStyle w:val="Legenda"/>
        <w:jc w:val="center"/>
      </w:pPr>
      <w:bookmarkStart w:id="41" w:name="_Toc187940026"/>
      <w:r>
        <w:t xml:space="preserve">Figura </w:t>
      </w:r>
      <w:fldSimple w:instr=" SEQ Figura \* ARABIC ">
        <w:r w:rsidR="00D45747">
          <w:rPr>
            <w:noProof/>
          </w:rPr>
          <w:t>26</w:t>
        </w:r>
      </w:fldSimple>
      <w:r>
        <w:t xml:space="preserve"> - associar categoria</w:t>
      </w:r>
      <w:bookmarkEnd w:id="41"/>
    </w:p>
    <w:p w14:paraId="55B48195" w14:textId="08193B05" w:rsidR="00EB4BEF" w:rsidRDefault="00EB4BEF" w:rsidP="00EB4BEF">
      <w:pPr>
        <w:pStyle w:val="Ttulo2"/>
        <w:numPr>
          <w:ilvl w:val="0"/>
          <w:numId w:val="0"/>
        </w:numPr>
        <w:ind w:left="792" w:hanging="432"/>
      </w:pPr>
      <w:bookmarkStart w:id="42" w:name="_Toc187939991"/>
      <w:r>
        <w:t xml:space="preserve">2.13 </w:t>
      </w:r>
      <w:r>
        <w:tab/>
        <w:t>Associar fornecedor a um equipamento existente</w:t>
      </w:r>
      <w:bookmarkEnd w:id="42"/>
    </w:p>
    <w:p w14:paraId="727625DE" w14:textId="3513EAB0" w:rsidR="00EB4BEF" w:rsidRDefault="00EB4BEF" w:rsidP="00EB4BEF">
      <w:pPr>
        <w:rPr>
          <w:lang w:eastAsia="en-US"/>
        </w:rPr>
      </w:pPr>
      <w:r>
        <w:rPr>
          <w:lang w:eastAsia="en-US"/>
        </w:rPr>
        <w:tab/>
        <w:t xml:space="preserve">Para associar um fornecedor a um equipamento existente é seguir o mesmo processo acima com a diferença que apresentada uma lista de equipamentos existente </w:t>
      </w:r>
      <w:r w:rsidR="00B84089">
        <w:rPr>
          <w:lang w:eastAsia="en-US"/>
        </w:rPr>
        <w:t>e depois o técnico escolhe a qual equipamento é para associar.</w:t>
      </w:r>
    </w:p>
    <w:p w14:paraId="72A49605" w14:textId="77777777" w:rsidR="00B84089" w:rsidRDefault="00B84089" w:rsidP="00B84089">
      <w:pPr>
        <w:keepNext/>
        <w:jc w:val="center"/>
      </w:pPr>
      <w:r w:rsidRPr="00B84089">
        <w:rPr>
          <w:noProof/>
          <w:lang w:eastAsia="en-US"/>
        </w:rPr>
        <w:drawing>
          <wp:inline distT="0" distB="0" distL="0" distR="0" wp14:anchorId="10C51EA6" wp14:editId="780D8DD7">
            <wp:extent cx="4149437" cy="1731168"/>
            <wp:effectExtent l="0" t="0" r="3810" b="2540"/>
            <wp:docPr id="543593733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593733" name="Imagem 1" descr="Uma imagem com texto, captura de ecrã, Tipo de letra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67717" cy="17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8A0E0" w14:textId="57EEECE5" w:rsidR="00B84089" w:rsidRDefault="00B84089" w:rsidP="00B84089">
      <w:pPr>
        <w:pStyle w:val="Legenda"/>
        <w:jc w:val="center"/>
      </w:pPr>
      <w:bookmarkStart w:id="43" w:name="_Toc187940027"/>
      <w:r>
        <w:t xml:space="preserve">Figura </w:t>
      </w:r>
      <w:fldSimple w:instr=" SEQ Figura \* ARABIC ">
        <w:r w:rsidR="00D45747">
          <w:rPr>
            <w:noProof/>
          </w:rPr>
          <w:t>27</w:t>
        </w:r>
      </w:fldSimple>
      <w:r>
        <w:t xml:space="preserve"> - lista de equipamentos</w:t>
      </w:r>
      <w:bookmarkEnd w:id="43"/>
    </w:p>
    <w:p w14:paraId="73A5A8D3" w14:textId="77777777" w:rsidR="00B84089" w:rsidRDefault="00B84089" w:rsidP="00B84089">
      <w:pPr>
        <w:keepNext/>
        <w:jc w:val="center"/>
      </w:pPr>
      <w:r w:rsidRPr="00B84089">
        <w:rPr>
          <w:noProof/>
          <w:lang w:eastAsia="en-US"/>
        </w:rPr>
        <w:lastRenderedPageBreak/>
        <w:drawing>
          <wp:inline distT="0" distB="0" distL="0" distR="0" wp14:anchorId="6B628AC2" wp14:editId="5350E51A">
            <wp:extent cx="3872345" cy="3730064"/>
            <wp:effectExtent l="0" t="0" r="0" b="3810"/>
            <wp:docPr id="683670029" name="Imagem 1" descr="Uma imagem com texto, captura de ecrã, Tipo de letra, men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70029" name="Imagem 1" descr="Uma imagem com texto, captura de ecrã, Tipo de letra, menu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86970" cy="374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75DC4" w14:textId="796DF359" w:rsidR="00B84089" w:rsidRDefault="00B84089" w:rsidP="00B84089">
      <w:pPr>
        <w:pStyle w:val="Legenda"/>
        <w:jc w:val="center"/>
      </w:pPr>
      <w:bookmarkStart w:id="44" w:name="_Toc187940028"/>
      <w:r>
        <w:t xml:space="preserve">Figura </w:t>
      </w:r>
      <w:fldSimple w:instr=" SEQ Figura \* ARABIC ">
        <w:r w:rsidR="00D45747">
          <w:rPr>
            <w:noProof/>
          </w:rPr>
          <w:t>28</w:t>
        </w:r>
      </w:fldSimple>
      <w:r>
        <w:t xml:space="preserve"> - associar fornecedor</w:t>
      </w:r>
      <w:bookmarkEnd w:id="44"/>
    </w:p>
    <w:p w14:paraId="5221E306" w14:textId="50F2F744" w:rsidR="00B84089" w:rsidRDefault="00B84089" w:rsidP="00B84089">
      <w:pPr>
        <w:ind w:firstLine="360"/>
        <w:rPr>
          <w:lang w:eastAsia="en-US"/>
        </w:rPr>
      </w:pPr>
      <w:r>
        <w:rPr>
          <w:lang w:eastAsia="en-US"/>
        </w:rPr>
        <w:t>Tal como dito em cima o processo é o mesmo com a diferença que não é possível associar o mesmo técnico que já esta associado como vemos na figura e só é permitida e também cada equipamento só pode ter até 6 fornecedores associados.</w:t>
      </w:r>
    </w:p>
    <w:p w14:paraId="14E8DF18" w14:textId="126B02CA" w:rsidR="00B84089" w:rsidRDefault="00B84089" w:rsidP="00B84089">
      <w:pPr>
        <w:pStyle w:val="Ttulo2"/>
        <w:numPr>
          <w:ilvl w:val="0"/>
          <w:numId w:val="0"/>
        </w:numPr>
        <w:ind w:left="792" w:hanging="432"/>
      </w:pPr>
      <w:bookmarkStart w:id="45" w:name="_Toc187939992"/>
      <w:r>
        <w:t xml:space="preserve">2.14 </w:t>
      </w:r>
      <w:r>
        <w:tab/>
        <w:t>Associar categoria a um equipamento existente</w:t>
      </w:r>
      <w:bookmarkEnd w:id="45"/>
    </w:p>
    <w:p w14:paraId="15775E8B" w14:textId="347336FE" w:rsidR="00B84089" w:rsidRDefault="00B84089" w:rsidP="00B84089">
      <w:pPr>
        <w:rPr>
          <w:lang w:eastAsia="en-US"/>
        </w:rPr>
      </w:pPr>
      <w:r>
        <w:rPr>
          <w:lang w:eastAsia="en-US"/>
        </w:rPr>
        <w:tab/>
        <w:t>Para associar uma categoria a um equipamento existente a lógica é a mesma da associação de um fornecedor.</w:t>
      </w:r>
    </w:p>
    <w:p w14:paraId="03B51228" w14:textId="77777777" w:rsidR="00B84089" w:rsidRDefault="00B84089" w:rsidP="00B84089">
      <w:pPr>
        <w:keepNext/>
        <w:jc w:val="center"/>
      </w:pPr>
      <w:r w:rsidRPr="00B84089">
        <w:rPr>
          <w:noProof/>
          <w:lang w:eastAsia="en-US"/>
        </w:rPr>
        <w:drawing>
          <wp:inline distT="0" distB="0" distL="0" distR="0" wp14:anchorId="20EAAC75" wp14:editId="0755E9D4">
            <wp:extent cx="4045528" cy="1664431"/>
            <wp:effectExtent l="0" t="0" r="0" b="0"/>
            <wp:docPr id="271421603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421603" name="Imagem 1" descr="Uma imagem com texto, captura de ecrã, Tipo de letra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63234" cy="167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C2F3" w14:textId="72129AF6" w:rsidR="00B84089" w:rsidRDefault="00B84089" w:rsidP="00B84089">
      <w:pPr>
        <w:pStyle w:val="Legenda"/>
        <w:jc w:val="center"/>
      </w:pPr>
      <w:bookmarkStart w:id="46" w:name="_Toc187940029"/>
      <w:r>
        <w:t xml:space="preserve">Figura </w:t>
      </w:r>
      <w:fldSimple w:instr=" SEQ Figura \* ARABIC ">
        <w:r w:rsidR="00D45747">
          <w:rPr>
            <w:noProof/>
          </w:rPr>
          <w:t>29</w:t>
        </w:r>
      </w:fldSimple>
      <w:r>
        <w:t xml:space="preserve"> - listagem de equipamentos</w:t>
      </w:r>
      <w:bookmarkEnd w:id="46"/>
    </w:p>
    <w:p w14:paraId="19ED135A" w14:textId="77777777" w:rsidR="00835464" w:rsidRDefault="00B84089" w:rsidP="00B84089">
      <w:pPr>
        <w:rPr>
          <w:lang w:eastAsia="en-US"/>
        </w:rPr>
      </w:pPr>
      <w:r>
        <w:rPr>
          <w:lang w:eastAsia="en-US"/>
        </w:rPr>
        <w:tab/>
      </w:r>
    </w:p>
    <w:p w14:paraId="69098050" w14:textId="77777777" w:rsidR="00835464" w:rsidRDefault="00835464">
      <w:pPr>
        <w:spacing w:before="0"/>
        <w:jc w:val="left"/>
        <w:rPr>
          <w:lang w:eastAsia="en-US"/>
        </w:rPr>
      </w:pPr>
      <w:r>
        <w:rPr>
          <w:lang w:eastAsia="en-US"/>
        </w:rPr>
        <w:br w:type="page"/>
      </w:r>
    </w:p>
    <w:p w14:paraId="181C4DAE" w14:textId="370C2C3A" w:rsidR="00B84089" w:rsidRPr="00B84089" w:rsidRDefault="00B84089" w:rsidP="00835464">
      <w:pPr>
        <w:ind w:firstLine="709"/>
        <w:rPr>
          <w:lang w:eastAsia="en-US"/>
        </w:rPr>
      </w:pPr>
      <w:r>
        <w:rPr>
          <w:lang w:eastAsia="en-US"/>
        </w:rPr>
        <w:lastRenderedPageBreak/>
        <w:t xml:space="preserve">A diferença para a associação de fornecedores é que </w:t>
      </w:r>
      <w:proofErr w:type="gramStart"/>
      <w:r>
        <w:rPr>
          <w:lang w:eastAsia="en-US"/>
        </w:rPr>
        <w:t>nas categoria</w:t>
      </w:r>
      <w:proofErr w:type="gramEnd"/>
      <w:r>
        <w:rPr>
          <w:lang w:eastAsia="en-US"/>
        </w:rPr>
        <w:t>, cada equipamento só pode ter até 4 categoria.</w:t>
      </w:r>
    </w:p>
    <w:p w14:paraId="3FF01D70" w14:textId="77777777" w:rsidR="00B84089" w:rsidRDefault="00B84089" w:rsidP="00B84089">
      <w:pPr>
        <w:keepNext/>
        <w:jc w:val="center"/>
      </w:pPr>
      <w:r w:rsidRPr="00B84089">
        <w:rPr>
          <w:noProof/>
        </w:rPr>
        <w:drawing>
          <wp:inline distT="0" distB="0" distL="0" distR="0" wp14:anchorId="28DAE5D5" wp14:editId="65FAB37E">
            <wp:extent cx="3279826" cy="3962400"/>
            <wp:effectExtent l="0" t="0" r="0" b="0"/>
            <wp:docPr id="11401340" name="Imagem 1" descr="Uma imagem com texto, captura de ecrã, Tipo de letra, men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1340" name="Imagem 1" descr="Uma imagem com texto, captura de ecrã, Tipo de letra, menu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89965" cy="397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E65E4" w14:textId="1A4C86C3" w:rsidR="00B84089" w:rsidRDefault="00B84089" w:rsidP="00B84089">
      <w:pPr>
        <w:pStyle w:val="Legenda"/>
        <w:jc w:val="center"/>
      </w:pPr>
      <w:bookmarkStart w:id="47" w:name="_Toc187940030"/>
      <w:r>
        <w:t xml:space="preserve">Figura </w:t>
      </w:r>
      <w:fldSimple w:instr=" SEQ Figura \* ARABIC ">
        <w:r w:rsidR="00D45747">
          <w:rPr>
            <w:noProof/>
          </w:rPr>
          <w:t>30</w:t>
        </w:r>
      </w:fldSimple>
      <w:r>
        <w:t xml:space="preserve"> - associar categorias</w:t>
      </w:r>
      <w:bookmarkEnd w:id="47"/>
    </w:p>
    <w:p w14:paraId="1046FC51" w14:textId="7DB1EDA8" w:rsidR="00B84089" w:rsidRDefault="00B84089" w:rsidP="00B84089">
      <w:pPr>
        <w:pStyle w:val="Ttulo2"/>
        <w:numPr>
          <w:ilvl w:val="0"/>
          <w:numId w:val="0"/>
        </w:numPr>
        <w:ind w:left="792" w:hanging="432"/>
      </w:pPr>
      <w:bookmarkStart w:id="48" w:name="_Toc187939993"/>
      <w:r>
        <w:t xml:space="preserve">2.15 </w:t>
      </w:r>
      <w:r>
        <w:tab/>
        <w:t>Atualizar stock</w:t>
      </w:r>
      <w:bookmarkEnd w:id="48"/>
    </w:p>
    <w:p w14:paraId="6DC7903D" w14:textId="77777777" w:rsidR="005D1F57" w:rsidRDefault="00B84089" w:rsidP="00B84089">
      <w:pPr>
        <w:rPr>
          <w:lang w:eastAsia="en-US"/>
        </w:rPr>
      </w:pPr>
      <w:r>
        <w:rPr>
          <w:lang w:eastAsia="en-US"/>
        </w:rPr>
        <w:tab/>
        <w:t>Os técnicos podem também atualizar o stock de qualquer equipamento para isso basta escolher qual equipamento e indicar a nova quantia.</w:t>
      </w:r>
    </w:p>
    <w:p w14:paraId="1783973F" w14:textId="77777777" w:rsidR="005D1F57" w:rsidRDefault="005D1F57" w:rsidP="005D1F57">
      <w:pPr>
        <w:keepNext/>
        <w:jc w:val="center"/>
      </w:pPr>
      <w:r w:rsidRPr="005D1F57">
        <w:rPr>
          <w:noProof/>
          <w:lang w:eastAsia="en-US"/>
        </w:rPr>
        <w:drawing>
          <wp:inline distT="0" distB="0" distL="0" distR="0" wp14:anchorId="65E9087F" wp14:editId="262F0881">
            <wp:extent cx="4246418" cy="2339150"/>
            <wp:effectExtent l="0" t="0" r="1905" b="4445"/>
            <wp:docPr id="1739891357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891357" name="Imagem 1" descr="Uma imagem com texto, captura de ecrã, Tipo de letra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49481" cy="234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B09D" w14:textId="391B2D59" w:rsidR="00B84089" w:rsidRPr="00B84089" w:rsidRDefault="005D1F57" w:rsidP="005D1F57">
      <w:pPr>
        <w:pStyle w:val="Legenda"/>
        <w:jc w:val="center"/>
        <w:rPr>
          <w:lang w:eastAsia="en-US"/>
        </w:rPr>
      </w:pPr>
      <w:bookmarkStart w:id="49" w:name="_Toc187940031"/>
      <w:r>
        <w:t xml:space="preserve">Figura </w:t>
      </w:r>
      <w:fldSimple w:instr=" SEQ Figura \* ARABIC ">
        <w:r w:rsidR="00D45747">
          <w:rPr>
            <w:noProof/>
          </w:rPr>
          <w:t>31</w:t>
        </w:r>
      </w:fldSimple>
      <w:r>
        <w:t xml:space="preserve"> - atualizar stock</w:t>
      </w:r>
      <w:bookmarkEnd w:id="49"/>
    </w:p>
    <w:p w14:paraId="1B3A763D" w14:textId="10571F80" w:rsidR="005D1F57" w:rsidRDefault="005D1F57" w:rsidP="005D1F57">
      <w:pPr>
        <w:pStyle w:val="Ttulo2"/>
        <w:numPr>
          <w:ilvl w:val="0"/>
          <w:numId w:val="0"/>
        </w:numPr>
        <w:ind w:left="792" w:hanging="432"/>
      </w:pPr>
      <w:bookmarkStart w:id="50" w:name="_Toc187939994"/>
      <w:r>
        <w:lastRenderedPageBreak/>
        <w:t xml:space="preserve">2.16 </w:t>
      </w:r>
      <w:r>
        <w:tab/>
        <w:t>Listagem de Equipamentos</w:t>
      </w:r>
      <w:bookmarkEnd w:id="50"/>
    </w:p>
    <w:p w14:paraId="77ED62B2" w14:textId="28D20612" w:rsidR="005D1F57" w:rsidRDefault="005D1F57" w:rsidP="005D1F57">
      <w:pPr>
        <w:rPr>
          <w:lang w:eastAsia="en-US"/>
        </w:rPr>
      </w:pPr>
      <w:r>
        <w:rPr>
          <w:lang w:eastAsia="en-US"/>
        </w:rPr>
        <w:tab/>
        <w:t>Os técnicos e os clientes podem listar todos os equipamentos existem da forma que prendem basta escolherem uma opção.</w:t>
      </w:r>
    </w:p>
    <w:p w14:paraId="272AC46E" w14:textId="77777777" w:rsidR="005D1F57" w:rsidRDefault="005D1F57" w:rsidP="005D1F57">
      <w:pPr>
        <w:keepNext/>
        <w:jc w:val="center"/>
      </w:pPr>
      <w:r w:rsidRPr="005D1F57">
        <w:rPr>
          <w:noProof/>
          <w:lang w:eastAsia="en-US"/>
        </w:rPr>
        <w:drawing>
          <wp:inline distT="0" distB="0" distL="0" distR="0" wp14:anchorId="3BAB2DC1" wp14:editId="6474C674">
            <wp:extent cx="3470564" cy="1505443"/>
            <wp:effectExtent l="0" t="0" r="0" b="0"/>
            <wp:docPr id="1436476532" name="Imagem 1" descr="Uma imagem com texto, captura de ecrã, Tipo de letra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476532" name="Imagem 1" descr="Uma imagem com texto, captura de ecrã, Tipo de letra, preto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83591" cy="151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C04F" w14:textId="5431E902" w:rsidR="005D1F57" w:rsidRDefault="005D1F57" w:rsidP="005D1F57">
      <w:pPr>
        <w:pStyle w:val="Legenda"/>
        <w:jc w:val="center"/>
      </w:pPr>
      <w:bookmarkStart w:id="51" w:name="_Toc187940032"/>
      <w:r>
        <w:t xml:space="preserve">Figura </w:t>
      </w:r>
      <w:fldSimple w:instr=" SEQ Figura \* ARABIC ">
        <w:r w:rsidR="00D45747">
          <w:rPr>
            <w:noProof/>
          </w:rPr>
          <w:t>32</w:t>
        </w:r>
      </w:fldSimple>
      <w:r>
        <w:t xml:space="preserve"> - menu listagem de equipamentos</w:t>
      </w:r>
      <w:bookmarkEnd w:id="51"/>
    </w:p>
    <w:p w14:paraId="2387EBD1" w14:textId="471AAEFA" w:rsidR="005D1F57" w:rsidRDefault="005D1F57" w:rsidP="005D1F57">
      <w:pPr>
        <w:rPr>
          <w:lang w:eastAsia="en-US"/>
        </w:rPr>
      </w:pPr>
      <w:r>
        <w:rPr>
          <w:lang w:eastAsia="en-US"/>
        </w:rPr>
        <w:tab/>
        <w:t>Vou dar o exemplo de listar por marca ou código.</w:t>
      </w:r>
    </w:p>
    <w:p w14:paraId="5003414C" w14:textId="77777777" w:rsidR="005D1F57" w:rsidRDefault="005D1F57" w:rsidP="005D1F57">
      <w:pPr>
        <w:keepNext/>
        <w:jc w:val="center"/>
      </w:pPr>
      <w:r w:rsidRPr="005D1F57">
        <w:rPr>
          <w:noProof/>
          <w:lang w:eastAsia="en-US"/>
        </w:rPr>
        <w:drawing>
          <wp:inline distT="0" distB="0" distL="0" distR="0" wp14:anchorId="1034D465" wp14:editId="0CFEE91E">
            <wp:extent cx="4052455" cy="1385760"/>
            <wp:effectExtent l="0" t="0" r="5715" b="5080"/>
            <wp:docPr id="608111415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11415" name="Imagem 1" descr="Uma imagem com texto, captura de ecrã, Tipo de letra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61849" cy="138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1631A" w14:textId="0B3CB20D" w:rsidR="005D1F57" w:rsidRDefault="005D1F57" w:rsidP="005D1F57">
      <w:pPr>
        <w:pStyle w:val="Legenda"/>
        <w:jc w:val="center"/>
      </w:pPr>
      <w:bookmarkStart w:id="52" w:name="_Toc187940033"/>
      <w:r>
        <w:t xml:space="preserve">Figura </w:t>
      </w:r>
      <w:fldSimple w:instr=" SEQ Figura \* ARABIC ">
        <w:r w:rsidR="00D45747">
          <w:rPr>
            <w:noProof/>
          </w:rPr>
          <w:t>33</w:t>
        </w:r>
      </w:fldSimple>
      <w:r>
        <w:t xml:space="preserve"> - listar por marca</w:t>
      </w:r>
      <w:bookmarkEnd w:id="52"/>
    </w:p>
    <w:p w14:paraId="2DCD2C94" w14:textId="3333FF2F" w:rsidR="005D1F57" w:rsidRDefault="005D1F57" w:rsidP="005D1F57">
      <w:pPr>
        <w:rPr>
          <w:lang w:eastAsia="en-US"/>
        </w:rPr>
      </w:pPr>
      <w:r>
        <w:rPr>
          <w:lang w:eastAsia="en-US"/>
        </w:rPr>
        <w:tab/>
        <w:t>Como podemos ver eu pesquisei por um equipamento cuja a marca que tinha de ter “a” no entanto o outro equipamento é da marca “Apple” no entanto ele não aparece porque eu escrevi a com letra minúscula se eu escreve com maiúscula aparecia só a da marca apple, uma vez que Samsung tem o a minúsculo.</w:t>
      </w:r>
    </w:p>
    <w:p w14:paraId="07B82729" w14:textId="77777777" w:rsidR="005D1F57" w:rsidRDefault="005D1F57" w:rsidP="005D1F57">
      <w:pPr>
        <w:keepNext/>
        <w:jc w:val="center"/>
      </w:pPr>
      <w:r w:rsidRPr="005D1F57">
        <w:rPr>
          <w:noProof/>
          <w:lang w:eastAsia="en-US"/>
        </w:rPr>
        <w:drawing>
          <wp:inline distT="0" distB="0" distL="0" distR="0" wp14:anchorId="4BA511CF" wp14:editId="334C815B">
            <wp:extent cx="3948546" cy="1314177"/>
            <wp:effectExtent l="0" t="0" r="0" b="635"/>
            <wp:docPr id="61167032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670320" name="Imagem 1" descr="Uma imagem com texto, captura de ecrã, Tipo de letra&#10;&#10;Descrição gerada automaticamente"/>
                    <pic:cNvPicPr/>
                  </pic:nvPicPr>
                  <pic:blipFill rotWithShape="1">
                    <a:blip r:embed="rId42"/>
                    <a:srcRect t="9055"/>
                    <a:stretch/>
                  </pic:blipFill>
                  <pic:spPr bwMode="auto">
                    <a:xfrm>
                      <a:off x="0" y="0"/>
                      <a:ext cx="3975114" cy="1323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0B242" w14:textId="7E4D4712" w:rsidR="005D1F57" w:rsidRDefault="005D1F57" w:rsidP="005D1F57">
      <w:pPr>
        <w:pStyle w:val="Legenda"/>
        <w:jc w:val="center"/>
      </w:pPr>
      <w:bookmarkStart w:id="53" w:name="_Toc187940034"/>
      <w:r>
        <w:t xml:space="preserve">Figura </w:t>
      </w:r>
      <w:fldSimple w:instr=" SEQ Figura \* ARABIC ">
        <w:r w:rsidR="00D45747">
          <w:rPr>
            <w:noProof/>
          </w:rPr>
          <w:t>34</w:t>
        </w:r>
      </w:fldSimple>
      <w:r>
        <w:t xml:space="preserve"> - listagem por marca</w:t>
      </w:r>
      <w:bookmarkEnd w:id="53"/>
    </w:p>
    <w:p w14:paraId="18B92974" w14:textId="44EF36C0" w:rsidR="00835464" w:rsidRPr="00835464" w:rsidRDefault="00835464" w:rsidP="00835464">
      <w:pPr>
        <w:spacing w:before="0"/>
        <w:jc w:val="left"/>
      </w:pPr>
      <w:r>
        <w:br w:type="page"/>
      </w:r>
    </w:p>
    <w:p w14:paraId="2C9EB216" w14:textId="1D47062E" w:rsidR="00811250" w:rsidRDefault="00811250" w:rsidP="00811250">
      <w:pPr>
        <w:pStyle w:val="Ttulo2"/>
        <w:numPr>
          <w:ilvl w:val="0"/>
          <w:numId w:val="0"/>
        </w:numPr>
        <w:ind w:left="792" w:hanging="432"/>
      </w:pPr>
      <w:bookmarkStart w:id="54" w:name="_Toc187939995"/>
      <w:r>
        <w:lastRenderedPageBreak/>
        <w:t>2.1</w:t>
      </w:r>
      <w:r>
        <w:t>7</w:t>
      </w:r>
      <w:r>
        <w:t xml:space="preserve"> </w:t>
      </w:r>
      <w:r>
        <w:tab/>
      </w:r>
      <w:r>
        <w:t>Pedido de compra</w:t>
      </w:r>
      <w:bookmarkEnd w:id="54"/>
    </w:p>
    <w:p w14:paraId="40138FB0" w14:textId="32B6106D" w:rsidR="00811250" w:rsidRDefault="00811250" w:rsidP="00811250">
      <w:pPr>
        <w:rPr>
          <w:lang w:eastAsia="en-US"/>
        </w:rPr>
      </w:pPr>
      <w:r>
        <w:rPr>
          <w:lang w:eastAsia="en-US"/>
        </w:rPr>
        <w:tab/>
        <w:t>Os clientes podem realizar um pedido de compra e para isso basta escolher o equipamento que querem.</w:t>
      </w:r>
    </w:p>
    <w:p w14:paraId="114A90DB" w14:textId="77777777" w:rsidR="00811250" w:rsidRDefault="00811250" w:rsidP="00811250">
      <w:pPr>
        <w:keepNext/>
        <w:jc w:val="center"/>
      </w:pPr>
      <w:r w:rsidRPr="00811250">
        <w:rPr>
          <w:lang w:eastAsia="en-US"/>
        </w:rPr>
        <w:drawing>
          <wp:inline distT="0" distB="0" distL="0" distR="0" wp14:anchorId="359F2662" wp14:editId="1059B2A1">
            <wp:extent cx="3131128" cy="1986791"/>
            <wp:effectExtent l="0" t="0" r="0" b="0"/>
            <wp:docPr id="944604754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604754" name="Imagem 1" descr="Uma imagem com texto, captura de ecrã, Tipo de letra&#10;&#10;Descrição gerada automaticament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38914" cy="1991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CD56" w14:textId="1A952DDB" w:rsidR="00811250" w:rsidRDefault="00811250" w:rsidP="00811250">
      <w:pPr>
        <w:pStyle w:val="Legenda"/>
        <w:jc w:val="center"/>
      </w:pPr>
      <w:bookmarkStart w:id="55" w:name="_Toc187940035"/>
      <w:r>
        <w:t xml:space="preserve">Figura </w:t>
      </w:r>
      <w:fldSimple w:instr=" SEQ Figura \* ARABIC ">
        <w:r w:rsidR="00D45747">
          <w:rPr>
            <w:noProof/>
          </w:rPr>
          <w:t>35</w:t>
        </w:r>
      </w:fldSimple>
      <w:r>
        <w:t xml:space="preserve"> - início do serviço de compra</w:t>
      </w:r>
      <w:bookmarkEnd w:id="55"/>
    </w:p>
    <w:p w14:paraId="779E1396" w14:textId="1E13BD33" w:rsidR="00811250" w:rsidRDefault="00811250" w:rsidP="00AA4279">
      <w:pPr>
        <w:ind w:firstLine="709"/>
        <w:rPr>
          <w:lang w:eastAsia="en-US"/>
        </w:rPr>
      </w:pPr>
      <w:r>
        <w:rPr>
          <w:lang w:eastAsia="en-US"/>
        </w:rPr>
        <w:t>No final de ter escolhido um produto o cliente pode decidir se quer adicionar mais algum equipamento á sua encomenda. Se o cliente disser que s o processo é o mesmo indicado na figura 35, caso contrario ele pergunta se quer adicionar alguma descrição ao serviço de compra, como montar algum equipamento, instala</w:t>
      </w:r>
      <w:r w:rsidR="00AA4279">
        <w:rPr>
          <w:lang w:eastAsia="en-US"/>
        </w:rPr>
        <w:t>ção de algo, etc.</w:t>
      </w:r>
    </w:p>
    <w:p w14:paraId="6F1CBB9D" w14:textId="016D3D31" w:rsidR="00AA4279" w:rsidRDefault="00AC24B3" w:rsidP="00AA4279">
      <w:pPr>
        <w:keepNext/>
        <w:jc w:val="center"/>
      </w:pPr>
      <w:r w:rsidRPr="00AC24B3">
        <w:drawing>
          <wp:inline distT="0" distB="0" distL="0" distR="0" wp14:anchorId="56D12DD5" wp14:editId="63BC43AB">
            <wp:extent cx="3713018" cy="745441"/>
            <wp:effectExtent l="0" t="0" r="1905" b="0"/>
            <wp:docPr id="998820977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820977" name="Imagem 1" descr="Uma imagem com texto, captura de ecrã, Tipo de letra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714" cy="74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46CF2" w14:textId="22EC93B2" w:rsidR="00AA4279" w:rsidRPr="00811250" w:rsidRDefault="00AA4279" w:rsidP="00AA4279">
      <w:pPr>
        <w:pStyle w:val="Legenda"/>
        <w:jc w:val="center"/>
        <w:rPr>
          <w:lang w:eastAsia="en-US"/>
        </w:rPr>
      </w:pPr>
      <w:bookmarkStart w:id="56" w:name="_Toc187940036"/>
      <w:r>
        <w:t xml:space="preserve">Figura </w:t>
      </w:r>
      <w:fldSimple w:instr=" SEQ Figura \* ARABIC ">
        <w:r w:rsidR="00D45747">
          <w:rPr>
            <w:noProof/>
          </w:rPr>
          <w:t>36</w:t>
        </w:r>
      </w:fldSimple>
      <w:r>
        <w:t xml:space="preserve"> - fim do serviço de compra</w:t>
      </w:r>
      <w:bookmarkEnd w:id="56"/>
    </w:p>
    <w:p w14:paraId="09397469" w14:textId="6B687972" w:rsidR="005D1F57" w:rsidRPr="005D1F57" w:rsidRDefault="00AA4279" w:rsidP="005D1F57">
      <w:pPr>
        <w:rPr>
          <w:lang w:eastAsia="en-US"/>
        </w:rPr>
      </w:pPr>
      <w:r>
        <w:rPr>
          <w:lang w:eastAsia="en-US"/>
        </w:rPr>
        <w:tab/>
        <w:t>Feito o pedido ele apresenta o valor total a pagar.</w:t>
      </w:r>
    </w:p>
    <w:p w14:paraId="1382F423" w14:textId="4D4A95F1" w:rsidR="00AA4279" w:rsidRDefault="00AA4279" w:rsidP="00AA4279">
      <w:pPr>
        <w:pStyle w:val="Ttulo2"/>
        <w:numPr>
          <w:ilvl w:val="0"/>
          <w:numId w:val="0"/>
        </w:numPr>
        <w:ind w:left="792" w:hanging="432"/>
      </w:pPr>
      <w:bookmarkStart w:id="57" w:name="_Toc187939996"/>
      <w:r>
        <w:t>2.1</w:t>
      </w:r>
      <w:r>
        <w:t>8</w:t>
      </w:r>
      <w:r>
        <w:t xml:space="preserve"> </w:t>
      </w:r>
      <w:r>
        <w:tab/>
      </w:r>
      <w:r>
        <w:t>Listagem de serviços</w:t>
      </w:r>
      <w:bookmarkEnd w:id="57"/>
    </w:p>
    <w:p w14:paraId="2AA3EB90" w14:textId="79D0635C" w:rsidR="00AA4279" w:rsidRDefault="00AA4279" w:rsidP="00AA4279">
      <w:pPr>
        <w:rPr>
          <w:lang w:eastAsia="en-US"/>
        </w:rPr>
      </w:pPr>
      <w:r>
        <w:rPr>
          <w:lang w:eastAsia="en-US"/>
        </w:rPr>
        <w:tab/>
        <w:t>O cliente apenas pode ver os serviços que realizou</w:t>
      </w:r>
      <w:r w:rsidR="00AC24B3">
        <w:rPr>
          <w:lang w:eastAsia="en-US"/>
        </w:rPr>
        <w:t>.</w:t>
      </w:r>
    </w:p>
    <w:p w14:paraId="63344A98" w14:textId="77777777" w:rsidR="00AC24B3" w:rsidRDefault="00AC24B3" w:rsidP="00AC24B3">
      <w:pPr>
        <w:keepNext/>
        <w:jc w:val="center"/>
      </w:pPr>
      <w:r w:rsidRPr="00AC24B3">
        <w:rPr>
          <w:lang w:eastAsia="en-US"/>
        </w:rPr>
        <w:drawing>
          <wp:inline distT="0" distB="0" distL="0" distR="0" wp14:anchorId="0BBE9959" wp14:editId="797D1C8B">
            <wp:extent cx="3739565" cy="1177636"/>
            <wp:effectExtent l="0" t="0" r="0" b="3810"/>
            <wp:docPr id="731010815" name="Imagem 1" descr="Uma imagem com texto, captura de ecrã, Tipo de letra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010815" name="Imagem 1" descr="Uma imagem com texto, captura de ecrã, Tipo de letra, preto&#10;&#10;Descrição gerada automaticament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73232" cy="118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A8BDF" w14:textId="737551B4" w:rsidR="00AC24B3" w:rsidRDefault="00AC24B3" w:rsidP="00AC24B3">
      <w:pPr>
        <w:pStyle w:val="Legenda"/>
        <w:jc w:val="center"/>
        <w:rPr>
          <w:lang w:eastAsia="en-US"/>
        </w:rPr>
      </w:pPr>
      <w:bookmarkStart w:id="58" w:name="_Toc187940037"/>
      <w:r>
        <w:t xml:space="preserve">Figura </w:t>
      </w:r>
      <w:fldSimple w:instr=" SEQ Figura \* ARABIC ">
        <w:r w:rsidR="00D45747">
          <w:rPr>
            <w:noProof/>
          </w:rPr>
          <w:t>37</w:t>
        </w:r>
      </w:fldSimple>
      <w:r>
        <w:t xml:space="preserve"> - listagem de serviços cliente</w:t>
      </w:r>
      <w:bookmarkEnd w:id="58"/>
    </w:p>
    <w:p w14:paraId="547C7855" w14:textId="74752464" w:rsidR="00AC24B3" w:rsidRDefault="00AC24B3" w:rsidP="00AC24B3">
      <w:pPr>
        <w:rPr>
          <w:lang w:eastAsia="en-US"/>
        </w:rPr>
      </w:pPr>
      <w:r>
        <w:rPr>
          <w:lang w:eastAsia="en-US"/>
        </w:rPr>
        <w:tab/>
        <w:t>Exemplo o cliente quer listar todos os seus serviços.</w:t>
      </w:r>
    </w:p>
    <w:p w14:paraId="704A3CDE" w14:textId="77777777" w:rsidR="00AC24B3" w:rsidRDefault="00AC24B3" w:rsidP="00AC24B3">
      <w:pPr>
        <w:keepNext/>
        <w:jc w:val="center"/>
      </w:pPr>
      <w:r w:rsidRPr="00AC24B3">
        <w:rPr>
          <w:lang w:eastAsia="en-US"/>
        </w:rPr>
        <w:lastRenderedPageBreak/>
        <w:drawing>
          <wp:inline distT="0" distB="0" distL="0" distR="0" wp14:anchorId="6C93FD17" wp14:editId="7BD163E1">
            <wp:extent cx="2816068" cy="1898073"/>
            <wp:effectExtent l="0" t="0" r="3810" b="6985"/>
            <wp:docPr id="116150462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504629" name="Imagem 1" descr="Uma imagem com texto, captura de ecrã, Tipo de letra&#10;&#10;Descrição gerada automaticament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30327" cy="1907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915E8" w14:textId="235929B6" w:rsidR="00AC24B3" w:rsidRDefault="00AC24B3" w:rsidP="00AC24B3">
      <w:pPr>
        <w:pStyle w:val="Legenda"/>
        <w:jc w:val="center"/>
      </w:pPr>
      <w:bookmarkStart w:id="59" w:name="_Toc187940038"/>
      <w:r>
        <w:t xml:space="preserve">Figura </w:t>
      </w:r>
      <w:fldSimple w:instr=" SEQ Figura \* ARABIC ">
        <w:r w:rsidR="00D45747">
          <w:rPr>
            <w:noProof/>
          </w:rPr>
          <w:t>38</w:t>
        </w:r>
      </w:fldSimple>
      <w:r>
        <w:t xml:space="preserve"> - Listagem de serviços do cliente</w:t>
      </w:r>
      <w:bookmarkEnd w:id="59"/>
    </w:p>
    <w:p w14:paraId="49392B0A" w14:textId="4975953B" w:rsidR="007D09B9" w:rsidRDefault="007D09B9" w:rsidP="007D09B9">
      <w:r>
        <w:tab/>
        <w:t>Quanto aos administradores podem listar todos os serviços existentes.</w:t>
      </w:r>
    </w:p>
    <w:p w14:paraId="39551CC8" w14:textId="77777777" w:rsidR="007D09B9" w:rsidRDefault="007D09B9" w:rsidP="007D09B9">
      <w:pPr>
        <w:keepNext/>
        <w:jc w:val="center"/>
      </w:pPr>
      <w:r w:rsidRPr="007D09B9">
        <w:drawing>
          <wp:inline distT="0" distB="0" distL="0" distR="0" wp14:anchorId="2E194153" wp14:editId="331FC8BD">
            <wp:extent cx="3373582" cy="1052798"/>
            <wp:effectExtent l="0" t="0" r="0" b="0"/>
            <wp:docPr id="172714917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149170" name="Imagem 1" descr="Uma imagem com texto, captura de ecrã, Tipo de letra&#10;&#10;Descrição gerada automaticament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08584" cy="106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AAB0" w14:textId="65DB6311" w:rsidR="007D09B9" w:rsidRDefault="007D09B9" w:rsidP="007D09B9">
      <w:pPr>
        <w:pStyle w:val="Legenda"/>
        <w:jc w:val="center"/>
      </w:pPr>
      <w:bookmarkStart w:id="60" w:name="_Toc187940039"/>
      <w:r>
        <w:t xml:space="preserve">Figura </w:t>
      </w:r>
      <w:fldSimple w:instr=" SEQ Figura \* ARABIC ">
        <w:r w:rsidR="00D45747">
          <w:rPr>
            <w:noProof/>
          </w:rPr>
          <w:t>39</w:t>
        </w:r>
      </w:fldSimple>
      <w:r>
        <w:t xml:space="preserve"> - menu de listagem de serviços para administradores</w:t>
      </w:r>
      <w:bookmarkEnd w:id="60"/>
    </w:p>
    <w:p w14:paraId="455B1CEE" w14:textId="77777777" w:rsidR="00361D51" w:rsidRDefault="00361D51" w:rsidP="00361D51">
      <w:pPr>
        <w:keepNext/>
        <w:jc w:val="center"/>
      </w:pPr>
      <w:r w:rsidRPr="00361D51">
        <w:drawing>
          <wp:inline distT="0" distB="0" distL="0" distR="0" wp14:anchorId="19A03CD2" wp14:editId="078BCA7B">
            <wp:extent cx="2917911" cy="3560618"/>
            <wp:effectExtent l="0" t="0" r="0" b="1905"/>
            <wp:docPr id="1631642171" name="Imagem 1" descr="Uma imagem com texto, captura de ecrã, Tipo de letra, men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642171" name="Imagem 1" descr="Uma imagem com texto, captura de ecrã, Tipo de letra, menu&#10;&#10;Descrição gerada automa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19647" cy="3562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1879" w14:textId="1EBEE4D1" w:rsidR="007D09B9" w:rsidRDefault="00361D51" w:rsidP="00361D51">
      <w:pPr>
        <w:pStyle w:val="Legenda"/>
        <w:jc w:val="center"/>
      </w:pPr>
      <w:bookmarkStart w:id="61" w:name="_Toc187940040"/>
      <w:r>
        <w:t xml:space="preserve">Figura </w:t>
      </w:r>
      <w:fldSimple w:instr=" SEQ Figura \* ARABIC ">
        <w:r w:rsidR="00D45747">
          <w:rPr>
            <w:noProof/>
          </w:rPr>
          <w:t>40</w:t>
        </w:r>
      </w:fldSimple>
      <w:r>
        <w:t xml:space="preserve"> - Listar todos os serviços existentes</w:t>
      </w:r>
      <w:bookmarkEnd w:id="61"/>
    </w:p>
    <w:p w14:paraId="2C4C32DD" w14:textId="77777777" w:rsidR="00835464" w:rsidRDefault="00F66AFA" w:rsidP="00F66AFA">
      <w:r>
        <w:tab/>
      </w:r>
    </w:p>
    <w:p w14:paraId="231E6523" w14:textId="77777777" w:rsidR="00835464" w:rsidRDefault="00835464">
      <w:pPr>
        <w:spacing w:before="0"/>
        <w:jc w:val="left"/>
      </w:pPr>
      <w:r>
        <w:br w:type="page"/>
      </w:r>
    </w:p>
    <w:p w14:paraId="2B98574C" w14:textId="02481A1C" w:rsidR="00F66AFA" w:rsidRDefault="00F66AFA" w:rsidP="00835464">
      <w:pPr>
        <w:ind w:firstLine="709"/>
      </w:pPr>
      <w:r>
        <w:lastRenderedPageBreak/>
        <w:t xml:space="preserve">Relativamente </w:t>
      </w:r>
      <w:r w:rsidR="006F59C5">
        <w:t>aos técnicos eles só podem ver os serviços pelos quais são responsáveis, os que processão.</w:t>
      </w:r>
    </w:p>
    <w:p w14:paraId="2A434C36" w14:textId="77777777" w:rsidR="006E3D8A" w:rsidRDefault="006E3D8A" w:rsidP="006E3D8A">
      <w:pPr>
        <w:keepNext/>
        <w:jc w:val="center"/>
      </w:pPr>
      <w:r w:rsidRPr="006E3D8A">
        <w:drawing>
          <wp:inline distT="0" distB="0" distL="0" distR="0" wp14:anchorId="74CEF21C" wp14:editId="1034EE7F">
            <wp:extent cx="3742140" cy="1163782"/>
            <wp:effectExtent l="0" t="0" r="0" b="0"/>
            <wp:docPr id="75368858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688589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77164" cy="117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18E63" w14:textId="2A929184" w:rsidR="006F59C5" w:rsidRDefault="006E3D8A" w:rsidP="006E3D8A">
      <w:pPr>
        <w:pStyle w:val="Legenda"/>
        <w:jc w:val="center"/>
      </w:pPr>
      <w:bookmarkStart w:id="62" w:name="_Toc187940041"/>
      <w:r>
        <w:t xml:space="preserve">Figura </w:t>
      </w:r>
      <w:fldSimple w:instr=" SEQ Figura \* ARABIC ">
        <w:r w:rsidR="00D45747">
          <w:rPr>
            <w:noProof/>
          </w:rPr>
          <w:t>41</w:t>
        </w:r>
      </w:fldSimple>
      <w:r>
        <w:t xml:space="preserve"> - menu de listagem de </w:t>
      </w:r>
      <w:r w:rsidR="00E119F7">
        <w:t>técnicos</w:t>
      </w:r>
      <w:bookmarkEnd w:id="62"/>
    </w:p>
    <w:p w14:paraId="19F6342F" w14:textId="759AF3D0" w:rsidR="00A2337D" w:rsidRDefault="00A2337D" w:rsidP="00A2337D">
      <w:r>
        <w:tab/>
        <w:t>Exemplo listar todos os serviços a que estamos associados.</w:t>
      </w:r>
    </w:p>
    <w:p w14:paraId="112DB049" w14:textId="77777777" w:rsidR="00A2337D" w:rsidRDefault="00A2337D" w:rsidP="00A2337D">
      <w:pPr>
        <w:keepNext/>
        <w:jc w:val="center"/>
      </w:pPr>
      <w:r w:rsidRPr="00A2337D">
        <w:drawing>
          <wp:inline distT="0" distB="0" distL="0" distR="0" wp14:anchorId="4D37CE29" wp14:editId="22CB7908">
            <wp:extent cx="3769465" cy="2639291"/>
            <wp:effectExtent l="0" t="0" r="2540" b="8890"/>
            <wp:docPr id="111913912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139120" name="Imagem 1" descr="Uma imagem com texto, captura de ecrã, Tipo de letra&#10;&#10;Descrição gerada automa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88412" cy="265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8C4D" w14:textId="0D53DA8B" w:rsidR="006F59C5" w:rsidRPr="00F66AFA" w:rsidRDefault="00A2337D" w:rsidP="00A2337D">
      <w:pPr>
        <w:pStyle w:val="Legenda"/>
        <w:jc w:val="center"/>
      </w:pPr>
      <w:bookmarkStart w:id="63" w:name="_Toc187940042"/>
      <w:r>
        <w:t xml:space="preserve">Figura </w:t>
      </w:r>
      <w:fldSimple w:instr=" SEQ Figura \* ARABIC ">
        <w:r w:rsidR="00D45747">
          <w:rPr>
            <w:noProof/>
          </w:rPr>
          <w:t>42</w:t>
        </w:r>
      </w:fldSimple>
      <w:r>
        <w:t xml:space="preserve"> - listar todos os serviços de um tecnico</w:t>
      </w:r>
      <w:bookmarkEnd w:id="63"/>
    </w:p>
    <w:p w14:paraId="3C57110D" w14:textId="4FC93FC1" w:rsidR="00AC24B3" w:rsidRDefault="00AC24B3" w:rsidP="00AC24B3">
      <w:pPr>
        <w:pStyle w:val="Ttulo2"/>
        <w:numPr>
          <w:ilvl w:val="0"/>
          <w:numId w:val="0"/>
        </w:numPr>
        <w:ind w:left="792" w:hanging="432"/>
      </w:pPr>
      <w:bookmarkStart w:id="64" w:name="_Toc187939997"/>
      <w:r>
        <w:t>2.1</w:t>
      </w:r>
      <w:r>
        <w:t>9</w:t>
      </w:r>
      <w:r>
        <w:t xml:space="preserve"> </w:t>
      </w:r>
      <w:r>
        <w:tab/>
      </w:r>
      <w:r>
        <w:t>Aprovação de pedidos de serviço</w:t>
      </w:r>
      <w:bookmarkEnd w:id="64"/>
    </w:p>
    <w:p w14:paraId="67A858B9" w14:textId="17B3240F" w:rsidR="00AC24B3" w:rsidRDefault="00AC24B3" w:rsidP="00AC24B3">
      <w:pPr>
        <w:rPr>
          <w:lang w:eastAsia="en-US"/>
        </w:rPr>
      </w:pPr>
      <w:r>
        <w:rPr>
          <w:lang w:eastAsia="en-US"/>
        </w:rPr>
        <w:tab/>
        <w:t xml:space="preserve">O cliente realizou um pedido de serviço a seguir o administrador tem de </w:t>
      </w:r>
      <w:r w:rsidR="007D09B9">
        <w:rPr>
          <w:lang w:eastAsia="en-US"/>
        </w:rPr>
        <w:t>aceitar e associar um técnico. Como podemos ver na imagem abaixo o administrador tem a notificação que tem x serviços por aprovar.</w:t>
      </w:r>
    </w:p>
    <w:p w14:paraId="399B0B24" w14:textId="77777777" w:rsidR="007D09B9" w:rsidRDefault="007D09B9" w:rsidP="007D09B9">
      <w:pPr>
        <w:keepNext/>
        <w:jc w:val="center"/>
      </w:pPr>
      <w:r w:rsidRPr="007D09B9">
        <w:rPr>
          <w:lang w:eastAsia="en-US"/>
        </w:rPr>
        <w:drawing>
          <wp:inline distT="0" distB="0" distL="0" distR="0" wp14:anchorId="1D6D5451" wp14:editId="520EBCBC">
            <wp:extent cx="2673928" cy="1868935"/>
            <wp:effectExtent l="0" t="0" r="0" b="0"/>
            <wp:docPr id="51483818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838188" name="Imagem 1" descr="Uma imagem com texto, captura de ecrã, Tipo de letra&#10;&#10;Descrição gerada automa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678500" cy="187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E2C" w14:textId="081AE61C" w:rsidR="007D09B9" w:rsidRDefault="007D09B9" w:rsidP="007D09B9">
      <w:pPr>
        <w:pStyle w:val="Legenda"/>
        <w:jc w:val="center"/>
      </w:pPr>
      <w:bookmarkStart w:id="65" w:name="_Toc187940043"/>
      <w:r>
        <w:t xml:space="preserve">Figura </w:t>
      </w:r>
      <w:fldSimple w:instr=" SEQ Figura \* ARABIC ">
        <w:r w:rsidR="00D45747">
          <w:rPr>
            <w:noProof/>
          </w:rPr>
          <w:t>43</w:t>
        </w:r>
      </w:fldSimple>
      <w:r>
        <w:t xml:space="preserve"> - menu do administrador</w:t>
      </w:r>
      <w:bookmarkEnd w:id="65"/>
    </w:p>
    <w:p w14:paraId="125CE378" w14:textId="188CC70C" w:rsidR="007D09B9" w:rsidRPr="007D09B9" w:rsidRDefault="007D09B9" w:rsidP="007D09B9">
      <w:pPr>
        <w:ind w:firstLine="709"/>
      </w:pPr>
      <w:r>
        <w:t>É apresentada a lista de serviços por aprovar e a seguir basta escolher qual serviço queremos aprovar.</w:t>
      </w:r>
    </w:p>
    <w:p w14:paraId="2EE98FDD" w14:textId="77777777" w:rsidR="007D09B9" w:rsidRDefault="007D09B9" w:rsidP="007D09B9">
      <w:pPr>
        <w:keepNext/>
        <w:jc w:val="center"/>
      </w:pPr>
      <w:r w:rsidRPr="007D09B9">
        <w:lastRenderedPageBreak/>
        <w:drawing>
          <wp:inline distT="0" distB="0" distL="0" distR="0" wp14:anchorId="3A4C7F4D" wp14:editId="5CD20267">
            <wp:extent cx="3377395" cy="4045527"/>
            <wp:effectExtent l="0" t="0" r="0" b="0"/>
            <wp:docPr id="167296687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966870" name="Imagem 1" descr="Uma imagem com texto, captura de ecrã, Tipo de letra&#10;&#10;Descrição gerada automaticament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385147" cy="405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36DFF" w14:textId="76D40B8C" w:rsidR="007D09B9" w:rsidRDefault="007D09B9" w:rsidP="007D09B9">
      <w:pPr>
        <w:pStyle w:val="Legenda"/>
        <w:jc w:val="center"/>
      </w:pPr>
      <w:bookmarkStart w:id="66" w:name="_Toc187940044"/>
      <w:r>
        <w:t xml:space="preserve">Figura </w:t>
      </w:r>
      <w:fldSimple w:instr=" SEQ Figura \* ARABIC ">
        <w:r w:rsidR="00D45747">
          <w:rPr>
            <w:noProof/>
          </w:rPr>
          <w:t>44</w:t>
        </w:r>
      </w:fldSimple>
      <w:r>
        <w:t xml:space="preserve"> - lista de serviços submetidos</w:t>
      </w:r>
      <w:bookmarkEnd w:id="66"/>
    </w:p>
    <w:p w14:paraId="088BDEDF" w14:textId="5BBD4844" w:rsidR="007D09B9" w:rsidRDefault="007D09B9" w:rsidP="007D09B9">
      <w:r>
        <w:tab/>
        <w:t>Feita a escolha temos de associar um técnico cuja o registo dele tenha sido aprovado.</w:t>
      </w:r>
    </w:p>
    <w:p w14:paraId="3BBACBAD" w14:textId="359D0668" w:rsidR="007D09B9" w:rsidRDefault="007D09B9" w:rsidP="007D09B9">
      <w:pPr>
        <w:keepNext/>
        <w:jc w:val="center"/>
      </w:pPr>
      <w:r w:rsidRPr="007D09B9">
        <w:drawing>
          <wp:inline distT="0" distB="0" distL="0" distR="0" wp14:anchorId="640B9F44" wp14:editId="3E00B927">
            <wp:extent cx="3415146" cy="1592338"/>
            <wp:effectExtent l="0" t="0" r="0" b="8255"/>
            <wp:docPr id="139161381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1381" name="Imagem 1" descr="Uma imagem com texto, captura de ecrã, Tipo de letra&#10;&#10;Descrição gerada automaticament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432853" cy="1600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6C6E9" w14:textId="55371AE2" w:rsidR="007D09B9" w:rsidRDefault="007D09B9" w:rsidP="007D09B9">
      <w:pPr>
        <w:pStyle w:val="Legenda"/>
        <w:jc w:val="center"/>
      </w:pPr>
      <w:bookmarkStart w:id="67" w:name="_Toc187940045"/>
      <w:r>
        <w:t xml:space="preserve">Figura </w:t>
      </w:r>
      <w:fldSimple w:instr=" SEQ Figura \* ARABIC ">
        <w:r w:rsidR="00D45747">
          <w:rPr>
            <w:noProof/>
          </w:rPr>
          <w:t>45</w:t>
        </w:r>
      </w:fldSimple>
      <w:r>
        <w:t xml:space="preserve"> - associação de um técnico</w:t>
      </w:r>
      <w:bookmarkEnd w:id="67"/>
    </w:p>
    <w:p w14:paraId="11EE79F8" w14:textId="1653DED6" w:rsidR="006E3D8A" w:rsidRDefault="006E3D8A" w:rsidP="006E3D8A">
      <w:pPr>
        <w:pStyle w:val="Ttulo2"/>
        <w:numPr>
          <w:ilvl w:val="0"/>
          <w:numId w:val="0"/>
        </w:numPr>
        <w:ind w:left="792" w:hanging="432"/>
      </w:pPr>
      <w:bookmarkStart w:id="68" w:name="_Toc187939998"/>
      <w:r>
        <w:t>2.</w:t>
      </w:r>
      <w:r>
        <w:t>20</w:t>
      </w:r>
      <w:r>
        <w:t xml:space="preserve"> </w:t>
      </w:r>
      <w:r>
        <w:tab/>
      </w:r>
      <w:r>
        <w:t>Criação de uma sub tarefa</w:t>
      </w:r>
      <w:bookmarkEnd w:id="68"/>
    </w:p>
    <w:p w14:paraId="2C98E52A" w14:textId="509BB1FF" w:rsidR="007D09B9" w:rsidRDefault="006E3D8A" w:rsidP="00AC24B3">
      <w:r>
        <w:tab/>
        <w:t>Os técnicos podem criar uma sub tarefa e associar um técnico responsável pela aquela sub tarefa</w:t>
      </w:r>
      <w:r w:rsidR="0019607C">
        <w:t>.</w:t>
      </w:r>
    </w:p>
    <w:p w14:paraId="5F43FCF8" w14:textId="7C98ED3D" w:rsidR="0019607C" w:rsidRPr="00AC24B3" w:rsidRDefault="0019607C" w:rsidP="00AC24B3">
      <w:pPr>
        <w:rPr>
          <w:lang w:eastAsia="en-US"/>
        </w:rPr>
      </w:pPr>
      <w:r>
        <w:tab/>
        <w:t>Antes disso podemos ver logo no menu inicial que eles tem uma notificação que tem x serviços associados a eles.</w:t>
      </w:r>
    </w:p>
    <w:p w14:paraId="3C91B199" w14:textId="77777777" w:rsidR="00AC24B3" w:rsidRPr="00AC24B3" w:rsidRDefault="00AC24B3" w:rsidP="00AC24B3">
      <w:pPr>
        <w:rPr>
          <w:lang w:eastAsia="en-US"/>
        </w:rPr>
      </w:pPr>
    </w:p>
    <w:p w14:paraId="17BA96AC" w14:textId="77777777" w:rsidR="0019607C" w:rsidRDefault="00F66AFA" w:rsidP="0019607C">
      <w:pPr>
        <w:keepNext/>
        <w:jc w:val="center"/>
      </w:pPr>
      <w:r w:rsidRPr="00F66AFA">
        <w:lastRenderedPageBreak/>
        <w:drawing>
          <wp:inline distT="0" distB="0" distL="0" distR="0" wp14:anchorId="4BBC2E2D" wp14:editId="4D6BC273">
            <wp:extent cx="2473037" cy="1532924"/>
            <wp:effectExtent l="0" t="0" r="3810" b="0"/>
            <wp:docPr id="135092941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929418" name="Imagem 1" descr="Uma imagem com texto, captura de ecrã, Tipo de letra&#10;&#10;Descrição gerada automaticament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79484" cy="153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2239B" w14:textId="4272FEC5" w:rsidR="00B84089" w:rsidRDefault="0019607C" w:rsidP="0019607C">
      <w:pPr>
        <w:pStyle w:val="Legenda"/>
        <w:jc w:val="center"/>
      </w:pPr>
      <w:bookmarkStart w:id="69" w:name="_Toc187940046"/>
      <w:r>
        <w:t xml:space="preserve">Figura </w:t>
      </w:r>
      <w:fldSimple w:instr=" SEQ Figura \* ARABIC ">
        <w:r w:rsidR="00D45747">
          <w:rPr>
            <w:noProof/>
          </w:rPr>
          <w:t>46</w:t>
        </w:r>
      </w:fldSimple>
      <w:r>
        <w:t xml:space="preserve"> - menu técnicos</w:t>
      </w:r>
      <w:bookmarkEnd w:id="69"/>
    </w:p>
    <w:p w14:paraId="023C0F9E" w14:textId="0F340C9D" w:rsidR="0019607C" w:rsidRDefault="0019607C" w:rsidP="0019607C">
      <w:r>
        <w:tab/>
        <w:t>Indo a ver serviços é nos apresentado um submenu onde vamos criar a sub tarefa</w:t>
      </w:r>
    </w:p>
    <w:p w14:paraId="3B2BB456" w14:textId="77777777" w:rsidR="0019607C" w:rsidRDefault="0019607C" w:rsidP="0019607C">
      <w:pPr>
        <w:keepNext/>
        <w:jc w:val="center"/>
      </w:pPr>
      <w:r w:rsidRPr="0019607C">
        <w:drawing>
          <wp:inline distT="0" distB="0" distL="0" distR="0" wp14:anchorId="612AA47D" wp14:editId="07EE56AD">
            <wp:extent cx="3304309" cy="857250"/>
            <wp:effectExtent l="0" t="0" r="0" b="0"/>
            <wp:docPr id="1236916486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916486" name="Imagem 1" descr="Uma imagem com texto, captura de ecrã, Tipo de letra, file&#10;&#10;Descrição gerada automa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23157" cy="8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BBD87" w14:textId="0A3D890B" w:rsidR="0019607C" w:rsidRDefault="0019607C" w:rsidP="0019607C">
      <w:pPr>
        <w:pStyle w:val="Legenda"/>
        <w:jc w:val="center"/>
      </w:pPr>
      <w:bookmarkStart w:id="70" w:name="_Toc187940047"/>
      <w:r>
        <w:t xml:space="preserve">Figura </w:t>
      </w:r>
      <w:fldSimple w:instr=" SEQ Figura \* ARABIC ">
        <w:r w:rsidR="00D45747">
          <w:rPr>
            <w:noProof/>
          </w:rPr>
          <w:t>47</w:t>
        </w:r>
      </w:fldSimple>
      <w:r>
        <w:t xml:space="preserve"> - submenu de ver serviços</w:t>
      </w:r>
      <w:bookmarkEnd w:id="70"/>
    </w:p>
    <w:p w14:paraId="06941540" w14:textId="732294D7" w:rsidR="0019607C" w:rsidRDefault="0019607C" w:rsidP="0019607C">
      <w:r>
        <w:tab/>
        <w:t>A seguir ele apresenta os serviços a que estamos associados e pede-nos para escolher a qual queremos criar uma sub tarefa.</w:t>
      </w:r>
    </w:p>
    <w:p w14:paraId="380AA0A5" w14:textId="77777777" w:rsidR="0019607C" w:rsidRDefault="0019607C" w:rsidP="0019607C">
      <w:pPr>
        <w:keepNext/>
        <w:jc w:val="center"/>
      </w:pPr>
      <w:r w:rsidRPr="0019607C">
        <w:drawing>
          <wp:inline distT="0" distB="0" distL="0" distR="0" wp14:anchorId="032968DB" wp14:editId="0066748C">
            <wp:extent cx="3144982" cy="1996506"/>
            <wp:effectExtent l="0" t="0" r="0" b="3810"/>
            <wp:docPr id="58054960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549600" name="Imagem 1" descr="Uma imagem com texto, captura de ecrã, Tipo de letra&#10;&#10;Descrição gerada automaticament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56846" cy="200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81124" w14:textId="650C3451" w:rsidR="0019607C" w:rsidRPr="0019607C" w:rsidRDefault="0019607C" w:rsidP="0019607C">
      <w:pPr>
        <w:pStyle w:val="Legenda"/>
        <w:jc w:val="center"/>
      </w:pPr>
      <w:bookmarkStart w:id="71" w:name="_Toc187940048"/>
      <w:r>
        <w:t xml:space="preserve">Figura </w:t>
      </w:r>
      <w:fldSimple w:instr=" SEQ Figura \* ARABIC ">
        <w:r w:rsidR="00D45747">
          <w:rPr>
            <w:noProof/>
          </w:rPr>
          <w:t>48</w:t>
        </w:r>
      </w:fldSimple>
      <w:r>
        <w:t xml:space="preserve"> - listagem para criação de sub tarefa</w:t>
      </w:r>
      <w:bookmarkEnd w:id="71"/>
    </w:p>
    <w:p w14:paraId="6275ED91" w14:textId="77777777" w:rsidR="00AA4279" w:rsidRDefault="00AA4279" w:rsidP="00B84089"/>
    <w:p w14:paraId="2C8E6709" w14:textId="2CA969EB" w:rsidR="0019607C" w:rsidRDefault="0019607C" w:rsidP="0019607C">
      <w:pPr>
        <w:keepNext/>
        <w:jc w:val="center"/>
      </w:pPr>
      <w:r w:rsidRPr="0019607C">
        <w:lastRenderedPageBreak/>
        <w:drawing>
          <wp:inline distT="0" distB="0" distL="0" distR="0" wp14:anchorId="7A513130" wp14:editId="3E2256F4">
            <wp:extent cx="2904312" cy="3248891"/>
            <wp:effectExtent l="0" t="0" r="0" b="8890"/>
            <wp:docPr id="1550375983" name="Imagem 1" descr="Uma imagem com texto, captura de ecrã, menu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375983" name="Imagem 1" descr="Uma imagem com texto, captura de ecrã, menu, Tipo de letra&#10;&#10;Descrição gerada automa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08746" cy="325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16D82" w14:textId="49DD3D8E" w:rsidR="00AA4279" w:rsidRDefault="0019607C" w:rsidP="0019607C">
      <w:pPr>
        <w:pStyle w:val="Legenda"/>
        <w:jc w:val="center"/>
      </w:pPr>
      <w:bookmarkStart w:id="72" w:name="_Toc187940049"/>
      <w:r>
        <w:t xml:space="preserve">Figura </w:t>
      </w:r>
      <w:fldSimple w:instr=" SEQ Figura \* ARABIC ">
        <w:r w:rsidR="00D45747">
          <w:rPr>
            <w:noProof/>
          </w:rPr>
          <w:t>49</w:t>
        </w:r>
      </w:fldSimple>
      <w:r>
        <w:t xml:space="preserve"> - associar técnico a sub tarefa</w:t>
      </w:r>
      <w:bookmarkEnd w:id="72"/>
    </w:p>
    <w:p w14:paraId="74CF0F77" w14:textId="1FA4C0EA" w:rsidR="0019607C" w:rsidRDefault="0019607C" w:rsidP="0019607C">
      <w:r>
        <w:tab/>
        <w:t>Para associar um técnico é preciso que esse técnico tenha o registo ativo e portanto só são apresentados uma lista com os técnicos com registo ativo. Feito isso temos a opção se aquele serviço queremos adicionar mais algum sub serviço.</w:t>
      </w:r>
    </w:p>
    <w:p w14:paraId="75F7FE73" w14:textId="43982C9A" w:rsidR="00E119F7" w:rsidRDefault="00E119F7" w:rsidP="00E119F7">
      <w:pPr>
        <w:pStyle w:val="Ttulo2"/>
        <w:numPr>
          <w:ilvl w:val="0"/>
          <w:numId w:val="0"/>
        </w:numPr>
        <w:ind w:left="792" w:hanging="432"/>
      </w:pPr>
      <w:bookmarkStart w:id="73" w:name="_Toc187939999"/>
      <w:r>
        <w:t>2.2</w:t>
      </w:r>
      <w:r>
        <w:t>1</w:t>
      </w:r>
      <w:r>
        <w:t xml:space="preserve"> </w:t>
      </w:r>
      <w:r>
        <w:tab/>
      </w:r>
      <w:r>
        <w:t>Encerramento de um serviço</w:t>
      </w:r>
      <w:bookmarkEnd w:id="73"/>
    </w:p>
    <w:p w14:paraId="0B68152D" w14:textId="1131C67C" w:rsidR="00E119F7" w:rsidRDefault="00E119F7" w:rsidP="00E119F7">
      <w:pPr>
        <w:rPr>
          <w:lang w:eastAsia="en-US"/>
        </w:rPr>
      </w:pPr>
      <w:r>
        <w:rPr>
          <w:lang w:eastAsia="en-US"/>
        </w:rPr>
        <w:tab/>
        <w:t>Os técnicos podem encerrar serviços indicando o tempo gasto no processo. Para isso ele mostrar a lista de serviços a que esta associado e pede para escolher.</w:t>
      </w:r>
    </w:p>
    <w:p w14:paraId="47A56E98" w14:textId="77777777" w:rsidR="00A2337D" w:rsidRDefault="00E119F7" w:rsidP="00A2337D">
      <w:pPr>
        <w:keepNext/>
        <w:jc w:val="center"/>
      </w:pPr>
      <w:r w:rsidRPr="00E119F7">
        <w:rPr>
          <w:lang w:eastAsia="en-US"/>
        </w:rPr>
        <w:drawing>
          <wp:inline distT="0" distB="0" distL="0" distR="0" wp14:anchorId="530A6499" wp14:editId="17F25477">
            <wp:extent cx="2777482" cy="1787236"/>
            <wp:effectExtent l="0" t="0" r="4445" b="3810"/>
            <wp:docPr id="1710678960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78960" name="Imagem 1" descr="Uma imagem com texto, captura de ecrã, Tipo de letra&#10;&#10;Descrição gerada automaticamente"/>
                    <pic:cNvPicPr/>
                  </pic:nvPicPr>
                  <pic:blipFill rotWithShape="1">
                    <a:blip r:embed="rId58"/>
                    <a:srcRect r="3172"/>
                    <a:stretch/>
                  </pic:blipFill>
                  <pic:spPr bwMode="auto">
                    <a:xfrm>
                      <a:off x="0" y="0"/>
                      <a:ext cx="2789768" cy="1795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EE7C22" w14:textId="2EC9EB53" w:rsidR="00E119F7" w:rsidRPr="00E119F7" w:rsidRDefault="00A2337D" w:rsidP="00A2337D">
      <w:pPr>
        <w:pStyle w:val="Legenda"/>
        <w:jc w:val="center"/>
        <w:rPr>
          <w:lang w:eastAsia="en-US"/>
        </w:rPr>
      </w:pPr>
      <w:bookmarkStart w:id="74" w:name="_Toc187940050"/>
      <w:r>
        <w:t xml:space="preserve">Figura </w:t>
      </w:r>
      <w:fldSimple w:instr=" SEQ Figura \* ARABIC ">
        <w:r w:rsidR="00D45747">
          <w:rPr>
            <w:noProof/>
          </w:rPr>
          <w:t>50</w:t>
        </w:r>
      </w:fldSimple>
      <w:r>
        <w:t xml:space="preserve"> - escolha do serviço para encerrar o serviço</w:t>
      </w:r>
      <w:bookmarkEnd w:id="74"/>
    </w:p>
    <w:p w14:paraId="0F2779C9" w14:textId="77777777" w:rsidR="00A2337D" w:rsidRDefault="00A2337D" w:rsidP="00A2337D">
      <w:pPr>
        <w:keepNext/>
        <w:jc w:val="center"/>
      </w:pPr>
      <w:r w:rsidRPr="00A2337D">
        <w:drawing>
          <wp:inline distT="0" distB="0" distL="0" distR="0" wp14:anchorId="37300CAB" wp14:editId="061DAFB2">
            <wp:extent cx="5471493" cy="976784"/>
            <wp:effectExtent l="0" t="0" r="0" b="0"/>
            <wp:docPr id="1007443822" name="Imagem 1" descr="Uma imagem com texto, captura de ecrã, preto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443822" name="Imagem 1" descr="Uma imagem com texto, captura de ecrã, preto, Tipo de letra&#10;&#10;Descrição gerada automaticament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43361" cy="98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23FAE" w14:textId="14B4CC77" w:rsidR="00EB4BEF" w:rsidRPr="00EB4BEF" w:rsidRDefault="00A2337D" w:rsidP="00835464">
      <w:pPr>
        <w:pStyle w:val="Legenda"/>
        <w:jc w:val="center"/>
      </w:pPr>
      <w:bookmarkStart w:id="75" w:name="_Toc187940051"/>
      <w:r>
        <w:t xml:space="preserve">Figura </w:t>
      </w:r>
      <w:fldSimple w:instr=" SEQ Figura \* ARABIC ">
        <w:r w:rsidR="00D45747">
          <w:rPr>
            <w:noProof/>
          </w:rPr>
          <w:t>51</w:t>
        </w:r>
      </w:fldSimple>
      <w:r>
        <w:t xml:space="preserve"> - indicar o tempo gasto</w:t>
      </w:r>
      <w:bookmarkEnd w:id="75"/>
    </w:p>
    <w:p w14:paraId="5C82B4C1" w14:textId="5F2FBC79" w:rsidR="00AF137C" w:rsidRDefault="00AF137C" w:rsidP="00EB4BEF">
      <w:pPr>
        <w:pStyle w:val="Ttulo1"/>
        <w:numPr>
          <w:ilvl w:val="0"/>
          <w:numId w:val="21"/>
        </w:numPr>
      </w:pPr>
      <w:bookmarkStart w:id="76" w:name="_Toc187940000"/>
      <w:r>
        <w:lastRenderedPageBreak/>
        <w:t>Anexos</w:t>
      </w:r>
      <w:bookmarkEnd w:id="76"/>
    </w:p>
    <w:p w14:paraId="524DF6EC" w14:textId="15C7EF4D" w:rsidR="00AF137C" w:rsidRDefault="001A5330" w:rsidP="00843023">
      <w:hyperlink r:id="rId60" w:history="1">
        <w:r w:rsidRPr="00F72CCC">
          <w:rPr>
            <w:rStyle w:val="Hiperligao"/>
          </w:rPr>
          <w:t>https://github.com/Marycrazy/Proj_programacao</w:t>
        </w:r>
      </w:hyperlink>
    </w:p>
    <w:p w14:paraId="58DFCEC1" w14:textId="77777777" w:rsidR="001A5330" w:rsidRDefault="001A5330" w:rsidP="00843023"/>
    <w:p w14:paraId="5A0FAC4F" w14:textId="77777777" w:rsidR="00AF137C" w:rsidRPr="00715D43" w:rsidRDefault="00AF137C" w:rsidP="00843023"/>
    <w:sectPr w:rsidR="00AF137C" w:rsidRPr="00715D43" w:rsidSect="00E36632">
      <w:headerReference w:type="default" r:id="rId61"/>
      <w:footerReference w:type="default" r:id="rId62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7BFE0C" w14:textId="77777777" w:rsidR="00311563" w:rsidRDefault="00311563">
      <w:r>
        <w:separator/>
      </w:r>
    </w:p>
  </w:endnote>
  <w:endnote w:type="continuationSeparator" w:id="0">
    <w:p w14:paraId="367EA528" w14:textId="77777777" w:rsidR="00311563" w:rsidRDefault="00311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8263237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CB4562" w14:textId="764FEDB3" w:rsidR="009B330E" w:rsidRPr="00A0702E" w:rsidRDefault="00DE5CE4" w:rsidP="00A0702E">
        <w:pPr>
          <w:pStyle w:val="Rodap"/>
          <w:spacing w:before="100" w:beforeAutospacing="1"/>
          <w:rPr>
            <w:sz w:val="16"/>
            <w:szCs w:val="16"/>
          </w:rPr>
        </w:pPr>
        <w:r w:rsidRPr="00DE5CE4">
          <w:rPr>
            <w:sz w:val="16"/>
            <w:szCs w:val="16"/>
          </w:rPr>
          <w:fldChar w:fldCharType="begin"/>
        </w:r>
        <w:r w:rsidRPr="00DE5CE4">
          <w:rPr>
            <w:sz w:val="16"/>
            <w:szCs w:val="16"/>
          </w:rPr>
          <w:instrText xml:space="preserve"> PAGE   \* MERGEFORMAT </w:instrText>
        </w:r>
        <w:r w:rsidRPr="00DE5CE4">
          <w:rPr>
            <w:sz w:val="16"/>
            <w:szCs w:val="16"/>
          </w:rPr>
          <w:fldChar w:fldCharType="separate"/>
        </w:r>
        <w:r w:rsidRPr="00DE5CE4">
          <w:rPr>
            <w:noProof/>
            <w:sz w:val="16"/>
            <w:szCs w:val="16"/>
          </w:rPr>
          <w:t>2</w:t>
        </w:r>
        <w:r w:rsidRPr="00DE5CE4">
          <w:rPr>
            <w:noProof/>
            <w:sz w:val="16"/>
            <w:szCs w:val="16"/>
          </w:rPr>
          <w:fldChar w:fldCharType="end"/>
        </w:r>
        <w:r w:rsidRPr="00DE5CE4">
          <w:rPr>
            <w:noProof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B45CBC" w14:textId="77777777" w:rsidR="00311563" w:rsidRDefault="00311563">
      <w:r>
        <w:separator/>
      </w:r>
    </w:p>
  </w:footnote>
  <w:footnote w:type="continuationSeparator" w:id="0">
    <w:p w14:paraId="3B9C6EF3" w14:textId="77777777" w:rsidR="00311563" w:rsidRDefault="003115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722C0" w14:textId="0474F0B9" w:rsidR="001F5992" w:rsidRPr="001F5992" w:rsidRDefault="00E36632" w:rsidP="000223E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165943" w14:textId="566B4E28" w:rsidR="00AA3005" w:rsidRPr="00843023" w:rsidRDefault="00AA3005" w:rsidP="00AA3005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b/>
                              <w:bCs/>
                              <w:smallCaps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mallCaps/>
                              <w:sz w:val="28"/>
                              <w:szCs w:val="28"/>
                            </w:rPr>
                            <w:t>Manual Do Utilizado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" filled="f" stroked="f">
              <v:textbox>
                <w:txbxContent>
                  <w:p w14:paraId="4A165943" w14:textId="566B4E28" w:rsidR="00AA3005" w:rsidRPr="00843023" w:rsidRDefault="00AA3005" w:rsidP="00AA3005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b/>
                        <w:bCs/>
                        <w:smallCaps/>
                        <w:sz w:val="28"/>
                        <w:szCs w:val="28"/>
                      </w:rPr>
                    </w:pPr>
                    <w:r>
                      <w:rPr>
                        <w:b/>
                        <w:bCs/>
                        <w:smallCaps/>
                        <w:sz w:val="28"/>
                        <w:szCs w:val="28"/>
                      </w:rPr>
                      <w:t>Manual Do Utilizador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5B40370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1" w15:restartNumberingAfterBreak="0">
    <w:nsid w:val="00A60B3F"/>
    <w:multiLevelType w:val="multilevel"/>
    <w:tmpl w:val="3272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456A0A"/>
    <w:multiLevelType w:val="multilevel"/>
    <w:tmpl w:val="BC4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203FE2"/>
    <w:multiLevelType w:val="multilevel"/>
    <w:tmpl w:val="E8FA5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87208F"/>
    <w:multiLevelType w:val="multilevel"/>
    <w:tmpl w:val="1DA0ECAE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E07EDB"/>
    <w:multiLevelType w:val="multilevel"/>
    <w:tmpl w:val="3272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7929E7"/>
    <w:multiLevelType w:val="multilevel"/>
    <w:tmpl w:val="81842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1088B"/>
    <w:multiLevelType w:val="multilevel"/>
    <w:tmpl w:val="3FFE6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9" w15:restartNumberingAfterBreak="0">
    <w:nsid w:val="1DAB62DC"/>
    <w:multiLevelType w:val="multilevel"/>
    <w:tmpl w:val="ACCA4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AF6457"/>
    <w:multiLevelType w:val="multilevel"/>
    <w:tmpl w:val="720A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D40BDD"/>
    <w:multiLevelType w:val="multilevel"/>
    <w:tmpl w:val="3272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295B41"/>
    <w:multiLevelType w:val="multilevel"/>
    <w:tmpl w:val="3FFE6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3" w15:restartNumberingAfterBreak="0">
    <w:nsid w:val="39787583"/>
    <w:multiLevelType w:val="multilevel"/>
    <w:tmpl w:val="3272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A8066A"/>
    <w:multiLevelType w:val="hybridMultilevel"/>
    <w:tmpl w:val="B4B62C4C"/>
    <w:lvl w:ilvl="0" w:tplc="1C928CC6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</w:rPr>
    </w:lvl>
    <w:lvl w:ilvl="1" w:tplc="1C928CC6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b/>
      </w:rPr>
    </w:lvl>
    <w:lvl w:ilvl="2" w:tplc="9728879A">
      <w:start w:val="1"/>
      <w:numFmt w:val="decimal"/>
      <w:lvlText w:val="%3 - "/>
      <w:lvlJc w:val="left"/>
      <w:pPr>
        <w:ind w:left="2160" w:hanging="360"/>
      </w:pPr>
      <w:rPr>
        <w:rFonts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9D545B"/>
    <w:multiLevelType w:val="hybridMultilevel"/>
    <w:tmpl w:val="DFC2C8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45FDC"/>
    <w:multiLevelType w:val="hybridMultilevel"/>
    <w:tmpl w:val="6B342C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3C4216"/>
    <w:multiLevelType w:val="multilevel"/>
    <w:tmpl w:val="FFC2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134086"/>
    <w:multiLevelType w:val="multilevel"/>
    <w:tmpl w:val="1BEEE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005005"/>
    <w:multiLevelType w:val="multilevel"/>
    <w:tmpl w:val="3272A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9753C8"/>
    <w:multiLevelType w:val="multilevel"/>
    <w:tmpl w:val="3FFE6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7EB713C7"/>
    <w:multiLevelType w:val="multilevel"/>
    <w:tmpl w:val="3FFE6C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1421179576">
    <w:abstractNumId w:val="7"/>
  </w:num>
  <w:num w:numId="2" w16cid:durableId="219751528">
    <w:abstractNumId w:val="17"/>
  </w:num>
  <w:num w:numId="3" w16cid:durableId="2041582873">
    <w:abstractNumId w:val="4"/>
  </w:num>
  <w:num w:numId="4" w16cid:durableId="3459069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87756736">
    <w:abstractNumId w:val="14"/>
  </w:num>
  <w:num w:numId="6" w16cid:durableId="575746288">
    <w:abstractNumId w:val="3"/>
  </w:num>
  <w:num w:numId="7" w16cid:durableId="1216618941">
    <w:abstractNumId w:val="18"/>
  </w:num>
  <w:num w:numId="8" w16cid:durableId="702635117">
    <w:abstractNumId w:val="6"/>
  </w:num>
  <w:num w:numId="9" w16cid:durableId="1958295355">
    <w:abstractNumId w:val="2"/>
  </w:num>
  <w:num w:numId="10" w16cid:durableId="669605114">
    <w:abstractNumId w:val="9"/>
  </w:num>
  <w:num w:numId="11" w16cid:durableId="1843809479">
    <w:abstractNumId w:val="15"/>
  </w:num>
  <w:num w:numId="12" w16cid:durableId="240988120">
    <w:abstractNumId w:val="10"/>
  </w:num>
  <w:num w:numId="13" w16cid:durableId="1761103251">
    <w:abstractNumId w:val="1"/>
  </w:num>
  <w:num w:numId="14" w16cid:durableId="380714926">
    <w:abstractNumId w:val="13"/>
  </w:num>
  <w:num w:numId="15" w16cid:durableId="1559826321">
    <w:abstractNumId w:val="20"/>
  </w:num>
  <w:num w:numId="16" w16cid:durableId="1162623784">
    <w:abstractNumId w:val="11"/>
  </w:num>
  <w:num w:numId="17" w16cid:durableId="896359433">
    <w:abstractNumId w:val="5"/>
  </w:num>
  <w:num w:numId="18" w16cid:durableId="481628956">
    <w:abstractNumId w:val="16"/>
  </w:num>
  <w:num w:numId="19" w16cid:durableId="1777363868">
    <w:abstractNumId w:val="19"/>
  </w:num>
  <w:num w:numId="20" w16cid:durableId="10504256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33855022">
    <w:abstractNumId w:val="12"/>
  </w:num>
  <w:num w:numId="22" w16cid:durableId="4436236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91443345">
    <w:abstractNumId w:val="8"/>
  </w:num>
  <w:num w:numId="24" w16cid:durableId="2074811108">
    <w:abstractNumId w:val="22"/>
  </w:num>
  <w:num w:numId="25" w16cid:durableId="1531333301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isplayBackgroundShape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4B39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27FC5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37F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0713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7E5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27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02A4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24B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5CF4"/>
    <w:rsid w:val="0019607C"/>
    <w:rsid w:val="001973CE"/>
    <w:rsid w:val="001973E5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330"/>
    <w:rsid w:val="001A5860"/>
    <w:rsid w:val="001A59DB"/>
    <w:rsid w:val="001B01A9"/>
    <w:rsid w:val="001B0D37"/>
    <w:rsid w:val="001B1159"/>
    <w:rsid w:val="001B1FCC"/>
    <w:rsid w:val="001B36D1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550F"/>
    <w:rsid w:val="00206352"/>
    <w:rsid w:val="00207762"/>
    <w:rsid w:val="00207AD0"/>
    <w:rsid w:val="002105D4"/>
    <w:rsid w:val="00210D77"/>
    <w:rsid w:val="00212EFF"/>
    <w:rsid w:val="00213AD0"/>
    <w:rsid w:val="002143EB"/>
    <w:rsid w:val="002145F2"/>
    <w:rsid w:val="00214A27"/>
    <w:rsid w:val="0021570E"/>
    <w:rsid w:val="00216A82"/>
    <w:rsid w:val="00217044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0FC5"/>
    <w:rsid w:val="002424F3"/>
    <w:rsid w:val="00243202"/>
    <w:rsid w:val="00244E49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87FDD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1FD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1563"/>
    <w:rsid w:val="00311653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1D51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1E7B"/>
    <w:rsid w:val="0041500A"/>
    <w:rsid w:val="00415536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35EE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2E7D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5FF6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13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1F57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4D9"/>
    <w:rsid w:val="005F46FF"/>
    <w:rsid w:val="005F5F41"/>
    <w:rsid w:val="005F6D24"/>
    <w:rsid w:val="0060090C"/>
    <w:rsid w:val="00600E7B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5EE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3D8A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59C5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1EE7"/>
    <w:rsid w:val="0078264B"/>
    <w:rsid w:val="007826E1"/>
    <w:rsid w:val="007837D1"/>
    <w:rsid w:val="007848E0"/>
    <w:rsid w:val="00787325"/>
    <w:rsid w:val="00787634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787"/>
    <w:rsid w:val="007A2F0A"/>
    <w:rsid w:val="007A38BA"/>
    <w:rsid w:val="007A43E1"/>
    <w:rsid w:val="007A5A23"/>
    <w:rsid w:val="007A6361"/>
    <w:rsid w:val="007A6EAC"/>
    <w:rsid w:val="007A7DEB"/>
    <w:rsid w:val="007B07C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09B9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250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464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3023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1D50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A697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0797D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10E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218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BB5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0702E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37D"/>
    <w:rsid w:val="00A233CC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817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005"/>
    <w:rsid w:val="00AA32C6"/>
    <w:rsid w:val="00AA379C"/>
    <w:rsid w:val="00AA4279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4BC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24B3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37C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75B"/>
    <w:rsid w:val="00B77A9E"/>
    <w:rsid w:val="00B80CB4"/>
    <w:rsid w:val="00B83C75"/>
    <w:rsid w:val="00B83EF2"/>
    <w:rsid w:val="00B84089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16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157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0C99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1C8"/>
    <w:rsid w:val="00C84501"/>
    <w:rsid w:val="00C845D9"/>
    <w:rsid w:val="00C85187"/>
    <w:rsid w:val="00C858EB"/>
    <w:rsid w:val="00C868EF"/>
    <w:rsid w:val="00C86D4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4589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2E92"/>
    <w:rsid w:val="00D441B4"/>
    <w:rsid w:val="00D449F1"/>
    <w:rsid w:val="00D453CE"/>
    <w:rsid w:val="00D45747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529A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26E"/>
    <w:rsid w:val="00DE3506"/>
    <w:rsid w:val="00DE3E1D"/>
    <w:rsid w:val="00DE4812"/>
    <w:rsid w:val="00DE515F"/>
    <w:rsid w:val="00DE5CE4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34B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19F7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2DFE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270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2FFA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87AEB"/>
    <w:rsid w:val="00E90410"/>
    <w:rsid w:val="00E90BF3"/>
    <w:rsid w:val="00E91796"/>
    <w:rsid w:val="00E91D05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4BEF"/>
    <w:rsid w:val="00EB5FE1"/>
    <w:rsid w:val="00EB6551"/>
    <w:rsid w:val="00EB69E0"/>
    <w:rsid w:val="00EC0ECB"/>
    <w:rsid w:val="00EC11EC"/>
    <w:rsid w:val="00EC1350"/>
    <w:rsid w:val="00EC17E5"/>
    <w:rsid w:val="00EC1ADB"/>
    <w:rsid w:val="00EC1FDB"/>
    <w:rsid w:val="00EC21CC"/>
    <w:rsid w:val="00EC246E"/>
    <w:rsid w:val="00EC289D"/>
    <w:rsid w:val="00EC2ABE"/>
    <w:rsid w:val="00EC2FCA"/>
    <w:rsid w:val="00EC314E"/>
    <w:rsid w:val="00EC3EB7"/>
    <w:rsid w:val="00EC486D"/>
    <w:rsid w:val="00EC71E8"/>
    <w:rsid w:val="00ED18D5"/>
    <w:rsid w:val="00ED2ECF"/>
    <w:rsid w:val="00ED3EFC"/>
    <w:rsid w:val="00ED4228"/>
    <w:rsid w:val="00ED4A04"/>
    <w:rsid w:val="00EE1C25"/>
    <w:rsid w:val="00EE3250"/>
    <w:rsid w:val="00EE3B31"/>
    <w:rsid w:val="00EE3E4E"/>
    <w:rsid w:val="00EE4AC4"/>
    <w:rsid w:val="00EE736C"/>
    <w:rsid w:val="00EF0150"/>
    <w:rsid w:val="00EF02FD"/>
    <w:rsid w:val="00EF0729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4DA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66AFA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4ADA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462"/>
    <w:rsid w:val="00FC4EC8"/>
    <w:rsid w:val="00FC5785"/>
    <w:rsid w:val="00FC6741"/>
    <w:rsid w:val="00FC76A9"/>
    <w:rsid w:val="00FD05A5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326E"/>
    <w:pPr>
      <w:spacing w:before="120"/>
      <w:jc w:val="both"/>
    </w:pPr>
    <w:rPr>
      <w:rFonts w:ascii="Calibri" w:hAnsi="Calibri"/>
      <w:sz w:val="22"/>
      <w:szCs w:val="24"/>
      <w:lang w:eastAsia="pt-PT"/>
    </w:rPr>
  </w:style>
  <w:style w:type="paragraph" w:styleId="Ttulo1">
    <w:name w:val="heading 1"/>
    <w:basedOn w:val="Normal"/>
    <w:next w:val="Normal"/>
    <w:link w:val="Ttulo1Carter"/>
    <w:qFormat/>
    <w:rsid w:val="004935EE"/>
    <w:pPr>
      <w:keepNext/>
      <w:keepLines/>
      <w:numPr>
        <w:numId w:val="3"/>
      </w:numPr>
      <w:spacing w:after="240"/>
      <w:outlineLvl w:val="0"/>
    </w:pPr>
    <w:rPr>
      <w:rFonts w:cs="Calibri"/>
      <w:b/>
      <w:bCs/>
      <w:color w:val="000000"/>
      <w:sz w:val="32"/>
      <w:szCs w:val="32"/>
      <w:lang w:eastAsia="en-US"/>
    </w:rPr>
  </w:style>
  <w:style w:type="paragraph" w:styleId="Ttulo2">
    <w:name w:val="heading 2"/>
    <w:basedOn w:val="Ttulo1"/>
    <w:next w:val="Normal"/>
    <w:link w:val="Ttulo2Carter"/>
    <w:unhideWhenUsed/>
    <w:qFormat/>
    <w:rsid w:val="00535FF6"/>
    <w:pPr>
      <w:numPr>
        <w:ilvl w:val="1"/>
      </w:numPr>
      <w:outlineLvl w:val="1"/>
    </w:pPr>
    <w:rPr>
      <w:sz w:val="28"/>
      <w:szCs w:val="28"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uiPriority w:val="99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Cs w:val="20"/>
    </w:rPr>
  </w:style>
  <w:style w:type="paragraph" w:customStyle="1" w:styleId="BodyText3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link w:val="AvanodecorpodetextoCarter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uiPriority w:val="99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Corpodetexto2Carter">
    <w:name w:val="Corpo de texto 2 Caráter"/>
    <w:link w:val="Corpodetexto2"/>
    <w:rsid w:val="00906D17"/>
    <w:rPr>
      <w:sz w:val="24"/>
      <w:szCs w:val="24"/>
    </w:rPr>
  </w:style>
  <w:style w:type="character" w:customStyle="1" w:styleId="CorpodetextoCarter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customStyle="1" w:styleId="RodapCarter">
    <w:name w:val="Rodapé Caráter"/>
    <w:link w:val="Rodap"/>
    <w:uiPriority w:val="99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Tipodeletrapredefinidodopargrafo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lang w:eastAsia="en-US"/>
    </w:rPr>
  </w:style>
  <w:style w:type="character" w:customStyle="1" w:styleId="Ttulo3Carter">
    <w:name w:val="Título 3 Caráter"/>
    <w:link w:val="Ttulo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E43618"/>
  </w:style>
  <w:style w:type="character" w:customStyle="1" w:styleId="AssuntodecomentrioCarter">
    <w:name w:val="Assunto de comentário Caráter"/>
    <w:link w:val="Assuntodecomentrio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cs="Arial"/>
      <w:b/>
      <w:color w:val="000000" w:themeColor="text1"/>
      <w:sz w:val="32"/>
      <w:szCs w:val="32"/>
    </w:rPr>
  </w:style>
  <w:style w:type="paragraph" w:customStyle="1" w:styleId="CorpodeTexto0">
    <w:name w:val="Corpo de Texto"/>
    <w:basedOn w:val="Normal"/>
    <w:rsid w:val="00912970"/>
  </w:style>
  <w:style w:type="paragraph" w:customStyle="1" w:styleId="textos">
    <w:name w:val="textos"/>
    <w:basedOn w:val="Normal"/>
    <w:rsid w:val="00912970"/>
    <w:pPr>
      <w:spacing w:line="360" w:lineRule="auto"/>
    </w:pPr>
    <w:rPr>
      <w:rFonts w:asciiTheme="majorHAnsi" w:hAnsiTheme="majorHAnsi" w:cs="Calibri Light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</w:pPr>
    <w:rPr>
      <w:rFonts w:asciiTheme="majorHAnsi" w:hAnsiTheme="majorHAnsi" w:cs="Arial"/>
      <w:szCs w:val="22"/>
    </w:rPr>
  </w:style>
  <w:style w:type="paragraph" w:customStyle="1" w:styleId="CORPODETEXTOGERAL">
    <w:name w:val="CORPO DE TEXTO GERAL"/>
    <w:basedOn w:val="Normal"/>
    <w:rsid w:val="005D649A"/>
    <w:pPr>
      <w:spacing w:line="360" w:lineRule="auto"/>
    </w:pPr>
    <w:rPr>
      <w:rFonts w:asciiTheme="majorHAnsi" w:hAnsiTheme="majorHAnsi" w:cs="Calibri Light"/>
      <w:szCs w:val="22"/>
    </w:rPr>
  </w:style>
  <w:style w:type="paragraph" w:customStyle="1" w:styleId="TTULOSBOLD">
    <w:name w:val="TÍTULOS BOLD"/>
    <w:basedOn w:val="Normal"/>
    <w:qFormat/>
    <w:rsid w:val="005D649A"/>
    <w:rPr>
      <w:rFonts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rsid w:val="005D649A"/>
    <w:pPr>
      <w:numPr>
        <w:numId w:val="1"/>
      </w:numPr>
      <w:spacing w:line="360" w:lineRule="auto"/>
    </w:pPr>
    <w:rPr>
      <w:rFonts w:asciiTheme="majorHAnsi" w:hAnsiTheme="majorHAnsi" w:cs="Calibri Light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2"/>
      </w:numPr>
      <w:tabs>
        <w:tab w:val="left" w:pos="993"/>
      </w:tabs>
      <w:spacing w:after="120" w:line="360" w:lineRule="auto"/>
    </w:pPr>
    <w:rPr>
      <w:rFonts w:asciiTheme="majorHAnsi" w:hAnsiTheme="majorHAnsi"/>
      <w:szCs w:val="22"/>
    </w:rPr>
  </w:style>
  <w:style w:type="paragraph" w:customStyle="1" w:styleId="Ttulo2nvel">
    <w:name w:val="Título 2º nível"/>
    <w:basedOn w:val="Normal"/>
    <w:rsid w:val="005D649A"/>
    <w:pPr>
      <w:spacing w:line="360" w:lineRule="auto"/>
    </w:pPr>
    <w:rPr>
      <w:rFonts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rsid w:val="006C0030"/>
    <w:pPr>
      <w:spacing w:line="360" w:lineRule="auto"/>
    </w:pPr>
    <w:rPr>
      <w:rFonts w:asciiTheme="majorHAnsi" w:hAnsiTheme="majorHAnsi" w:cs="Arial"/>
      <w:sz w:val="12"/>
      <w:szCs w:val="12"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</w:pPr>
  </w:style>
  <w:style w:type="character" w:customStyle="1" w:styleId="Ttulo2Carter">
    <w:name w:val="Título 2 Caráter"/>
    <w:basedOn w:val="Tipodeletrapredefinidodopargrafo"/>
    <w:link w:val="Ttulo2"/>
    <w:rsid w:val="00535FF6"/>
    <w:rPr>
      <w:rFonts w:ascii="Calibri" w:hAnsi="Calibri" w:cs="Calibri"/>
      <w:b/>
      <w:bCs/>
      <w:color w:val="000000"/>
      <w:sz w:val="28"/>
      <w:szCs w:val="28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rsid w:val="004935EE"/>
    <w:rPr>
      <w:sz w:val="24"/>
      <w:szCs w:val="24"/>
      <w:lang w:eastAsia="pt-PT"/>
    </w:rPr>
  </w:style>
  <w:style w:type="paragraph" w:styleId="Legenda">
    <w:name w:val="caption"/>
    <w:basedOn w:val="Normal"/>
    <w:next w:val="Normal"/>
    <w:unhideWhenUsed/>
    <w:qFormat/>
    <w:rsid w:val="00287FDD"/>
    <w:pPr>
      <w:spacing w:before="0" w:after="200"/>
    </w:pPr>
    <w:rPr>
      <w:i/>
      <w:iCs/>
      <w:color w:val="1F497D" w:themeColor="text2"/>
      <w:sz w:val="18"/>
      <w:szCs w:val="18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A5330"/>
    <w:rPr>
      <w:color w:val="605E5C"/>
      <w:shd w:val="clear" w:color="auto" w:fill="E1DFDD"/>
    </w:rPr>
  </w:style>
  <w:style w:type="character" w:styleId="CdigoHTML">
    <w:name w:val="HTML Code"/>
    <w:basedOn w:val="Tipodeletrapredefinidodopargrafo"/>
    <w:uiPriority w:val="99"/>
    <w:semiHidden/>
    <w:unhideWhenUsed/>
    <w:rsid w:val="0090797D"/>
    <w:rPr>
      <w:rFonts w:ascii="Courier New" w:eastAsia="Times New Roman" w:hAnsi="Courier New" w:cs="Courier New"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C841C8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lang w:eastAsia="pt-PT"/>
    </w:rPr>
  </w:style>
  <w:style w:type="paragraph" w:styleId="ndice2">
    <w:name w:val="toc 2"/>
    <w:basedOn w:val="Normal"/>
    <w:next w:val="Normal"/>
    <w:autoRedefine/>
    <w:uiPriority w:val="39"/>
    <w:unhideWhenUsed/>
    <w:rsid w:val="00C841C8"/>
    <w:pPr>
      <w:spacing w:before="0" w:after="100" w:line="259" w:lineRule="auto"/>
      <w:ind w:left="220"/>
      <w:jc w:val="left"/>
    </w:pPr>
    <w:rPr>
      <w:rFonts w:asciiTheme="minorHAnsi" w:eastAsiaTheme="minorEastAsia" w:hAnsiTheme="minorHAnsi"/>
      <w:szCs w:val="22"/>
    </w:rPr>
  </w:style>
  <w:style w:type="paragraph" w:styleId="ndice1">
    <w:name w:val="toc 1"/>
    <w:basedOn w:val="Normal"/>
    <w:next w:val="Normal"/>
    <w:autoRedefine/>
    <w:uiPriority w:val="39"/>
    <w:unhideWhenUsed/>
    <w:rsid w:val="00C841C8"/>
    <w:pPr>
      <w:spacing w:before="0" w:after="100" w:line="259" w:lineRule="auto"/>
      <w:jc w:val="left"/>
    </w:pPr>
    <w:rPr>
      <w:rFonts w:asciiTheme="minorHAnsi" w:eastAsiaTheme="minorEastAsia" w:hAnsiTheme="minorHAnsi"/>
      <w:szCs w:val="22"/>
    </w:rPr>
  </w:style>
  <w:style w:type="paragraph" w:styleId="ndice3">
    <w:name w:val="toc 3"/>
    <w:basedOn w:val="Normal"/>
    <w:next w:val="Normal"/>
    <w:autoRedefine/>
    <w:uiPriority w:val="39"/>
    <w:unhideWhenUsed/>
    <w:rsid w:val="00C841C8"/>
    <w:pPr>
      <w:spacing w:before="0" w:after="100" w:line="259" w:lineRule="auto"/>
      <w:ind w:left="440"/>
      <w:jc w:val="left"/>
    </w:pPr>
    <w:rPr>
      <w:rFonts w:asciiTheme="minorHAnsi" w:eastAsiaTheme="minorEastAsia" w:hAnsiTheme="minorHAnsi"/>
      <w:szCs w:val="22"/>
    </w:rPr>
  </w:style>
  <w:style w:type="character" w:customStyle="1" w:styleId="Ttulo1Carter">
    <w:name w:val="Título 1 Caráter"/>
    <w:basedOn w:val="Tipodeletrapredefinidodopargrafo"/>
    <w:link w:val="Ttulo1"/>
    <w:rsid w:val="00851D50"/>
    <w:rPr>
      <w:rFonts w:ascii="Calibri" w:hAnsi="Calibri" w:cs="Calibri"/>
      <w:b/>
      <w:bCs/>
      <w:color w:val="000000"/>
      <w:sz w:val="32"/>
      <w:szCs w:val="32"/>
    </w:rPr>
  </w:style>
  <w:style w:type="paragraph" w:styleId="ndicedeilustraes">
    <w:name w:val="table of figures"/>
    <w:basedOn w:val="Normal"/>
    <w:next w:val="Normal"/>
    <w:uiPriority w:val="99"/>
    <w:unhideWhenUsed/>
    <w:rsid w:val="00851D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4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6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6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24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1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17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8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19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5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8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5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6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6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13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8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0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78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6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79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93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7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5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6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0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7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4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70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0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8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0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2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3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3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5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8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6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7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00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header" Target="header1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hyperlink" Target="https://github.com/Marycrazy/Proj_programacao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hyperlink" Target="https://github.com/Marycrazy/Proj_programaca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2601</Words>
  <Characters>14048</Characters>
  <Application>Microsoft Office Word</Application>
  <DocSecurity>0</DocSecurity>
  <Lines>117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Progresso Intermédio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16616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Intermédio</dc:title>
  <dc:subject/>
  <dc:creator>Marco Veloso</dc:creator>
  <cp:keywords/>
  <dc:description/>
  <cp:lastModifiedBy>Mariana Pais Jorge Magalhães</cp:lastModifiedBy>
  <cp:revision>2</cp:revision>
  <cp:lastPrinted>2025-01-16T17:17:00Z</cp:lastPrinted>
  <dcterms:created xsi:type="dcterms:W3CDTF">2025-01-16T17:17:00Z</dcterms:created>
  <dcterms:modified xsi:type="dcterms:W3CDTF">2025-01-16T17:17:00Z</dcterms:modified>
</cp:coreProperties>
</file>